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6F0C3" w14:textId="75B0627A" w:rsidR="00EE69B4" w:rsidRPr="00A03B5D" w:rsidRDefault="003E552D" w:rsidP="002F0E25">
      <w:pPr>
        <w:spacing w:after="0"/>
        <w:rPr>
          <w:rFonts w:cstheme="minorHAnsi"/>
          <w:sz w:val="18"/>
          <w:szCs w:val="18"/>
        </w:rPr>
      </w:pPr>
      <w:r w:rsidRPr="00A03B5D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0068E2AA" wp14:editId="633171DF">
                <wp:simplePos x="0" y="0"/>
                <wp:positionH relativeFrom="column">
                  <wp:posOffset>0</wp:posOffset>
                </wp:positionH>
                <wp:positionV relativeFrom="paragraph">
                  <wp:posOffset>-485140</wp:posOffset>
                </wp:positionV>
                <wp:extent cx="9220200" cy="491490"/>
                <wp:effectExtent l="0" t="0" r="0" b="3810"/>
                <wp:wrapNone/>
                <wp:docPr id="9" name="Rectangle 9">
                  <a:extLst xmlns:a="http://schemas.openxmlformats.org/drawingml/2006/main">
                    <a:ext uri="{FF2B5EF4-FFF2-40B4-BE49-F238E27FC236}">
                      <a16:creationId xmlns:a16="http://schemas.microsoft.com/office/drawing/2014/main" id="{38CA08EE-2EB4-C35F-5E79-7C8466A8A12D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220200" cy="491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BA83E23" w14:textId="6AC6D79A" w:rsidR="007E34F0" w:rsidRPr="00641814" w:rsidRDefault="00EC7753" w:rsidP="005127E7">
                            <w:pPr>
                              <w:jc w:val="center"/>
                              <w:rPr>
                                <w:rFonts w:eastAsia="ADLaM Display" w:cstheme="minorHAnsi"/>
                                <w:color w:val="000000" w:themeColor="text1"/>
                                <w:kern w:val="24"/>
                                <w:sz w:val="46"/>
                                <w:szCs w:val="4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</w:rPr>
                            </w:pPr>
                            <w:r w:rsidRPr="00641814">
                              <w:rPr>
                                <w:rFonts w:eastAsia="ADLaM Display" w:cstheme="minorHAnsi"/>
                                <w:color w:val="000000" w:themeColor="text1"/>
                                <w:kern w:val="24"/>
                                <w:sz w:val="46"/>
                                <w:szCs w:val="4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</w:rPr>
                              <w:t>Timber</w:t>
                            </w:r>
                            <w:r w:rsidR="000F1AD3" w:rsidRPr="00641814">
                              <w:rPr>
                                <w:rFonts w:eastAsia="ADLaM Display" w:cstheme="minorHAnsi"/>
                                <w:color w:val="000000" w:themeColor="text1"/>
                                <w:kern w:val="24"/>
                                <w:sz w:val="46"/>
                                <w:szCs w:val="4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</w:rPr>
                              <w:t xml:space="preserve"> </w:t>
                            </w:r>
                            <w:r w:rsidR="00892C88" w:rsidRPr="00641814">
                              <w:rPr>
                                <w:rFonts w:eastAsia="ADLaM Display" w:cstheme="minorHAnsi"/>
                                <w:color w:val="000000" w:themeColor="text1"/>
                                <w:kern w:val="24"/>
                                <w:sz w:val="46"/>
                                <w:szCs w:val="4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</w:rPr>
                              <w:t xml:space="preserve">Mat </w:t>
                            </w:r>
                            <w:r w:rsidR="0093263A" w:rsidRPr="00641814">
                              <w:rPr>
                                <w:rFonts w:eastAsia="ADLaM Display" w:cstheme="minorHAnsi"/>
                                <w:color w:val="000000" w:themeColor="text1"/>
                                <w:kern w:val="24"/>
                                <w:sz w:val="46"/>
                                <w:szCs w:val="4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</w:rPr>
                              <w:t xml:space="preserve">Pilot </w:t>
                            </w:r>
                            <w:r w:rsidR="00C21093" w:rsidRPr="00641814">
                              <w:rPr>
                                <w:rFonts w:eastAsia="ADLaM Display" w:cstheme="minorHAnsi"/>
                                <w:color w:val="000000" w:themeColor="text1"/>
                                <w:kern w:val="24"/>
                                <w:sz w:val="46"/>
                                <w:szCs w:val="4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</w:rPr>
                              <w:t>Progra</w:t>
                            </w:r>
                            <w:r w:rsidR="0093263A" w:rsidRPr="00641814">
                              <w:rPr>
                                <w:rFonts w:eastAsia="ADLaM Display" w:cstheme="minorHAnsi"/>
                                <w:color w:val="000000" w:themeColor="text1"/>
                                <w:kern w:val="24"/>
                                <w:sz w:val="46"/>
                                <w:szCs w:val="4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</w:rPr>
                              <w:t>m</w:t>
                            </w:r>
                            <w:r w:rsidR="0088410E" w:rsidRPr="00641814">
                              <w:rPr>
                                <w:rFonts w:eastAsia="ADLaM Display" w:cstheme="minorHAnsi"/>
                                <w:color w:val="000000" w:themeColor="text1"/>
                                <w:kern w:val="24"/>
                                <w:sz w:val="46"/>
                                <w:szCs w:val="4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</w:rPr>
                              <w:t xml:space="preserve"> Fiscal Year 2024 Application</w:t>
                            </w:r>
                          </w:p>
                        </w:txbxContent>
                      </wps:txbx>
                      <wps:bodyPr wrap="square" lIns="85641" tIns="42820" rIns="85641" bIns="4282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68E2AA" id="Rectangle 9" o:spid="_x0000_s1026" style="position:absolute;margin-left:0;margin-top:-38.2pt;width:726pt;height:38.7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" filled="f" stroked="f">
                <v:textbox inset="2.37892mm,1.1894mm,2.37892mm,1.1894mm">
                  <w:txbxContent>
                    <w:p w14:paraId="6BA83E23" w14:textId="6AC6D79A" w:rsidR="007E34F0" w:rsidRPr="00641814" w:rsidRDefault="00EC7753" w:rsidP="005127E7">
                      <w:pPr>
                        <w:jc w:val="center"/>
                        <w:rPr>
                          <w:rFonts w:eastAsia="ADLaM Display" w:cstheme="minorHAnsi"/>
                          <w:color w:val="000000" w:themeColor="text1"/>
                          <w:kern w:val="24"/>
                          <w:sz w:val="46"/>
                          <w:szCs w:val="4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</w:rPr>
                      </w:pPr>
                      <w:r w:rsidRPr="00641814">
                        <w:rPr>
                          <w:rFonts w:eastAsia="ADLaM Display" w:cstheme="minorHAnsi"/>
                          <w:color w:val="000000" w:themeColor="text1"/>
                          <w:kern w:val="24"/>
                          <w:sz w:val="46"/>
                          <w:szCs w:val="4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</w:rPr>
                        <w:t>Timber</w:t>
                      </w:r>
                      <w:r w:rsidR="000F1AD3" w:rsidRPr="00641814">
                        <w:rPr>
                          <w:rFonts w:eastAsia="ADLaM Display" w:cstheme="minorHAnsi"/>
                          <w:color w:val="000000" w:themeColor="text1"/>
                          <w:kern w:val="24"/>
                          <w:sz w:val="46"/>
                          <w:szCs w:val="4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</w:rPr>
                        <w:t xml:space="preserve"> </w:t>
                      </w:r>
                      <w:r w:rsidR="00892C88" w:rsidRPr="00641814">
                        <w:rPr>
                          <w:rFonts w:eastAsia="ADLaM Display" w:cstheme="minorHAnsi"/>
                          <w:color w:val="000000" w:themeColor="text1"/>
                          <w:kern w:val="24"/>
                          <w:sz w:val="46"/>
                          <w:szCs w:val="4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</w:rPr>
                        <w:t xml:space="preserve">Mat </w:t>
                      </w:r>
                      <w:r w:rsidR="0093263A" w:rsidRPr="00641814">
                        <w:rPr>
                          <w:rFonts w:eastAsia="ADLaM Display" w:cstheme="minorHAnsi"/>
                          <w:color w:val="000000" w:themeColor="text1"/>
                          <w:kern w:val="24"/>
                          <w:sz w:val="46"/>
                          <w:szCs w:val="4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</w:rPr>
                        <w:t xml:space="preserve">Pilot </w:t>
                      </w:r>
                      <w:r w:rsidR="00C21093" w:rsidRPr="00641814">
                        <w:rPr>
                          <w:rFonts w:eastAsia="ADLaM Display" w:cstheme="minorHAnsi"/>
                          <w:color w:val="000000" w:themeColor="text1"/>
                          <w:kern w:val="24"/>
                          <w:sz w:val="46"/>
                          <w:szCs w:val="4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</w:rPr>
                        <w:t>Progra</w:t>
                      </w:r>
                      <w:r w:rsidR="0093263A" w:rsidRPr="00641814">
                        <w:rPr>
                          <w:rFonts w:eastAsia="ADLaM Display" w:cstheme="minorHAnsi"/>
                          <w:color w:val="000000" w:themeColor="text1"/>
                          <w:kern w:val="24"/>
                          <w:sz w:val="46"/>
                          <w:szCs w:val="4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</w:rPr>
                        <w:t>m</w:t>
                      </w:r>
                      <w:r w:rsidR="0088410E" w:rsidRPr="00641814">
                        <w:rPr>
                          <w:rFonts w:eastAsia="ADLaM Display" w:cstheme="minorHAnsi"/>
                          <w:color w:val="000000" w:themeColor="text1"/>
                          <w:kern w:val="24"/>
                          <w:sz w:val="46"/>
                          <w:szCs w:val="4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</w:rPr>
                        <w:t xml:space="preserve"> Fiscal Year 2024 Application</w:t>
                      </w:r>
                    </w:p>
                  </w:txbxContent>
                </v:textbox>
              </v:rect>
            </w:pict>
          </mc:Fallback>
        </mc:AlternateContent>
      </w:r>
      <w:r w:rsidR="00567214" w:rsidRPr="00A03B5D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D07B6B0" wp14:editId="35EAA376">
                <wp:simplePos x="0" y="0"/>
                <wp:positionH relativeFrom="column">
                  <wp:posOffset>4327367</wp:posOffset>
                </wp:positionH>
                <wp:positionV relativeFrom="paragraph">
                  <wp:posOffset>-5341461</wp:posOffset>
                </wp:positionV>
                <wp:extent cx="502602" cy="10200640"/>
                <wp:effectExtent l="8573" t="0" r="1587" b="1588"/>
                <wp:wrapNone/>
                <wp:docPr id="5" name="Rectangle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242D55EB-D2FD-8497-76BB-19A02890BC2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502602" cy="1020064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76200">
                          <a:noFill/>
                        </a:ln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157268" id="Rectangle 5" o:spid="_x0000_s1026" style="position:absolute;margin-left:340.75pt;margin-top:-420.6pt;width:39.55pt;height:803.2pt;rotation:-9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" fillcolor="#ffd966 [1943]" stroked="f" strokeweight="6pt"/>
            </w:pict>
          </mc:Fallback>
        </mc:AlternateContent>
      </w:r>
      <w:r w:rsidR="0062530E" w:rsidRPr="00A03B5D">
        <w:rPr>
          <w:rFonts w:cstheme="minorHAnsi"/>
          <w:noProof/>
        </w:rPr>
        <w:drawing>
          <wp:anchor distT="0" distB="0" distL="114300" distR="114300" simplePos="0" relativeHeight="251658243" behindDoc="0" locked="0" layoutInCell="1" allowOverlap="1" wp14:anchorId="1676F77B" wp14:editId="44B61017">
            <wp:simplePos x="0" y="0"/>
            <wp:positionH relativeFrom="column">
              <wp:posOffset>104775</wp:posOffset>
            </wp:positionH>
            <wp:positionV relativeFrom="paragraph">
              <wp:posOffset>-483122</wp:posOffset>
            </wp:positionV>
            <wp:extent cx="428604" cy="502807"/>
            <wp:effectExtent l="0" t="0" r="0" b="0"/>
            <wp:wrapNone/>
            <wp:docPr id="3" name="Picture 3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Shap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04" cy="502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0E25">
        <w:rPr>
          <w:rStyle w:val="cf01"/>
          <w:rFonts w:asciiTheme="minorHAnsi" w:hAnsiTheme="minorHAnsi" w:cstheme="minorHAnsi"/>
        </w:rPr>
        <w:t>R</w:t>
      </w:r>
      <w:r w:rsidR="00424339" w:rsidRPr="00A03B5D">
        <w:rPr>
          <w:rStyle w:val="cf01"/>
          <w:rFonts w:asciiTheme="minorHAnsi" w:hAnsiTheme="minorHAnsi" w:cstheme="minorHAnsi"/>
        </w:rPr>
        <w:t xml:space="preserve">eview eligibility and required documents </w:t>
      </w:r>
      <w:r w:rsidR="00582D10" w:rsidRPr="00A03B5D">
        <w:rPr>
          <w:rStyle w:val="cf01"/>
          <w:rFonts w:asciiTheme="minorHAnsi" w:hAnsiTheme="minorHAnsi" w:cstheme="minorHAnsi"/>
        </w:rPr>
        <w:t>before</w:t>
      </w:r>
      <w:r w:rsidR="00424339" w:rsidRPr="00A03B5D">
        <w:rPr>
          <w:rStyle w:val="cf01"/>
          <w:rFonts w:asciiTheme="minorHAnsi" w:hAnsiTheme="minorHAnsi" w:cstheme="minorHAnsi"/>
        </w:rPr>
        <w:t xml:space="preserve"> submitting your application</w:t>
      </w:r>
      <w:r w:rsidR="00B033B8" w:rsidRPr="00A03B5D">
        <w:rPr>
          <w:rStyle w:val="cf01"/>
          <w:rFonts w:asciiTheme="minorHAnsi" w:hAnsiTheme="minorHAnsi" w:cstheme="minorHAnsi"/>
        </w:rPr>
        <w:t>.</w:t>
      </w:r>
      <w:r w:rsidR="00424339" w:rsidRPr="00A03B5D">
        <w:rPr>
          <w:rStyle w:val="cf01"/>
          <w:rFonts w:asciiTheme="minorHAnsi" w:hAnsiTheme="minorHAnsi" w:cstheme="minorHAnsi"/>
        </w:rPr>
        <w:t xml:space="preserve"> </w:t>
      </w:r>
      <w:r w:rsidR="009E214B" w:rsidRPr="00A03B5D">
        <w:rPr>
          <w:rFonts w:cstheme="minorHAnsi"/>
          <w:sz w:val="18"/>
          <w:szCs w:val="18"/>
        </w:rPr>
        <w:t>Cost-share reimbursement payments are considered reportable by the IRS and must be reported on your income tax returns.</w:t>
      </w:r>
      <w:r w:rsidR="00D24056" w:rsidRPr="00A03B5D">
        <w:rPr>
          <w:rFonts w:cstheme="minorHAnsi"/>
          <w:sz w:val="18"/>
          <w:szCs w:val="18"/>
        </w:rPr>
        <w:t xml:space="preserve"> </w:t>
      </w:r>
      <w:r w:rsidR="00D24056" w:rsidRPr="00A03B5D">
        <w:rPr>
          <w:rFonts w:cstheme="minorHAnsi"/>
          <w:b/>
          <w:i/>
          <w:sz w:val="18"/>
          <w:szCs w:val="18"/>
          <w:u w:val="single"/>
        </w:rPr>
        <w:t xml:space="preserve">You </w:t>
      </w:r>
      <w:r w:rsidR="005A4136" w:rsidRPr="00A03B5D">
        <w:rPr>
          <w:rFonts w:cstheme="minorHAnsi"/>
          <w:b/>
          <w:i/>
          <w:sz w:val="18"/>
          <w:szCs w:val="18"/>
          <w:u w:val="single"/>
        </w:rPr>
        <w:t>may</w:t>
      </w:r>
      <w:r w:rsidR="00D24056" w:rsidRPr="00A03B5D">
        <w:rPr>
          <w:rFonts w:cstheme="minorHAnsi"/>
          <w:b/>
          <w:i/>
          <w:sz w:val="18"/>
          <w:szCs w:val="18"/>
          <w:u w:val="single"/>
        </w:rPr>
        <w:t xml:space="preserve"> receive an IRS Form 1099 for this </w:t>
      </w:r>
      <w:r w:rsidR="00BC7D95" w:rsidRPr="00A03B5D">
        <w:rPr>
          <w:rFonts w:cstheme="minorHAnsi"/>
          <w:b/>
          <w:i/>
          <w:sz w:val="18"/>
          <w:szCs w:val="18"/>
          <w:u w:val="single"/>
        </w:rPr>
        <w:t xml:space="preserve">cost-share </w:t>
      </w:r>
      <w:r w:rsidR="00D24056" w:rsidRPr="00A03B5D">
        <w:rPr>
          <w:rFonts w:cstheme="minorHAnsi"/>
          <w:b/>
          <w:i/>
          <w:sz w:val="18"/>
          <w:szCs w:val="18"/>
          <w:u w:val="single"/>
        </w:rPr>
        <w:t>payment.</w:t>
      </w:r>
      <w:r w:rsidR="009E214B" w:rsidRPr="00A03B5D">
        <w:rPr>
          <w:rFonts w:cstheme="minorHAnsi"/>
          <w:sz w:val="18"/>
          <w:szCs w:val="18"/>
        </w:rPr>
        <w:t xml:space="preserve"> The name and address submitted on the IRS Form </w:t>
      </w:r>
      <w:hyperlink r:id="rId11" w:history="1">
        <w:r w:rsidR="00040AA3" w:rsidRPr="00040AA3">
          <w:rPr>
            <w:rStyle w:val="Hyperlink"/>
            <w:rFonts w:cstheme="minorHAnsi"/>
            <w:sz w:val="18"/>
            <w:szCs w:val="18"/>
          </w:rPr>
          <w:t>W-9</w:t>
        </w:r>
      </w:hyperlink>
      <w:r w:rsidR="00040AA3">
        <w:rPr>
          <w:rFonts w:cstheme="minorHAnsi"/>
          <w:sz w:val="18"/>
          <w:szCs w:val="18"/>
        </w:rPr>
        <w:t xml:space="preserve"> </w:t>
      </w:r>
      <w:r w:rsidR="009E214B" w:rsidRPr="00A03B5D">
        <w:rPr>
          <w:rFonts w:cstheme="minorHAnsi"/>
          <w:sz w:val="18"/>
          <w:szCs w:val="18"/>
        </w:rPr>
        <w:t>are to whom and where the reimbursement check will be issued</w:t>
      </w:r>
      <w:r w:rsidR="00DD02A1" w:rsidRPr="00A03B5D">
        <w:rPr>
          <w:rFonts w:cstheme="minorHAnsi"/>
          <w:sz w:val="18"/>
          <w:szCs w:val="18"/>
        </w:rPr>
        <w:t>.</w:t>
      </w:r>
      <w:r w:rsidR="00AD18FD" w:rsidRPr="00A03B5D">
        <w:rPr>
          <w:rFonts w:cstheme="minorHAnsi"/>
          <w:sz w:val="18"/>
          <w:szCs w:val="18"/>
        </w:rPr>
        <w:t xml:space="preserve"> </w:t>
      </w:r>
      <w:r w:rsidR="000F1AD3" w:rsidRPr="00A03B5D">
        <w:rPr>
          <w:rFonts w:cstheme="minorHAnsi"/>
          <w:sz w:val="18"/>
          <w:szCs w:val="18"/>
        </w:rPr>
        <w:t>S</w:t>
      </w:r>
      <w:r w:rsidR="00AD18FD" w:rsidRPr="00A03B5D">
        <w:rPr>
          <w:rFonts w:cstheme="minorHAnsi"/>
          <w:sz w:val="18"/>
          <w:szCs w:val="18"/>
        </w:rPr>
        <w:t xml:space="preserve">ubmit application </w:t>
      </w:r>
      <w:r w:rsidR="000F1AD3" w:rsidRPr="00A03B5D">
        <w:rPr>
          <w:rFonts w:cstheme="minorHAnsi"/>
          <w:sz w:val="18"/>
          <w:szCs w:val="18"/>
        </w:rPr>
        <w:t>by</w:t>
      </w:r>
      <w:r w:rsidR="00AD18FD" w:rsidRPr="00A03B5D">
        <w:rPr>
          <w:rFonts w:cstheme="minorHAnsi"/>
          <w:sz w:val="18"/>
          <w:szCs w:val="18"/>
        </w:rPr>
        <w:t xml:space="preserve"> email to</w:t>
      </w:r>
      <w:r w:rsidR="00192F93" w:rsidRPr="00A03B5D">
        <w:rPr>
          <w:rFonts w:cstheme="minorHAnsi"/>
          <w:sz w:val="18"/>
          <w:szCs w:val="18"/>
        </w:rPr>
        <w:t xml:space="preserve">: </w:t>
      </w:r>
      <w:hyperlink r:id="rId12" w:history="1">
        <w:r w:rsidR="00A03B5D" w:rsidRPr="00A03B5D">
          <w:rPr>
            <w:rStyle w:val="Hyperlink"/>
            <w:rFonts w:cstheme="minorHAnsi"/>
            <w:sz w:val="18"/>
            <w:szCs w:val="18"/>
          </w:rPr>
          <w:t>DCR.Forestry@mass.gov</w:t>
        </w:r>
      </w:hyperlink>
      <w:r w:rsidR="00AD18FD" w:rsidRPr="00A03B5D">
        <w:rPr>
          <w:rFonts w:cstheme="minorHAnsi"/>
          <w:sz w:val="18"/>
          <w:szCs w:val="18"/>
        </w:rPr>
        <w:t xml:space="preserve"> with </w:t>
      </w:r>
      <w:r w:rsidR="00AF37AD" w:rsidRPr="00A03B5D">
        <w:rPr>
          <w:rFonts w:cstheme="minorHAnsi"/>
          <w:sz w:val="18"/>
          <w:szCs w:val="18"/>
        </w:rPr>
        <w:t>‘</w:t>
      </w:r>
      <w:r w:rsidR="000021BF" w:rsidRPr="00A03B5D">
        <w:rPr>
          <w:rFonts w:cstheme="minorHAnsi"/>
          <w:sz w:val="18"/>
          <w:szCs w:val="18"/>
        </w:rPr>
        <w:t>Timber Mat Program Application</w:t>
      </w:r>
      <w:r w:rsidR="00AF37AD" w:rsidRPr="00A03B5D">
        <w:rPr>
          <w:rFonts w:cstheme="minorHAnsi"/>
          <w:sz w:val="18"/>
          <w:szCs w:val="18"/>
        </w:rPr>
        <w:t>’</w:t>
      </w:r>
      <w:r w:rsidR="000021BF" w:rsidRPr="00A03B5D">
        <w:rPr>
          <w:rFonts w:cstheme="minorHAnsi"/>
          <w:sz w:val="18"/>
          <w:szCs w:val="18"/>
        </w:rPr>
        <w:t xml:space="preserve"> in the subject line </w:t>
      </w:r>
      <w:r w:rsidR="00AD18FD" w:rsidRPr="00AD18FD">
        <w:rPr>
          <w:rFonts w:cstheme="minorHAnsi"/>
          <w:sz w:val="18"/>
          <w:szCs w:val="18"/>
        </w:rPr>
        <w:t xml:space="preserve">or </w:t>
      </w:r>
      <w:r w:rsidR="000F1AD3" w:rsidRPr="00A03B5D">
        <w:rPr>
          <w:rFonts w:cstheme="minorHAnsi"/>
          <w:sz w:val="18"/>
          <w:szCs w:val="18"/>
        </w:rPr>
        <w:t>by</w:t>
      </w:r>
      <w:r w:rsidR="00AD18FD" w:rsidRPr="00AD18FD">
        <w:rPr>
          <w:rFonts w:cstheme="minorHAnsi"/>
          <w:sz w:val="18"/>
          <w:szCs w:val="18"/>
        </w:rPr>
        <w:t xml:space="preserve"> mail to: DCR Amherst Field Office, P.O. Box 484, Amherst, MA 01004</w:t>
      </w:r>
      <w:r w:rsidR="00273543">
        <w:rPr>
          <w:rFonts w:cstheme="minorHAnsi"/>
          <w:sz w:val="18"/>
          <w:szCs w:val="18"/>
        </w:rPr>
        <w:t>.</w:t>
      </w:r>
    </w:p>
    <w:tbl>
      <w:tblPr>
        <w:tblpPr w:leftFromText="180" w:rightFromText="180" w:vertAnchor="text" w:horzAnchor="margin" w:tblpY="30"/>
        <w:tblW w:w="14620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5"/>
        <w:gridCol w:w="420"/>
        <w:gridCol w:w="6420"/>
        <w:gridCol w:w="7425"/>
      </w:tblGrid>
      <w:tr w:rsidR="00042989" w:rsidRPr="000F1AD3" w14:paraId="2F23DE6A" w14:textId="77777777" w:rsidTr="00EA7EEB">
        <w:trPr>
          <w:trHeight w:val="142"/>
        </w:trPr>
        <w:tc>
          <w:tcPr>
            <w:tcW w:w="14620" w:type="dxa"/>
            <w:gridSpan w:val="4"/>
            <w:shd w:val="clear" w:color="auto" w:fill="FFD966" w:themeFill="accent4" w:themeFillTint="99"/>
          </w:tcPr>
          <w:p w14:paraId="77165766" w14:textId="0F94F9C3" w:rsidR="00042989" w:rsidRPr="000F1AD3" w:rsidRDefault="00851520" w:rsidP="00EA7EEB">
            <w:pPr>
              <w:pStyle w:val="NoSpacing"/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0F1AD3">
              <w:rPr>
                <w:rFonts w:cstheme="minorHAnsi"/>
                <w:b/>
                <w:bCs/>
                <w:sz w:val="18"/>
                <w:szCs w:val="18"/>
              </w:rPr>
              <w:t>APPLICANT</w:t>
            </w:r>
            <w:r w:rsidR="00042989" w:rsidRPr="000F1AD3">
              <w:rPr>
                <w:rFonts w:cstheme="minorHAnsi"/>
                <w:b/>
                <w:bCs/>
                <w:spacing w:val="-2"/>
                <w:sz w:val="18"/>
                <w:szCs w:val="18"/>
              </w:rPr>
              <w:t xml:space="preserve"> </w:t>
            </w:r>
            <w:r w:rsidR="00042989" w:rsidRPr="000F1AD3">
              <w:rPr>
                <w:rFonts w:cstheme="minorHAnsi"/>
                <w:b/>
                <w:bCs/>
                <w:sz w:val="18"/>
                <w:szCs w:val="18"/>
              </w:rPr>
              <w:t>INFORMATION</w:t>
            </w:r>
          </w:p>
        </w:tc>
      </w:tr>
      <w:tr w:rsidR="00042989" w:rsidRPr="000F1AD3" w14:paraId="73A03AF6" w14:textId="77777777" w:rsidTr="00EA7EEB">
        <w:trPr>
          <w:trHeight w:val="360"/>
        </w:trPr>
        <w:tc>
          <w:tcPr>
            <w:tcW w:w="7195" w:type="dxa"/>
            <w:gridSpan w:val="3"/>
            <w:vAlign w:val="center"/>
          </w:tcPr>
          <w:p w14:paraId="0E1853D0" w14:textId="2E1AF7BC" w:rsidR="00042989" w:rsidRPr="000F1AD3" w:rsidRDefault="00F607A0" w:rsidP="00EA7EEB">
            <w:pPr>
              <w:pStyle w:val="NoSpacing"/>
              <w:tabs>
                <w:tab w:val="left" w:pos="5460"/>
              </w:tabs>
              <w:rPr>
                <w:rFonts w:cstheme="minorHAnsi"/>
                <w:sz w:val="18"/>
                <w:szCs w:val="18"/>
              </w:rPr>
            </w:pPr>
            <w:r w:rsidRPr="000F1AD3">
              <w:rPr>
                <w:rFonts w:cstheme="minorHAnsi"/>
                <w:sz w:val="18"/>
                <w:szCs w:val="18"/>
              </w:rPr>
              <w:t xml:space="preserve"> </w:t>
            </w:r>
            <w:r w:rsidR="00042989" w:rsidRPr="000F1AD3">
              <w:rPr>
                <w:rFonts w:cstheme="minorHAnsi"/>
                <w:sz w:val="18"/>
                <w:szCs w:val="18"/>
              </w:rPr>
              <w:t xml:space="preserve">Name: </w:t>
            </w:r>
            <w:r w:rsidR="00851520" w:rsidRPr="000F1AD3">
              <w:rPr>
                <w:rFonts w:cstheme="minorHAnsi"/>
                <w:sz w:val="18"/>
                <w:szCs w:val="18"/>
              </w:rPr>
              <w:t xml:space="preserve">  </w:t>
            </w:r>
            <w:r w:rsidR="005E404F" w:rsidRPr="000F1AD3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150249953"/>
                <w:placeholder>
                  <w:docPart w:val="79B0B4447AC548E58D09D88E8F65979E"/>
                </w:placeholder>
                <w:text/>
              </w:sdtPr>
              <w:sdtContent>
                <w:r w:rsidR="005E404F" w:rsidRPr="000F1AD3">
                  <w:rPr>
                    <w:rFonts w:cstheme="minorHAnsi"/>
                    <w:sz w:val="18"/>
                    <w:szCs w:val="18"/>
                  </w:rPr>
                  <w:t xml:space="preserve"> </w:t>
                </w:r>
                <w:r w:rsidR="00FC5DCE" w:rsidRPr="000F1AD3">
                  <w:rPr>
                    <w:rFonts w:cstheme="minorHAnsi"/>
                    <w:sz w:val="18"/>
                    <w:szCs w:val="18"/>
                  </w:rPr>
                  <w:t xml:space="preserve"> </w:t>
                </w:r>
              </w:sdtContent>
            </w:sdt>
          </w:p>
        </w:tc>
        <w:tc>
          <w:tcPr>
            <w:tcW w:w="7425" w:type="dxa"/>
            <w:vAlign w:val="center"/>
          </w:tcPr>
          <w:p w14:paraId="56541B18" w14:textId="6049DFB3" w:rsidR="00042989" w:rsidRPr="000F1AD3" w:rsidRDefault="00F607A0" w:rsidP="00EA7EEB">
            <w:pPr>
              <w:pStyle w:val="NoSpacing"/>
              <w:rPr>
                <w:rFonts w:cstheme="minorHAnsi"/>
                <w:sz w:val="18"/>
                <w:szCs w:val="18"/>
              </w:rPr>
            </w:pPr>
            <w:r w:rsidRPr="000F1AD3">
              <w:rPr>
                <w:rFonts w:cstheme="minorHAnsi"/>
                <w:sz w:val="18"/>
                <w:szCs w:val="18"/>
              </w:rPr>
              <w:t xml:space="preserve"> </w:t>
            </w:r>
            <w:r w:rsidR="004040FB" w:rsidRPr="000F1AD3">
              <w:rPr>
                <w:rFonts w:cstheme="minorHAnsi"/>
                <w:sz w:val="18"/>
                <w:szCs w:val="18"/>
              </w:rPr>
              <w:t>Business Name:</w:t>
            </w:r>
            <w:r w:rsidR="00485B7F" w:rsidRPr="000F1AD3">
              <w:rPr>
                <w:rFonts w:cstheme="minorHAnsi"/>
                <w:sz w:val="18"/>
                <w:szCs w:val="18"/>
              </w:rPr>
              <w:t xml:space="preserve"> </w:t>
            </w:r>
            <w:r w:rsidR="00802E6A" w:rsidRPr="000F1AD3">
              <w:rPr>
                <w:rFonts w:cstheme="minorHAnsi"/>
                <w:sz w:val="18"/>
                <w:szCs w:val="18"/>
              </w:rPr>
              <w:t xml:space="preserve"> </w:t>
            </w:r>
            <w:r w:rsidR="00F461A0" w:rsidRPr="000F1AD3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375932781"/>
                <w:placeholder>
                  <w:docPart w:val="31E4CC9466C14DD28D64FB74D5CF698A"/>
                </w:placeholder>
                <w:showingPlcHdr/>
                <w:text/>
              </w:sdtPr>
              <w:sdtContent>
                <w:r w:rsidR="00FC5DCE" w:rsidRPr="000F1AD3">
                  <w:rPr>
                    <w:rFonts w:cstheme="minorHAnsi"/>
                    <w:sz w:val="18"/>
                    <w:szCs w:val="18"/>
                  </w:rPr>
                  <w:t xml:space="preserve"> </w:t>
                </w:r>
                <w:r w:rsidR="003E48B8" w:rsidRPr="000F1AD3">
                  <w:rPr>
                    <w:rFonts w:cstheme="minorHAnsi"/>
                    <w:sz w:val="18"/>
                    <w:szCs w:val="18"/>
                  </w:rPr>
                  <w:t xml:space="preserve">  </w:t>
                </w:r>
              </w:sdtContent>
            </w:sdt>
          </w:p>
        </w:tc>
      </w:tr>
      <w:tr w:rsidR="00C22DCF" w:rsidRPr="000F1AD3" w14:paraId="6BDD7FDE" w14:textId="77777777" w:rsidTr="00EA7EEB">
        <w:trPr>
          <w:trHeight w:val="360"/>
        </w:trPr>
        <w:tc>
          <w:tcPr>
            <w:tcW w:w="14620" w:type="dxa"/>
            <w:gridSpan w:val="4"/>
            <w:vAlign w:val="center"/>
          </w:tcPr>
          <w:p w14:paraId="39E045AB" w14:textId="7F8ED6BD" w:rsidR="00C22DCF" w:rsidRPr="000F1AD3" w:rsidRDefault="00BD2EDC" w:rsidP="00EA7EEB">
            <w:pPr>
              <w:pStyle w:val="NoSpacing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 Mailing</w:t>
            </w:r>
            <w:r w:rsidR="00F607A0" w:rsidRPr="000F1AD3">
              <w:rPr>
                <w:rFonts w:cstheme="minorHAnsi"/>
                <w:sz w:val="18"/>
                <w:szCs w:val="18"/>
              </w:rPr>
              <w:t xml:space="preserve"> </w:t>
            </w:r>
            <w:r w:rsidR="00C22DCF" w:rsidRPr="000F1AD3">
              <w:rPr>
                <w:rFonts w:cstheme="minorHAnsi"/>
                <w:sz w:val="18"/>
                <w:szCs w:val="18"/>
              </w:rPr>
              <w:t>Address (</w:t>
            </w:r>
            <w:r w:rsidR="00043DDD">
              <w:rPr>
                <w:rFonts w:cstheme="minorHAnsi"/>
                <w:sz w:val="18"/>
                <w:szCs w:val="18"/>
              </w:rPr>
              <w:t xml:space="preserve">number, </w:t>
            </w:r>
            <w:r w:rsidR="00C22DCF" w:rsidRPr="000F1AD3">
              <w:rPr>
                <w:rFonts w:cstheme="minorHAnsi"/>
                <w:sz w:val="18"/>
                <w:szCs w:val="18"/>
              </w:rPr>
              <w:t xml:space="preserve">street, city, state, zip): 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172795246"/>
                <w:placeholder>
                  <w:docPart w:val="FCDDAD09577840C3BDAFD25124D905AF"/>
                </w:placeholder>
                <w:text/>
              </w:sdtPr>
              <w:sdtContent>
                <w:r w:rsidR="00C22DCF" w:rsidRPr="000F1AD3">
                  <w:rPr>
                    <w:rFonts w:cstheme="minorHAnsi"/>
                    <w:sz w:val="18"/>
                    <w:szCs w:val="18"/>
                  </w:rPr>
                  <w:t xml:space="preserve">  </w:t>
                </w:r>
              </w:sdtContent>
            </w:sdt>
          </w:p>
        </w:tc>
      </w:tr>
      <w:tr w:rsidR="00042989" w:rsidRPr="000F1AD3" w14:paraId="1A814B08" w14:textId="77777777" w:rsidTr="00EA7EEB">
        <w:trPr>
          <w:trHeight w:val="360"/>
        </w:trPr>
        <w:tc>
          <w:tcPr>
            <w:tcW w:w="7195" w:type="dxa"/>
            <w:gridSpan w:val="3"/>
            <w:vAlign w:val="center"/>
          </w:tcPr>
          <w:p w14:paraId="662D694A" w14:textId="70F774D4" w:rsidR="00042989" w:rsidRPr="000F1AD3" w:rsidRDefault="00F607A0" w:rsidP="00EA7EEB">
            <w:pPr>
              <w:pStyle w:val="NoSpacing"/>
              <w:rPr>
                <w:rFonts w:cstheme="minorHAnsi"/>
                <w:sz w:val="18"/>
                <w:szCs w:val="18"/>
              </w:rPr>
            </w:pPr>
            <w:r w:rsidRPr="000F1AD3">
              <w:rPr>
                <w:rFonts w:cstheme="minorHAnsi"/>
                <w:sz w:val="18"/>
                <w:szCs w:val="18"/>
              </w:rPr>
              <w:t xml:space="preserve"> </w:t>
            </w:r>
            <w:r w:rsidR="00C22DCF" w:rsidRPr="000F1AD3">
              <w:rPr>
                <w:rFonts w:cstheme="minorHAnsi"/>
                <w:sz w:val="18"/>
                <w:szCs w:val="18"/>
              </w:rPr>
              <w:t xml:space="preserve">Telephone Number (including area code):  </w:t>
            </w:r>
            <w:sdt>
              <w:sdtPr>
                <w:rPr>
                  <w:rFonts w:cstheme="minorHAnsi"/>
                  <w:sz w:val="18"/>
                  <w:szCs w:val="18"/>
                </w:rPr>
                <w:id w:val="-684749567"/>
                <w:placeholder>
                  <w:docPart w:val="E4459C3302504DB5B568E105C45722A6"/>
                </w:placeholder>
                <w:text/>
              </w:sdtPr>
              <w:sdtContent>
                <w:r w:rsidR="00C22DCF" w:rsidRPr="000F1AD3">
                  <w:rPr>
                    <w:rFonts w:cstheme="minorHAnsi"/>
                    <w:sz w:val="18"/>
                    <w:szCs w:val="18"/>
                  </w:rPr>
                  <w:t xml:space="preserve"> </w:t>
                </w:r>
              </w:sdtContent>
            </w:sdt>
          </w:p>
        </w:tc>
        <w:tc>
          <w:tcPr>
            <w:tcW w:w="7425" w:type="dxa"/>
            <w:vAlign w:val="center"/>
          </w:tcPr>
          <w:p w14:paraId="772D28C0" w14:textId="0D17CB72" w:rsidR="00042989" w:rsidRPr="000F1AD3" w:rsidRDefault="00F607A0" w:rsidP="00EA7EEB">
            <w:pPr>
              <w:pStyle w:val="NoSpacing"/>
              <w:rPr>
                <w:rFonts w:cstheme="minorHAnsi"/>
                <w:sz w:val="18"/>
                <w:szCs w:val="18"/>
              </w:rPr>
            </w:pPr>
            <w:r w:rsidRPr="000F1AD3">
              <w:rPr>
                <w:rFonts w:cstheme="minorHAnsi"/>
                <w:sz w:val="18"/>
                <w:szCs w:val="18"/>
              </w:rPr>
              <w:t xml:space="preserve"> </w:t>
            </w:r>
            <w:r w:rsidR="00042989" w:rsidRPr="000F1AD3">
              <w:rPr>
                <w:rFonts w:cstheme="minorHAnsi"/>
                <w:sz w:val="18"/>
                <w:szCs w:val="18"/>
              </w:rPr>
              <w:t xml:space="preserve">E-mail: 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723364498"/>
                <w:placeholder>
                  <w:docPart w:val="A7E64C0640C34972A3AB334578A357AE"/>
                </w:placeholder>
                <w:text/>
              </w:sdtPr>
              <w:sdtContent>
                <w:r w:rsidR="00485B7F" w:rsidRPr="000F1AD3">
                  <w:rPr>
                    <w:rFonts w:cstheme="minorHAnsi"/>
                    <w:sz w:val="18"/>
                    <w:szCs w:val="18"/>
                  </w:rPr>
                  <w:t xml:space="preserve"> </w:t>
                </w:r>
                <w:r w:rsidR="00FC5DCE" w:rsidRPr="000F1AD3">
                  <w:rPr>
                    <w:rFonts w:cstheme="minorHAnsi"/>
                    <w:sz w:val="18"/>
                    <w:szCs w:val="18"/>
                  </w:rPr>
                  <w:t xml:space="preserve"> </w:t>
                </w:r>
              </w:sdtContent>
            </w:sdt>
          </w:p>
        </w:tc>
      </w:tr>
      <w:tr w:rsidR="00042989" w:rsidRPr="000F1AD3" w14:paraId="2266BC70" w14:textId="77777777" w:rsidTr="00EA7EEB">
        <w:trPr>
          <w:trHeight w:val="246"/>
        </w:trPr>
        <w:tc>
          <w:tcPr>
            <w:tcW w:w="14620" w:type="dxa"/>
            <w:gridSpan w:val="4"/>
            <w:shd w:val="clear" w:color="auto" w:fill="FFD966" w:themeFill="accent4" w:themeFillTint="99"/>
          </w:tcPr>
          <w:p w14:paraId="7CFA1E3B" w14:textId="72F5EBA8" w:rsidR="00042989" w:rsidRPr="000F1AD3" w:rsidRDefault="00042989" w:rsidP="00EA7EEB">
            <w:pPr>
              <w:pStyle w:val="NoSpacing"/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0F1AD3">
              <w:rPr>
                <w:rFonts w:cstheme="minorHAnsi"/>
                <w:b/>
                <w:bCs/>
                <w:sz w:val="18"/>
                <w:szCs w:val="18"/>
              </w:rPr>
              <w:t>GENERAL ELIGIBILITY</w:t>
            </w:r>
          </w:p>
        </w:tc>
      </w:tr>
      <w:tr w:rsidR="00042989" w:rsidRPr="000F1AD3" w14:paraId="73A09025" w14:textId="77777777" w:rsidTr="00EA7EEB">
        <w:trPr>
          <w:trHeight w:val="173"/>
        </w:trPr>
        <w:tc>
          <w:tcPr>
            <w:tcW w:w="355" w:type="dxa"/>
            <w:shd w:val="clear" w:color="auto" w:fill="auto"/>
            <w:vAlign w:val="center"/>
          </w:tcPr>
          <w:p w14:paraId="5A57EA08" w14:textId="307726DA" w:rsidR="00042989" w:rsidRPr="000F1AD3" w:rsidRDefault="00042989" w:rsidP="00EA7EEB">
            <w:pPr>
              <w:pStyle w:val="NoSpacing"/>
              <w:jc w:val="center"/>
              <w:rPr>
                <w:rFonts w:cstheme="minorHAnsi"/>
                <w:sz w:val="18"/>
                <w:szCs w:val="18"/>
              </w:rPr>
            </w:pPr>
            <w:r w:rsidRPr="000F1AD3">
              <w:rPr>
                <w:rFonts w:cstheme="minorHAns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420" w:type="dxa"/>
            <w:shd w:val="clear" w:color="auto" w:fill="auto"/>
            <w:vAlign w:val="center"/>
          </w:tcPr>
          <w:p w14:paraId="79BA0A79" w14:textId="661A48D8" w:rsidR="00042989" w:rsidRPr="000F1AD3" w:rsidRDefault="00042989" w:rsidP="00EA7EEB">
            <w:pPr>
              <w:pStyle w:val="NoSpacing"/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0F1AD3">
              <w:rPr>
                <w:rFonts w:cstheme="minorHAnsi"/>
                <w:b/>
                <w:bCs/>
                <w:sz w:val="18"/>
                <w:szCs w:val="18"/>
              </w:rPr>
              <w:t>No</w:t>
            </w:r>
          </w:p>
        </w:tc>
        <w:tc>
          <w:tcPr>
            <w:tcW w:w="13845" w:type="dxa"/>
            <w:gridSpan w:val="2"/>
            <w:shd w:val="clear" w:color="auto" w:fill="auto"/>
          </w:tcPr>
          <w:p w14:paraId="7130AE6D" w14:textId="62F3CFC2" w:rsidR="00042989" w:rsidRPr="000F1AD3" w:rsidRDefault="00042989" w:rsidP="00EA7EEB">
            <w:pPr>
              <w:pStyle w:val="paragraph"/>
              <w:spacing w:before="0" w:beforeAutospacing="0" w:after="0" w:afterAutospacing="0"/>
              <w:ind w:right="1050"/>
              <w:textAlignment w:val="baseline"/>
              <w:rPr>
                <w:rFonts w:asciiTheme="minorHAnsi" w:hAnsiTheme="minorHAnsi" w:cstheme="minorHAnsi"/>
                <w:sz w:val="18"/>
                <w:szCs w:val="18"/>
              </w:rPr>
            </w:pPr>
            <w:r w:rsidRPr="000F1AD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0F1AD3">
              <w:rPr>
                <w:rStyle w:val="normaltextrun"/>
                <w:rFonts w:asciiTheme="minorHAnsi" w:hAnsiTheme="minorHAnsi" w:cstheme="minorHAnsi"/>
                <w:sz w:val="18"/>
                <w:szCs w:val="18"/>
              </w:rPr>
              <w:t>Applications will be evaluated using the pass/</w:t>
            </w:r>
            <w:r w:rsidR="00C261C6" w:rsidRPr="000F1AD3">
              <w:rPr>
                <w:rStyle w:val="normaltextrun"/>
                <w:rFonts w:asciiTheme="minorHAnsi" w:hAnsiTheme="minorHAnsi" w:cstheme="minorHAnsi"/>
                <w:sz w:val="18"/>
                <w:szCs w:val="18"/>
              </w:rPr>
              <w:t>fail-based</w:t>
            </w:r>
            <w:r w:rsidRPr="000F1AD3">
              <w:rPr>
                <w:rStyle w:val="normaltextrun"/>
                <w:rFonts w:asciiTheme="minorHAnsi" w:hAnsiTheme="minorHAnsi" w:cstheme="minorHAnsi"/>
                <w:sz w:val="18"/>
                <w:szCs w:val="18"/>
              </w:rPr>
              <w:t xml:space="preserve"> questions below.</w:t>
            </w:r>
            <w:r w:rsidRPr="000F1AD3">
              <w:rPr>
                <w:rStyle w:val="eop"/>
                <w:rFonts w:asciiTheme="minorHAnsi" w:hAnsiTheme="minorHAnsi" w:cstheme="minorHAnsi"/>
                <w:sz w:val="18"/>
                <w:szCs w:val="18"/>
              </w:rPr>
              <w:t xml:space="preserve">  </w:t>
            </w:r>
          </w:p>
        </w:tc>
      </w:tr>
      <w:tr w:rsidR="00042989" w:rsidRPr="000F1AD3" w14:paraId="1FC774E8" w14:textId="77777777" w:rsidTr="00EA7EEB">
        <w:trPr>
          <w:trHeight w:val="244"/>
        </w:trPr>
        <w:sdt>
          <w:sdtPr>
            <w:rPr>
              <w:rFonts w:cstheme="minorHAnsi"/>
              <w:b/>
              <w:sz w:val="18"/>
              <w:szCs w:val="18"/>
            </w:rPr>
            <w:id w:val="-9635107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shd w:val="clear" w:color="auto" w:fill="auto"/>
                <w:vAlign w:val="center"/>
              </w:tcPr>
              <w:p w14:paraId="3DC73934" w14:textId="5837DE5E" w:rsidR="00042989" w:rsidRPr="000F1AD3" w:rsidRDefault="00B52FFE" w:rsidP="00EA7EEB">
                <w:pPr>
                  <w:pStyle w:val="NoSpacing"/>
                  <w:jc w:val="center"/>
                  <w:rPr>
                    <w:rFonts w:cstheme="minorHAnsi"/>
                    <w:b/>
                    <w:bCs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b/>
              <w:sz w:val="18"/>
              <w:szCs w:val="18"/>
            </w:rPr>
            <w:id w:val="10688504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0" w:type="dxa"/>
                <w:shd w:val="clear" w:color="auto" w:fill="auto"/>
                <w:vAlign w:val="center"/>
              </w:tcPr>
              <w:p w14:paraId="1EEA6280" w14:textId="70FB9B03" w:rsidR="00042989" w:rsidRPr="000F1AD3" w:rsidRDefault="00B52FFE" w:rsidP="00EA7EEB">
                <w:pPr>
                  <w:pStyle w:val="NoSpacing"/>
                  <w:jc w:val="center"/>
                  <w:rPr>
                    <w:rFonts w:cstheme="minorHAnsi"/>
                    <w:b/>
                    <w:bCs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13845" w:type="dxa"/>
            <w:gridSpan w:val="2"/>
            <w:shd w:val="clear" w:color="auto" w:fill="auto"/>
          </w:tcPr>
          <w:p w14:paraId="20D17D7A" w14:textId="40281707" w:rsidR="00042989" w:rsidRPr="000F1AD3" w:rsidRDefault="00851520" w:rsidP="00EA7EEB">
            <w:pPr>
              <w:pStyle w:val="NoSpacing"/>
              <w:rPr>
                <w:rFonts w:cstheme="minorHAnsi"/>
                <w:sz w:val="18"/>
                <w:szCs w:val="18"/>
              </w:rPr>
            </w:pPr>
            <w:r w:rsidRPr="000F1AD3"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 xml:space="preserve"> </w:t>
            </w:r>
            <w:r w:rsidR="00AA2D28">
              <w:rPr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>Are you a commercia</w:t>
            </w:r>
            <w:r w:rsidR="00AA2D28" w:rsidRPr="00AA2D28">
              <w:rPr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>l timber harvesting business owner with an active Massachusetts Timber Harvester License in good standing with the Department of Conservation and Recreation</w:t>
            </w:r>
            <w:r w:rsidR="00AA2D28">
              <w:rPr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>?</w:t>
            </w:r>
          </w:p>
        </w:tc>
      </w:tr>
      <w:tr w:rsidR="008A165B" w:rsidRPr="000F1AD3" w14:paraId="3CF72532" w14:textId="77777777" w:rsidTr="00EA7EEB">
        <w:trPr>
          <w:trHeight w:val="317"/>
        </w:trPr>
        <w:tc>
          <w:tcPr>
            <w:tcW w:w="14620" w:type="dxa"/>
            <w:gridSpan w:val="4"/>
            <w:shd w:val="clear" w:color="auto" w:fill="auto"/>
            <w:vAlign w:val="center"/>
          </w:tcPr>
          <w:p w14:paraId="41BAF934" w14:textId="52258B70" w:rsidR="008A165B" w:rsidRPr="000F1AD3" w:rsidRDefault="00CA25DE" w:rsidP="00EA7EEB">
            <w:pPr>
              <w:pStyle w:val="NoSpacing"/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</w:pPr>
            <w:r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 xml:space="preserve"> </w:t>
            </w:r>
            <w:r w:rsidR="008A165B"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 xml:space="preserve">If </w:t>
            </w:r>
            <w:r w:rsidR="00BA282C"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 xml:space="preserve">you answered </w:t>
            </w:r>
            <w:r w:rsidR="008A165B" w:rsidRPr="00B937A3">
              <w:rPr>
                <w:rStyle w:val="normaltextrun"/>
                <w:rFonts w:cstheme="minorHAnsi"/>
                <w:b/>
                <w:bCs/>
                <w:color w:val="000000"/>
                <w:sz w:val="18"/>
                <w:szCs w:val="18"/>
                <w:bdr w:val="none" w:sz="0" w:space="0" w:color="auto" w:frame="1"/>
              </w:rPr>
              <w:t>yes</w:t>
            </w:r>
            <w:r w:rsidR="00D96647">
              <w:rPr>
                <w:rStyle w:val="normaltextrun"/>
                <w:rFonts w:cstheme="minorHAnsi"/>
                <w:b/>
                <w:bCs/>
                <w:color w:val="000000"/>
                <w:sz w:val="18"/>
                <w:szCs w:val="18"/>
                <w:bdr w:val="none" w:sz="0" w:space="0" w:color="auto" w:frame="1"/>
              </w:rPr>
              <w:t xml:space="preserve"> </w:t>
            </w:r>
            <w:r w:rsidR="00D96647"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>above</w:t>
            </w:r>
            <w:r w:rsidR="008A165B"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 xml:space="preserve">, provide your </w:t>
            </w:r>
            <w:r w:rsidR="00BA282C"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>Mass</w:t>
            </w:r>
            <w:r w:rsidR="000A000D"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 xml:space="preserve">achusetts Timber Harvester License number: </w:t>
            </w:r>
            <w:r w:rsidR="00EA7EEB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823546685"/>
                <w:placeholder>
                  <w:docPart w:val="0105F5306B0944AF8391B3D7AC1C27AD"/>
                </w:placeholder>
                <w:text/>
              </w:sdtPr>
              <w:sdtContent>
                <w:r w:rsidR="00EA7EEB" w:rsidRPr="000F1AD3">
                  <w:rPr>
                    <w:rFonts w:cstheme="minorHAnsi"/>
                    <w:sz w:val="18"/>
                    <w:szCs w:val="18"/>
                  </w:rPr>
                  <w:t xml:space="preserve">  </w:t>
                </w:r>
              </w:sdtContent>
            </w:sdt>
          </w:p>
        </w:tc>
      </w:tr>
      <w:tr w:rsidR="00042989" w:rsidRPr="000F1AD3" w14:paraId="7C408D93" w14:textId="77777777" w:rsidTr="00EA7EEB">
        <w:trPr>
          <w:trHeight w:val="244"/>
        </w:trPr>
        <w:sdt>
          <w:sdtPr>
            <w:rPr>
              <w:rFonts w:ascii="MS Gothic" w:eastAsia="MS Gothic" w:hAnsi="MS Gothic" w:cstheme="minorHAnsi"/>
              <w:b/>
              <w:sz w:val="18"/>
              <w:szCs w:val="18"/>
            </w:rPr>
            <w:id w:val="-13087033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shd w:val="clear" w:color="auto" w:fill="auto"/>
                <w:vAlign w:val="center"/>
              </w:tcPr>
              <w:p w14:paraId="41DCBBFA" w14:textId="02C9EC1E" w:rsidR="00042989" w:rsidRPr="00B52FFE" w:rsidRDefault="00113AF7" w:rsidP="00EA7EEB">
                <w:pPr>
                  <w:pStyle w:val="NoSpacing"/>
                  <w:jc w:val="center"/>
                  <w:rPr>
                    <w:rFonts w:ascii="MS Gothic" w:eastAsia="MS Gothic" w:hAnsi="MS Gothic" w:cstheme="minorHAnsi"/>
                    <w:b/>
                    <w:bCs/>
                    <w:sz w:val="18"/>
                    <w:szCs w:val="18"/>
                  </w:rPr>
                </w:pPr>
                <w:r w:rsidRPr="00B52FFE">
                  <w:rPr>
                    <w:rFonts w:ascii="MS Gothic" w:eastAsia="MS Gothic" w:hAnsi="MS Gothic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MS Gothic" w:eastAsia="MS Gothic" w:hAnsi="MS Gothic" w:cstheme="minorHAnsi"/>
              <w:b/>
              <w:sz w:val="18"/>
              <w:szCs w:val="18"/>
            </w:rPr>
            <w:id w:val="-404355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0" w:type="dxa"/>
                <w:shd w:val="clear" w:color="auto" w:fill="auto"/>
                <w:vAlign w:val="center"/>
              </w:tcPr>
              <w:p w14:paraId="4C243B8A" w14:textId="30C7EF55" w:rsidR="00042989" w:rsidRPr="00B52FFE" w:rsidRDefault="00B52FFE" w:rsidP="00EA7EEB">
                <w:pPr>
                  <w:pStyle w:val="NoSpacing"/>
                  <w:jc w:val="center"/>
                  <w:rPr>
                    <w:rFonts w:ascii="MS Gothic" w:eastAsia="MS Gothic" w:hAnsi="MS Gothic" w:cstheme="minorHAnsi"/>
                    <w:b/>
                    <w:bCs/>
                    <w:sz w:val="18"/>
                    <w:szCs w:val="18"/>
                  </w:rPr>
                </w:pPr>
                <w:r w:rsidRPr="00B52FFE">
                  <w:rPr>
                    <w:rFonts w:ascii="MS Gothic" w:eastAsia="MS Gothic" w:hAnsi="MS Gothic" w:cstheme="minorHAnsi" w:hint="eastAsia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13845" w:type="dxa"/>
            <w:gridSpan w:val="2"/>
            <w:shd w:val="clear" w:color="auto" w:fill="auto"/>
          </w:tcPr>
          <w:p w14:paraId="250CEF2E" w14:textId="213D6005" w:rsidR="00042989" w:rsidRPr="000F1AD3" w:rsidRDefault="00851520" w:rsidP="00EA7EEB">
            <w:pPr>
              <w:pStyle w:val="NoSpacing"/>
              <w:rPr>
                <w:rFonts w:cstheme="minorHAnsi"/>
                <w:sz w:val="18"/>
                <w:szCs w:val="18"/>
              </w:rPr>
            </w:pPr>
            <w:r w:rsidRPr="000F1AD3"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 xml:space="preserve"> </w:t>
            </w:r>
            <w:r w:rsidR="004A2F83" w:rsidRPr="004A2F83">
              <w:rPr>
                <w:rFonts w:eastAsia="Calibri"/>
                <w:color w:val="000000" w:themeColor="text1"/>
                <w:kern w:val="3"/>
                <w:sz w:val="18"/>
                <w:szCs w:val="18"/>
              </w:rPr>
              <w:t>Are you a</w:t>
            </w:r>
            <w:r w:rsidR="004A2F83" w:rsidRPr="004A2F83">
              <w:rPr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 xml:space="preserve"> commercial timber harvesting business owner that employs or contracts licensed timber harvesters in good standing with the Department of Conservation and Recreation</w:t>
            </w:r>
            <w:r w:rsidR="000A000D">
              <w:rPr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>?</w:t>
            </w:r>
          </w:p>
        </w:tc>
      </w:tr>
      <w:tr w:rsidR="00CA25DE" w:rsidRPr="000F1AD3" w14:paraId="14A7C4D6" w14:textId="77777777" w:rsidTr="00EA7EEB">
        <w:trPr>
          <w:trHeight w:val="317"/>
        </w:trPr>
        <w:tc>
          <w:tcPr>
            <w:tcW w:w="14620" w:type="dxa"/>
            <w:gridSpan w:val="4"/>
            <w:shd w:val="clear" w:color="auto" w:fill="auto"/>
            <w:vAlign w:val="center"/>
          </w:tcPr>
          <w:p w14:paraId="542B1A96" w14:textId="63008D81" w:rsidR="00CA25DE" w:rsidRDefault="00477A69" w:rsidP="00EA7EEB">
            <w:pPr>
              <w:pStyle w:val="NoSpacing"/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</w:pPr>
            <w:r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 xml:space="preserve"> </w:t>
            </w:r>
            <w:r w:rsidR="00CA25DE" w:rsidRPr="00CA25DE"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 xml:space="preserve">If you answered </w:t>
            </w:r>
            <w:r w:rsidR="00CA25DE" w:rsidRPr="00B937A3">
              <w:rPr>
                <w:rStyle w:val="normaltextrun"/>
                <w:rFonts w:cstheme="minorHAnsi"/>
                <w:b/>
                <w:bCs/>
                <w:color w:val="000000"/>
                <w:sz w:val="18"/>
                <w:szCs w:val="18"/>
                <w:bdr w:val="none" w:sz="0" w:space="0" w:color="auto" w:frame="1"/>
              </w:rPr>
              <w:t>yes</w:t>
            </w:r>
            <w:r w:rsidR="00D96647"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 xml:space="preserve"> above</w:t>
            </w:r>
            <w:r w:rsidR="00CA25DE" w:rsidRPr="00CA25DE"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>, provide</w:t>
            </w:r>
            <w:r w:rsidR="00CA25DE"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 xml:space="preserve"> the</w:t>
            </w:r>
            <w:r w:rsidR="00CA25DE" w:rsidRPr="00CA25DE"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 xml:space="preserve"> Massachusetts Timber Harvester License number</w:t>
            </w:r>
            <w:r w:rsidR="00B937A3"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>s of your employees or contractors:</w:t>
            </w:r>
            <w:r w:rsidR="00EA7EEB"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 xml:space="preserve"> </w:t>
            </w:r>
            <w:r w:rsidR="00EA7EEB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238448351"/>
                <w:placeholder>
                  <w:docPart w:val="FDDCDC0E56C3473C968BBC342A419E85"/>
                </w:placeholder>
                <w:text/>
              </w:sdtPr>
              <w:sdtContent>
                <w:r w:rsidR="00EA7EEB" w:rsidRPr="000F1AD3">
                  <w:rPr>
                    <w:rFonts w:cstheme="minorHAnsi"/>
                    <w:sz w:val="18"/>
                    <w:szCs w:val="18"/>
                  </w:rPr>
                  <w:t xml:space="preserve">  </w:t>
                </w:r>
              </w:sdtContent>
            </w:sdt>
          </w:p>
        </w:tc>
      </w:tr>
      <w:tr w:rsidR="00113AF7" w:rsidRPr="000F1AD3" w14:paraId="1BFD547A" w14:textId="77777777" w:rsidTr="00EA7EEB">
        <w:trPr>
          <w:trHeight w:val="244"/>
        </w:trPr>
        <w:sdt>
          <w:sdtPr>
            <w:rPr>
              <w:rFonts w:ascii="MS Gothic" w:eastAsia="MS Gothic" w:hAnsi="MS Gothic" w:cstheme="minorHAnsi"/>
              <w:b/>
              <w:sz w:val="18"/>
              <w:szCs w:val="18"/>
            </w:rPr>
            <w:id w:val="-14835469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shd w:val="clear" w:color="auto" w:fill="auto"/>
                <w:vAlign w:val="center"/>
              </w:tcPr>
              <w:p w14:paraId="2EA5943D" w14:textId="54712BF0" w:rsidR="00113AF7" w:rsidRPr="00B52FFE" w:rsidRDefault="00113AF7" w:rsidP="00EA7EEB">
                <w:pPr>
                  <w:pStyle w:val="NoSpacing"/>
                  <w:jc w:val="center"/>
                  <w:rPr>
                    <w:rFonts w:ascii="MS Gothic" w:eastAsia="MS Gothic" w:hAnsi="MS Gothic" w:cstheme="minorHAnsi"/>
                    <w:b/>
                    <w:sz w:val="18"/>
                    <w:szCs w:val="18"/>
                  </w:rPr>
                </w:pPr>
                <w:r w:rsidRPr="00B52FFE">
                  <w:rPr>
                    <w:rFonts w:ascii="MS Gothic" w:eastAsia="MS Gothic" w:hAnsi="MS Gothic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MS Gothic" w:eastAsia="MS Gothic" w:hAnsi="MS Gothic" w:cstheme="minorHAnsi"/>
              <w:b/>
              <w:sz w:val="18"/>
              <w:szCs w:val="18"/>
            </w:rPr>
            <w:id w:val="6940476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0" w:type="dxa"/>
                <w:shd w:val="clear" w:color="auto" w:fill="auto"/>
                <w:vAlign w:val="center"/>
              </w:tcPr>
              <w:p w14:paraId="2134AC59" w14:textId="6EADA180" w:rsidR="00113AF7" w:rsidRPr="00B52FFE" w:rsidRDefault="00B52FFE" w:rsidP="00EA7EEB">
                <w:pPr>
                  <w:pStyle w:val="NoSpacing"/>
                  <w:jc w:val="center"/>
                  <w:rPr>
                    <w:rFonts w:ascii="MS Gothic" w:eastAsia="MS Gothic" w:hAnsi="MS Gothic" w:cstheme="minorHAnsi"/>
                    <w:b/>
                    <w:sz w:val="18"/>
                    <w:szCs w:val="18"/>
                  </w:rPr>
                </w:pPr>
                <w:r w:rsidRPr="00B52FFE">
                  <w:rPr>
                    <w:rFonts w:ascii="MS Gothic" w:eastAsia="MS Gothic" w:hAnsi="MS Gothic" w:cstheme="minorHAnsi" w:hint="eastAsia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13845" w:type="dxa"/>
            <w:gridSpan w:val="2"/>
            <w:shd w:val="clear" w:color="auto" w:fill="auto"/>
          </w:tcPr>
          <w:p w14:paraId="7CC4910B" w14:textId="171D1129" w:rsidR="00113AF7" w:rsidRPr="000F1AD3" w:rsidRDefault="0056006E" w:rsidP="00EA7EEB">
            <w:pPr>
              <w:pStyle w:val="NoSpacing"/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</w:pPr>
            <w:r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 xml:space="preserve"> Are you a</w:t>
            </w:r>
            <w:r w:rsidRPr="0056006E">
              <w:rPr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 xml:space="preserve"> commercial sawmill business owner</w:t>
            </w:r>
            <w:r>
              <w:rPr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>?</w:t>
            </w:r>
          </w:p>
        </w:tc>
      </w:tr>
      <w:tr w:rsidR="00113AF7" w:rsidRPr="000F1AD3" w14:paraId="2466D9E4" w14:textId="77777777" w:rsidTr="00EA7EEB">
        <w:trPr>
          <w:trHeight w:val="244"/>
        </w:trPr>
        <w:sdt>
          <w:sdtPr>
            <w:rPr>
              <w:rFonts w:ascii="MS Gothic" w:eastAsia="MS Gothic" w:hAnsi="MS Gothic" w:cstheme="minorHAnsi"/>
              <w:b/>
              <w:sz w:val="18"/>
              <w:szCs w:val="18"/>
            </w:rPr>
            <w:id w:val="8307167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shd w:val="clear" w:color="auto" w:fill="auto"/>
                <w:vAlign w:val="center"/>
              </w:tcPr>
              <w:p w14:paraId="1477C4D7" w14:textId="4EC9A2B3" w:rsidR="00113AF7" w:rsidRPr="00B52FFE" w:rsidRDefault="0038703D" w:rsidP="00EA7EEB">
                <w:pPr>
                  <w:pStyle w:val="NoSpacing"/>
                  <w:jc w:val="center"/>
                  <w:rPr>
                    <w:rFonts w:ascii="MS Gothic" w:eastAsia="MS Gothic" w:hAnsi="MS Gothic" w:cstheme="minorHAnsi"/>
                    <w:b/>
                    <w:sz w:val="18"/>
                    <w:szCs w:val="18"/>
                  </w:rPr>
                </w:pPr>
                <w:r w:rsidRPr="00B52FFE">
                  <w:rPr>
                    <w:rFonts w:ascii="MS Gothic" w:eastAsia="MS Gothic" w:hAnsi="MS Gothic" w:cstheme="minorHAnsi" w:hint="eastAsia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MS Gothic" w:eastAsia="MS Gothic" w:hAnsi="MS Gothic" w:cstheme="minorHAnsi"/>
              <w:b/>
              <w:sz w:val="18"/>
              <w:szCs w:val="18"/>
            </w:rPr>
            <w:id w:val="17254854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0" w:type="dxa"/>
                <w:shd w:val="clear" w:color="auto" w:fill="auto"/>
                <w:vAlign w:val="center"/>
              </w:tcPr>
              <w:p w14:paraId="51C71757" w14:textId="0597BA4E" w:rsidR="00113AF7" w:rsidRPr="00B52FFE" w:rsidRDefault="00B52FFE" w:rsidP="00EA7EEB">
                <w:pPr>
                  <w:pStyle w:val="NoSpacing"/>
                  <w:jc w:val="center"/>
                  <w:rPr>
                    <w:rFonts w:ascii="MS Gothic" w:eastAsia="MS Gothic" w:hAnsi="MS Gothic" w:cstheme="minorHAnsi"/>
                    <w:b/>
                    <w:sz w:val="18"/>
                    <w:szCs w:val="18"/>
                  </w:rPr>
                </w:pPr>
                <w:r w:rsidRPr="00B52FFE">
                  <w:rPr>
                    <w:rFonts w:ascii="MS Gothic" w:eastAsia="MS Gothic" w:hAnsi="MS Gothic" w:cstheme="minorHAnsi" w:hint="eastAsia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13845" w:type="dxa"/>
            <w:gridSpan w:val="2"/>
            <w:shd w:val="clear" w:color="auto" w:fill="auto"/>
          </w:tcPr>
          <w:p w14:paraId="5DD73706" w14:textId="41A22D2A" w:rsidR="00113AF7" w:rsidRPr="000F1AD3" w:rsidRDefault="0056006E" w:rsidP="00EA7EEB">
            <w:pPr>
              <w:pStyle w:val="NoSpacing"/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</w:pPr>
            <w:r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 xml:space="preserve"> </w:t>
            </w:r>
            <w:r w:rsidR="001C55EE"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 xml:space="preserve">Are you a </w:t>
            </w:r>
            <w:r w:rsidR="001C55EE" w:rsidRPr="001C55EE">
              <w:rPr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>timberland owner in the primary business of forest management demonstrated with an average of at least two forest cutting plans per year</w:t>
            </w:r>
            <w:r w:rsidR="001C55EE">
              <w:rPr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>?</w:t>
            </w:r>
          </w:p>
        </w:tc>
      </w:tr>
      <w:tr w:rsidR="00113AF7" w:rsidRPr="000F1AD3" w14:paraId="44EF9C5C" w14:textId="77777777" w:rsidTr="00EA7EEB">
        <w:trPr>
          <w:trHeight w:val="244"/>
        </w:trPr>
        <w:sdt>
          <w:sdtPr>
            <w:rPr>
              <w:rFonts w:ascii="MS Gothic" w:eastAsia="MS Gothic" w:hAnsi="MS Gothic" w:cstheme="minorHAnsi"/>
              <w:b/>
              <w:sz w:val="18"/>
              <w:szCs w:val="18"/>
            </w:rPr>
            <w:id w:val="18557591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shd w:val="clear" w:color="auto" w:fill="auto"/>
                <w:vAlign w:val="center"/>
              </w:tcPr>
              <w:p w14:paraId="528B8E5C" w14:textId="286488CE" w:rsidR="00113AF7" w:rsidRPr="00B52FFE" w:rsidRDefault="00113AF7" w:rsidP="00EA7EEB">
                <w:pPr>
                  <w:pStyle w:val="NoSpacing"/>
                  <w:jc w:val="center"/>
                  <w:rPr>
                    <w:rFonts w:ascii="MS Gothic" w:eastAsia="MS Gothic" w:hAnsi="MS Gothic" w:cstheme="minorHAnsi"/>
                    <w:b/>
                    <w:sz w:val="18"/>
                    <w:szCs w:val="18"/>
                  </w:rPr>
                </w:pPr>
                <w:r w:rsidRPr="00B52FFE">
                  <w:rPr>
                    <w:rFonts w:ascii="MS Gothic" w:eastAsia="MS Gothic" w:hAnsi="MS Gothic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MS Gothic" w:eastAsia="MS Gothic" w:hAnsi="MS Gothic" w:cstheme="minorHAnsi"/>
              <w:b/>
              <w:sz w:val="18"/>
              <w:szCs w:val="18"/>
            </w:rPr>
            <w:id w:val="17407503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0" w:type="dxa"/>
                <w:shd w:val="clear" w:color="auto" w:fill="auto"/>
                <w:vAlign w:val="center"/>
              </w:tcPr>
              <w:p w14:paraId="4EE14240" w14:textId="6ECF9144" w:rsidR="00113AF7" w:rsidRPr="00B52FFE" w:rsidRDefault="002F4531" w:rsidP="00EA7EEB">
                <w:pPr>
                  <w:pStyle w:val="NoSpacing"/>
                  <w:jc w:val="center"/>
                  <w:rPr>
                    <w:rFonts w:ascii="MS Gothic" w:eastAsia="MS Gothic" w:hAnsi="MS Gothic" w:cstheme="minorHAnsi"/>
                    <w:b/>
                    <w:sz w:val="18"/>
                    <w:szCs w:val="18"/>
                  </w:rPr>
                </w:pPr>
                <w:r w:rsidRPr="00B52FFE">
                  <w:rPr>
                    <w:rFonts w:ascii="MS Gothic" w:eastAsia="MS Gothic" w:hAnsi="MS Gothic" w:cstheme="minorHAnsi" w:hint="eastAsia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13845" w:type="dxa"/>
            <w:gridSpan w:val="2"/>
            <w:shd w:val="clear" w:color="auto" w:fill="auto"/>
          </w:tcPr>
          <w:p w14:paraId="32B7817E" w14:textId="6C444067" w:rsidR="00113AF7" w:rsidRPr="000F1AD3" w:rsidRDefault="00910DA7" w:rsidP="00EA7EEB">
            <w:pPr>
              <w:pStyle w:val="NoSpacing"/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</w:pPr>
            <w:r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 xml:space="preserve"> Are you a Massachusetts resident?</w:t>
            </w:r>
          </w:p>
        </w:tc>
      </w:tr>
      <w:tr w:rsidR="00113AF7" w:rsidRPr="000F1AD3" w14:paraId="3F50ED95" w14:textId="77777777" w:rsidTr="00EA7EEB">
        <w:trPr>
          <w:trHeight w:val="244"/>
        </w:trPr>
        <w:sdt>
          <w:sdtPr>
            <w:rPr>
              <w:rFonts w:ascii="MS Gothic" w:eastAsia="MS Gothic" w:hAnsi="MS Gothic" w:cstheme="minorHAnsi"/>
              <w:b/>
              <w:sz w:val="18"/>
              <w:szCs w:val="18"/>
            </w:rPr>
            <w:id w:val="10306815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shd w:val="clear" w:color="auto" w:fill="auto"/>
                <w:vAlign w:val="center"/>
              </w:tcPr>
              <w:p w14:paraId="70EFB782" w14:textId="5FD2E8A2" w:rsidR="00113AF7" w:rsidRPr="00B52FFE" w:rsidRDefault="0038703D" w:rsidP="00EA7EEB">
                <w:pPr>
                  <w:pStyle w:val="NoSpacing"/>
                  <w:jc w:val="center"/>
                  <w:rPr>
                    <w:rFonts w:ascii="MS Gothic" w:eastAsia="MS Gothic" w:hAnsi="MS Gothic" w:cstheme="minorHAnsi"/>
                    <w:b/>
                    <w:sz w:val="18"/>
                    <w:szCs w:val="18"/>
                  </w:rPr>
                </w:pPr>
                <w:r w:rsidRPr="00B52FFE">
                  <w:rPr>
                    <w:rFonts w:ascii="MS Gothic" w:eastAsia="MS Gothic" w:hAnsi="MS Gothic" w:cstheme="minorHAnsi" w:hint="eastAsia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MS Gothic" w:eastAsia="MS Gothic" w:hAnsi="MS Gothic" w:cstheme="minorHAnsi"/>
              <w:b/>
              <w:sz w:val="18"/>
              <w:szCs w:val="18"/>
            </w:rPr>
            <w:id w:val="12658777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0" w:type="dxa"/>
                <w:shd w:val="clear" w:color="auto" w:fill="auto"/>
                <w:vAlign w:val="center"/>
              </w:tcPr>
              <w:p w14:paraId="375FE592" w14:textId="01B98ABB" w:rsidR="00113AF7" w:rsidRPr="00B52FFE" w:rsidRDefault="002F4531" w:rsidP="00EA7EEB">
                <w:pPr>
                  <w:pStyle w:val="NoSpacing"/>
                  <w:jc w:val="center"/>
                  <w:rPr>
                    <w:rFonts w:ascii="MS Gothic" w:eastAsia="MS Gothic" w:hAnsi="MS Gothic" w:cstheme="minorHAnsi"/>
                    <w:b/>
                    <w:sz w:val="18"/>
                    <w:szCs w:val="18"/>
                  </w:rPr>
                </w:pPr>
                <w:r w:rsidRPr="00B52FFE">
                  <w:rPr>
                    <w:rFonts w:ascii="MS Gothic" w:eastAsia="MS Gothic" w:hAnsi="MS Gothic" w:cstheme="minorHAnsi" w:hint="eastAsia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13845" w:type="dxa"/>
            <w:gridSpan w:val="2"/>
            <w:shd w:val="clear" w:color="auto" w:fill="auto"/>
          </w:tcPr>
          <w:p w14:paraId="74F6E8E1" w14:textId="0A11D2BC" w:rsidR="00113AF7" w:rsidRPr="000F1AD3" w:rsidRDefault="00910DA7" w:rsidP="00EA7EEB">
            <w:pPr>
              <w:pStyle w:val="NoSpacing"/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</w:pPr>
            <w:r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 xml:space="preserve"> </w:t>
            </w:r>
            <w:r w:rsidR="00D96D82"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>Do you or your</w:t>
            </w:r>
            <w:r w:rsidR="00FA4CDE"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 xml:space="preserve"> business own </w:t>
            </w:r>
            <w:r w:rsidR="002F4531"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>forestland in Massachusetts?</w:t>
            </w:r>
          </w:p>
        </w:tc>
      </w:tr>
      <w:tr w:rsidR="005F1889" w:rsidRPr="000F1AD3" w14:paraId="20C7DD28" w14:textId="77777777" w:rsidTr="00EA7EEB">
        <w:trPr>
          <w:trHeight w:val="244"/>
        </w:trPr>
        <w:sdt>
          <w:sdtPr>
            <w:rPr>
              <w:rFonts w:ascii="MS Gothic" w:eastAsia="MS Gothic" w:hAnsi="MS Gothic" w:cstheme="minorHAnsi"/>
              <w:b/>
              <w:sz w:val="18"/>
              <w:szCs w:val="18"/>
            </w:rPr>
            <w:id w:val="-20028086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shd w:val="clear" w:color="auto" w:fill="auto"/>
                <w:vAlign w:val="center"/>
              </w:tcPr>
              <w:p w14:paraId="23E4B1F7" w14:textId="546274DD" w:rsidR="005F1889" w:rsidRPr="00B52FFE" w:rsidRDefault="005F1889" w:rsidP="00EA7EEB">
                <w:pPr>
                  <w:pStyle w:val="NoSpacing"/>
                  <w:jc w:val="center"/>
                  <w:rPr>
                    <w:rFonts w:ascii="MS Gothic" w:eastAsia="MS Gothic" w:hAnsi="MS Gothic" w:cstheme="minorHAnsi"/>
                    <w:b/>
                    <w:sz w:val="18"/>
                    <w:szCs w:val="18"/>
                  </w:rPr>
                </w:pPr>
                <w:r w:rsidRPr="00B52FFE">
                  <w:rPr>
                    <w:rFonts w:ascii="MS Gothic" w:eastAsia="MS Gothic" w:hAnsi="MS Gothic" w:cstheme="minorHAnsi" w:hint="eastAsia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MS Gothic" w:eastAsia="MS Gothic" w:hAnsi="MS Gothic" w:cstheme="minorHAnsi"/>
              <w:b/>
              <w:sz w:val="18"/>
              <w:szCs w:val="18"/>
            </w:rPr>
            <w:id w:val="2339771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0" w:type="dxa"/>
                <w:shd w:val="clear" w:color="auto" w:fill="auto"/>
                <w:vAlign w:val="center"/>
              </w:tcPr>
              <w:p w14:paraId="178C1BBD" w14:textId="04ACA373" w:rsidR="005F1889" w:rsidRPr="00B52FFE" w:rsidRDefault="00B52FFE" w:rsidP="00EA7EEB">
                <w:pPr>
                  <w:pStyle w:val="NoSpacing"/>
                  <w:jc w:val="center"/>
                  <w:rPr>
                    <w:rFonts w:ascii="MS Gothic" w:eastAsia="MS Gothic" w:hAnsi="MS Gothic" w:cstheme="minorHAnsi"/>
                    <w:b/>
                    <w:sz w:val="18"/>
                    <w:szCs w:val="18"/>
                  </w:rPr>
                </w:pPr>
                <w:r w:rsidRPr="00B52FFE">
                  <w:rPr>
                    <w:rFonts w:ascii="MS Gothic" w:eastAsia="MS Gothic" w:hAnsi="MS Gothic" w:cstheme="minorHAnsi" w:hint="eastAsia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13845" w:type="dxa"/>
            <w:gridSpan w:val="2"/>
            <w:shd w:val="clear" w:color="auto" w:fill="auto"/>
          </w:tcPr>
          <w:p w14:paraId="7510CE51" w14:textId="6E9B613F" w:rsidR="005F1889" w:rsidRDefault="005F1889" w:rsidP="00EA7EEB">
            <w:pPr>
              <w:pStyle w:val="NoSpacing"/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</w:pPr>
            <w:r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 xml:space="preserve"> </w:t>
            </w:r>
            <w:r w:rsidR="009F1A12"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 xml:space="preserve">Are you, an employee, or contractor currently harvesting </w:t>
            </w:r>
            <w:r w:rsidR="00D15FEC"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 xml:space="preserve">under a forest cutting plan </w:t>
            </w:r>
            <w:r w:rsidR="009F1A12"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>or harvested</w:t>
            </w:r>
            <w:r w:rsidR="00C96AFE"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 xml:space="preserve"> under a forest cutting plan within the last 12 months?</w:t>
            </w:r>
          </w:p>
        </w:tc>
      </w:tr>
      <w:tr w:rsidR="00586AAF" w:rsidRPr="000F1AD3" w14:paraId="2AB97E06" w14:textId="77777777" w:rsidTr="00EA7EEB">
        <w:trPr>
          <w:trHeight w:val="317"/>
        </w:trPr>
        <w:tc>
          <w:tcPr>
            <w:tcW w:w="14620" w:type="dxa"/>
            <w:gridSpan w:val="4"/>
            <w:shd w:val="clear" w:color="auto" w:fill="auto"/>
            <w:vAlign w:val="center"/>
          </w:tcPr>
          <w:p w14:paraId="689B5930" w14:textId="5EB7B87A" w:rsidR="00586AAF" w:rsidRPr="000F1AD3" w:rsidRDefault="00AD68EC" w:rsidP="00EA7EEB">
            <w:pPr>
              <w:pStyle w:val="NoSpacing"/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</w:pPr>
            <w:r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 xml:space="preserve"> </w:t>
            </w:r>
            <w:r w:rsidR="00C96AFE"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 xml:space="preserve">If you answered </w:t>
            </w:r>
            <w:r w:rsidR="00C96AFE" w:rsidRPr="00C96AFE">
              <w:rPr>
                <w:rStyle w:val="normaltextrun"/>
                <w:rFonts w:cstheme="minorHAnsi"/>
                <w:b/>
                <w:bCs/>
                <w:color w:val="000000"/>
                <w:sz w:val="18"/>
                <w:szCs w:val="18"/>
                <w:bdr w:val="none" w:sz="0" w:space="0" w:color="auto" w:frame="1"/>
              </w:rPr>
              <w:t>yes</w:t>
            </w:r>
            <w:r w:rsidR="00D96647"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 xml:space="preserve"> above</w:t>
            </w:r>
            <w:r w:rsidR="00C96AFE"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 xml:space="preserve">, </w:t>
            </w:r>
            <w:r w:rsidR="003E7FD5" w:rsidRPr="003E7FD5">
              <w:rPr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 xml:space="preserve">provide the file number to </w:t>
            </w:r>
            <w:r w:rsidR="002F4531">
              <w:rPr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>the</w:t>
            </w:r>
            <w:r w:rsidR="003E7FD5" w:rsidRPr="003E7FD5">
              <w:rPr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 xml:space="preserve"> forest cutting plan</w:t>
            </w:r>
            <w:r w:rsidR="00C96AFE">
              <w:rPr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 xml:space="preserve">: </w:t>
            </w:r>
            <w:r w:rsidR="00EA7EEB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927064326"/>
                <w:placeholder>
                  <w:docPart w:val="0380D4938C31493C936C8D6DF4673C29"/>
                </w:placeholder>
                <w:text/>
              </w:sdtPr>
              <w:sdtContent>
                <w:r w:rsidR="00EA7EEB" w:rsidRPr="000F1AD3">
                  <w:rPr>
                    <w:rFonts w:cstheme="minorHAnsi"/>
                    <w:sz w:val="18"/>
                    <w:szCs w:val="18"/>
                  </w:rPr>
                  <w:t xml:space="preserve">  </w:t>
                </w:r>
              </w:sdtContent>
            </w:sdt>
          </w:p>
        </w:tc>
      </w:tr>
      <w:tr w:rsidR="002A670E" w:rsidRPr="000F1AD3" w14:paraId="1C173F33" w14:textId="77777777" w:rsidTr="00EA7EEB">
        <w:trPr>
          <w:trHeight w:val="244"/>
        </w:trPr>
        <w:sdt>
          <w:sdtPr>
            <w:rPr>
              <w:rFonts w:ascii="MS Gothic" w:eastAsia="MS Gothic" w:hAnsi="MS Gothic" w:cstheme="minorHAnsi"/>
              <w:b/>
              <w:sz w:val="18"/>
              <w:szCs w:val="18"/>
            </w:rPr>
            <w:id w:val="-11051853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shd w:val="clear" w:color="auto" w:fill="auto"/>
                <w:vAlign w:val="center"/>
              </w:tcPr>
              <w:p w14:paraId="10CEBA96" w14:textId="7EF81ED1" w:rsidR="002A670E" w:rsidRPr="00B52FFE" w:rsidRDefault="00B52FFE" w:rsidP="00EA7EEB">
                <w:pPr>
                  <w:pStyle w:val="NoSpacing"/>
                  <w:jc w:val="center"/>
                  <w:rPr>
                    <w:rFonts w:ascii="MS Gothic" w:eastAsia="MS Gothic" w:hAnsi="MS Gothic" w:cstheme="minorHAnsi"/>
                    <w:b/>
                    <w:bCs/>
                    <w:sz w:val="18"/>
                    <w:szCs w:val="18"/>
                  </w:rPr>
                </w:pPr>
                <w:r w:rsidRPr="00B52FFE">
                  <w:rPr>
                    <w:rFonts w:ascii="MS Gothic" w:eastAsia="MS Gothic" w:hAnsi="MS Gothic" w:cstheme="minorHAnsi" w:hint="eastAsia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MS Gothic" w:eastAsia="MS Gothic" w:hAnsi="MS Gothic" w:cstheme="minorHAnsi"/>
              <w:b/>
              <w:sz w:val="18"/>
              <w:szCs w:val="18"/>
            </w:rPr>
            <w:id w:val="-6785779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0" w:type="dxa"/>
                <w:shd w:val="clear" w:color="auto" w:fill="auto"/>
                <w:vAlign w:val="center"/>
              </w:tcPr>
              <w:p w14:paraId="65D8B8B3" w14:textId="496B0109" w:rsidR="002A670E" w:rsidRPr="00B52FFE" w:rsidRDefault="00B52FFE" w:rsidP="00EA7EEB">
                <w:pPr>
                  <w:pStyle w:val="NoSpacing"/>
                  <w:jc w:val="center"/>
                  <w:rPr>
                    <w:rFonts w:ascii="MS Gothic" w:eastAsia="MS Gothic" w:hAnsi="MS Gothic" w:cstheme="minorHAnsi"/>
                    <w:b/>
                    <w:bCs/>
                    <w:sz w:val="18"/>
                    <w:szCs w:val="18"/>
                  </w:rPr>
                </w:pPr>
                <w:r w:rsidRPr="00B52FFE">
                  <w:rPr>
                    <w:rFonts w:ascii="MS Gothic" w:eastAsia="MS Gothic" w:hAnsi="MS Gothic" w:cstheme="minorHAnsi" w:hint="eastAsia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13845" w:type="dxa"/>
            <w:gridSpan w:val="2"/>
            <w:shd w:val="clear" w:color="auto" w:fill="auto"/>
          </w:tcPr>
          <w:p w14:paraId="46328B4F" w14:textId="35F9AEAE" w:rsidR="002A670E" w:rsidRPr="000F1AD3" w:rsidRDefault="00851520" w:rsidP="00EA7EEB">
            <w:pPr>
              <w:pStyle w:val="NoSpacing"/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</w:pPr>
            <w:r w:rsidRPr="000F1AD3">
              <w:rPr>
                <w:rStyle w:val="normaltextrun"/>
                <w:rFonts w:cstheme="minorHAnsi"/>
                <w:color w:val="000000" w:themeColor="text1"/>
                <w:sz w:val="18"/>
                <w:szCs w:val="18"/>
              </w:rPr>
              <w:t xml:space="preserve"> </w:t>
            </w:r>
            <w:r w:rsidR="00CE45C5" w:rsidRPr="000F1AD3">
              <w:rPr>
                <w:rStyle w:val="normaltextrun"/>
                <w:rFonts w:cstheme="minorHAnsi"/>
                <w:color w:val="000000" w:themeColor="text1"/>
                <w:sz w:val="18"/>
                <w:szCs w:val="18"/>
              </w:rPr>
              <w:t xml:space="preserve">Are the mats you will purchase at least 16’ long, </w:t>
            </w:r>
            <w:r w:rsidR="00675147" w:rsidRPr="000F1AD3">
              <w:rPr>
                <w:rStyle w:val="normaltextrun"/>
                <w:rFonts w:cstheme="minorHAnsi"/>
                <w:color w:val="000000" w:themeColor="text1"/>
                <w:sz w:val="18"/>
                <w:szCs w:val="18"/>
              </w:rPr>
              <w:t xml:space="preserve">4’ wide, </w:t>
            </w:r>
            <w:r w:rsidR="00CE45C5" w:rsidRPr="000F1AD3">
              <w:rPr>
                <w:rStyle w:val="normaltextrun"/>
                <w:rFonts w:cstheme="minorHAnsi"/>
                <w:color w:val="000000" w:themeColor="text1"/>
                <w:sz w:val="18"/>
                <w:szCs w:val="18"/>
              </w:rPr>
              <w:t>and 8” in height</w:t>
            </w:r>
            <w:r w:rsidR="000D260D" w:rsidRPr="000F1AD3">
              <w:rPr>
                <w:rStyle w:val="normaltextrun"/>
                <w:rFonts w:cstheme="minorHAnsi"/>
                <w:color w:val="000000" w:themeColor="text1"/>
                <w:sz w:val="18"/>
                <w:szCs w:val="18"/>
              </w:rPr>
              <w:t>?</w:t>
            </w:r>
            <w:r w:rsidR="00CE45C5" w:rsidRPr="000F1AD3">
              <w:rPr>
                <w:rStyle w:val="normaltextrun"/>
                <w:rFonts w:cstheme="minorHAnsi"/>
                <w:color w:val="000000" w:themeColor="text1"/>
                <w:sz w:val="18"/>
                <w:szCs w:val="18"/>
              </w:rPr>
              <w:t xml:space="preserve"> Cost-share</w:t>
            </w:r>
            <w:r w:rsidR="00CF6FB2">
              <w:rPr>
                <w:rStyle w:val="normaltextrun"/>
                <w:rFonts w:cstheme="minorHAnsi"/>
                <w:color w:val="000000" w:themeColor="text1"/>
                <w:sz w:val="18"/>
                <w:szCs w:val="18"/>
              </w:rPr>
              <w:t xml:space="preserve"> can</w:t>
            </w:r>
            <w:r w:rsidR="00CE45C5" w:rsidRPr="000F1AD3">
              <w:rPr>
                <w:rStyle w:val="normaltextrun"/>
                <w:rFonts w:cstheme="minorHAnsi"/>
                <w:color w:val="000000" w:themeColor="text1"/>
                <w:sz w:val="18"/>
                <w:szCs w:val="18"/>
              </w:rPr>
              <w:t xml:space="preserve"> be applied to </w:t>
            </w:r>
            <w:r w:rsidR="001F7B82" w:rsidRPr="000F1AD3">
              <w:rPr>
                <w:rStyle w:val="normaltextrun"/>
                <w:rFonts w:cstheme="minorHAnsi"/>
                <w:color w:val="000000" w:themeColor="text1"/>
                <w:sz w:val="18"/>
                <w:szCs w:val="18"/>
              </w:rPr>
              <w:t xml:space="preserve">hardwood </w:t>
            </w:r>
            <w:r w:rsidR="00CE45C5" w:rsidRPr="000F1AD3">
              <w:rPr>
                <w:rStyle w:val="normaltextrun"/>
                <w:rFonts w:cstheme="minorHAnsi"/>
                <w:color w:val="000000" w:themeColor="text1"/>
                <w:sz w:val="18"/>
                <w:szCs w:val="18"/>
              </w:rPr>
              <w:t>mats tha</w:t>
            </w:r>
            <w:r w:rsidR="00CF6FB2">
              <w:rPr>
                <w:rStyle w:val="normaltextrun"/>
                <w:rFonts w:cstheme="minorHAnsi"/>
                <w:color w:val="000000" w:themeColor="text1"/>
                <w:sz w:val="18"/>
                <w:szCs w:val="18"/>
              </w:rPr>
              <w:t>t</w:t>
            </w:r>
            <w:r w:rsidR="00CE45C5" w:rsidRPr="000F1AD3">
              <w:rPr>
                <w:rStyle w:val="normaltextrun"/>
                <w:rFonts w:cstheme="minorHAnsi"/>
                <w:color w:val="000000" w:themeColor="text1"/>
                <w:sz w:val="18"/>
                <w:szCs w:val="18"/>
              </w:rPr>
              <w:t xml:space="preserve"> exceed these </w:t>
            </w:r>
            <w:r w:rsidR="00536150" w:rsidRPr="000F1AD3">
              <w:rPr>
                <w:rStyle w:val="normaltextrun"/>
                <w:rFonts w:cstheme="minorHAnsi"/>
                <w:color w:val="000000" w:themeColor="text1"/>
                <w:sz w:val="18"/>
                <w:szCs w:val="18"/>
              </w:rPr>
              <w:t>dimensions.</w:t>
            </w:r>
          </w:p>
        </w:tc>
      </w:tr>
      <w:tr w:rsidR="002A670E" w:rsidRPr="000F1AD3" w14:paraId="7651B686" w14:textId="77777777" w:rsidTr="00EA7EEB">
        <w:trPr>
          <w:trHeight w:val="244"/>
        </w:trPr>
        <w:sdt>
          <w:sdtPr>
            <w:rPr>
              <w:rFonts w:ascii="MS Gothic" w:eastAsia="MS Gothic" w:hAnsi="MS Gothic" w:cstheme="minorHAnsi"/>
              <w:b/>
              <w:sz w:val="18"/>
              <w:szCs w:val="18"/>
            </w:rPr>
            <w:id w:val="-20348700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shd w:val="clear" w:color="auto" w:fill="auto"/>
                <w:vAlign w:val="center"/>
              </w:tcPr>
              <w:p w14:paraId="72F2787B" w14:textId="6F7C258D" w:rsidR="002A670E" w:rsidRPr="00B52FFE" w:rsidRDefault="00B52FFE" w:rsidP="00EA7EEB">
                <w:pPr>
                  <w:pStyle w:val="NoSpacing"/>
                  <w:jc w:val="center"/>
                  <w:rPr>
                    <w:rFonts w:ascii="MS Gothic" w:eastAsia="MS Gothic" w:hAnsi="MS Gothic" w:cstheme="minorHAnsi"/>
                    <w:b/>
                    <w:bCs/>
                    <w:sz w:val="18"/>
                    <w:szCs w:val="18"/>
                  </w:rPr>
                </w:pPr>
                <w:r w:rsidRPr="00B52FFE">
                  <w:rPr>
                    <w:rFonts w:ascii="MS Gothic" w:eastAsia="MS Gothic" w:hAnsi="MS Gothic" w:cstheme="minorHAnsi" w:hint="eastAsia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MS Gothic" w:eastAsia="MS Gothic" w:hAnsi="MS Gothic" w:cstheme="minorHAnsi"/>
              <w:b/>
              <w:sz w:val="18"/>
              <w:szCs w:val="18"/>
            </w:rPr>
            <w:id w:val="17369732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0" w:type="dxa"/>
                <w:shd w:val="clear" w:color="auto" w:fill="auto"/>
                <w:vAlign w:val="center"/>
              </w:tcPr>
              <w:p w14:paraId="5B04EF35" w14:textId="5EF99FEE" w:rsidR="002A670E" w:rsidRPr="00B52FFE" w:rsidRDefault="00B52FFE" w:rsidP="00EA7EEB">
                <w:pPr>
                  <w:pStyle w:val="NoSpacing"/>
                  <w:jc w:val="center"/>
                  <w:rPr>
                    <w:rFonts w:ascii="MS Gothic" w:eastAsia="MS Gothic" w:hAnsi="MS Gothic" w:cstheme="minorHAnsi"/>
                    <w:b/>
                    <w:bCs/>
                    <w:sz w:val="18"/>
                    <w:szCs w:val="18"/>
                  </w:rPr>
                </w:pPr>
                <w:r w:rsidRPr="00B52FFE">
                  <w:rPr>
                    <w:rFonts w:ascii="MS Gothic" w:eastAsia="MS Gothic" w:hAnsi="MS Gothic" w:cstheme="minorHAnsi" w:hint="eastAsia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13845" w:type="dxa"/>
            <w:gridSpan w:val="2"/>
            <w:shd w:val="clear" w:color="auto" w:fill="auto"/>
          </w:tcPr>
          <w:p w14:paraId="6759AD14" w14:textId="0749BEB8" w:rsidR="002A670E" w:rsidRPr="000F1AD3" w:rsidRDefault="00851520" w:rsidP="00EA7EEB">
            <w:pPr>
              <w:pStyle w:val="NoSpacing"/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</w:pPr>
            <w:r w:rsidRPr="000F1AD3"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 xml:space="preserve"> </w:t>
            </w:r>
            <w:r w:rsidR="002F2B82" w:rsidRPr="000F1AD3"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 xml:space="preserve">Are the mats you will purchase constructed from </w:t>
            </w:r>
            <w:r w:rsidR="00401521" w:rsidRPr="000F1AD3"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 xml:space="preserve">durable </w:t>
            </w:r>
            <w:r w:rsidR="002F2B82" w:rsidRPr="000F1AD3"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>hardwood timbers</w:t>
            </w:r>
            <w:r w:rsidR="00171025"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 xml:space="preserve"> that are</w:t>
            </w:r>
            <w:r w:rsidR="0008393B"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 xml:space="preserve"> secured </w:t>
            </w:r>
            <w:r w:rsidR="006D4FFE"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>by steel rods</w:t>
            </w:r>
            <w:r w:rsidR="002F2B82" w:rsidRPr="000F1AD3"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>?</w:t>
            </w:r>
          </w:p>
        </w:tc>
      </w:tr>
      <w:tr w:rsidR="00FD4E71" w:rsidRPr="000F1AD3" w14:paraId="30A817EC" w14:textId="77777777" w:rsidTr="00EA7EEB">
        <w:trPr>
          <w:trHeight w:val="244"/>
        </w:trPr>
        <w:sdt>
          <w:sdtPr>
            <w:rPr>
              <w:rFonts w:ascii="MS Gothic" w:eastAsia="MS Gothic" w:hAnsi="MS Gothic" w:cstheme="minorHAnsi"/>
              <w:b/>
              <w:sz w:val="18"/>
              <w:szCs w:val="18"/>
            </w:rPr>
            <w:id w:val="-8943487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shd w:val="clear" w:color="auto" w:fill="auto"/>
                <w:vAlign w:val="center"/>
              </w:tcPr>
              <w:p w14:paraId="19AE8C43" w14:textId="0F09B771" w:rsidR="00FD4E71" w:rsidRPr="00B52FFE" w:rsidRDefault="0038703D" w:rsidP="00EA7EEB">
                <w:pPr>
                  <w:pStyle w:val="NoSpacing"/>
                  <w:jc w:val="center"/>
                  <w:rPr>
                    <w:rFonts w:ascii="MS Gothic" w:eastAsia="MS Gothic" w:hAnsi="MS Gothic" w:cstheme="minorHAnsi"/>
                    <w:b/>
                    <w:bCs/>
                    <w:sz w:val="18"/>
                    <w:szCs w:val="18"/>
                  </w:rPr>
                </w:pPr>
                <w:r w:rsidRPr="00B52FFE">
                  <w:rPr>
                    <w:rFonts w:ascii="MS Gothic" w:eastAsia="MS Gothic" w:hAnsi="MS Gothic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MS Gothic" w:eastAsia="MS Gothic" w:hAnsi="MS Gothic" w:cstheme="minorHAnsi"/>
              <w:b/>
              <w:sz w:val="18"/>
              <w:szCs w:val="18"/>
            </w:rPr>
            <w:id w:val="-1188405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0" w:type="dxa"/>
                <w:shd w:val="clear" w:color="auto" w:fill="auto"/>
                <w:vAlign w:val="center"/>
              </w:tcPr>
              <w:p w14:paraId="5847AF18" w14:textId="07DAB509" w:rsidR="00FD4E71" w:rsidRPr="00B52FFE" w:rsidRDefault="00B52FFE" w:rsidP="00EA7EEB">
                <w:pPr>
                  <w:pStyle w:val="NoSpacing"/>
                  <w:jc w:val="center"/>
                  <w:rPr>
                    <w:rFonts w:ascii="MS Gothic" w:eastAsia="MS Gothic" w:hAnsi="MS Gothic" w:cstheme="minorHAnsi"/>
                    <w:b/>
                    <w:bCs/>
                    <w:sz w:val="18"/>
                    <w:szCs w:val="18"/>
                  </w:rPr>
                </w:pPr>
                <w:r w:rsidRPr="00B52FFE">
                  <w:rPr>
                    <w:rFonts w:ascii="MS Gothic" w:eastAsia="MS Gothic" w:hAnsi="MS Gothic" w:cstheme="minorHAnsi" w:hint="eastAsia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13845" w:type="dxa"/>
            <w:gridSpan w:val="2"/>
            <w:shd w:val="clear" w:color="auto" w:fill="auto"/>
          </w:tcPr>
          <w:p w14:paraId="511513DE" w14:textId="741B0AA1" w:rsidR="00FD4E71" w:rsidRPr="000F1AD3" w:rsidRDefault="00851520" w:rsidP="00EA7EEB">
            <w:pPr>
              <w:pStyle w:val="NoSpacing"/>
              <w:rPr>
                <w:rStyle w:val="normaltextrun"/>
                <w:rFonts w:cstheme="minorHAnsi"/>
                <w:color w:val="000000"/>
                <w:bdr w:val="none" w:sz="0" w:space="0" w:color="auto" w:frame="1"/>
              </w:rPr>
            </w:pPr>
            <w:r w:rsidRPr="000F1AD3"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 xml:space="preserve"> </w:t>
            </w:r>
            <w:r w:rsidR="00DD6E16" w:rsidRPr="000F1AD3"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 xml:space="preserve">Are the mats you will purchase </w:t>
            </w:r>
            <w:r w:rsidR="00DD6E16" w:rsidRPr="000F1AD3">
              <w:rPr>
                <w:rStyle w:val="normaltextrun"/>
                <w:rFonts w:cstheme="minorHAnsi"/>
                <w:color w:val="000000"/>
                <w:sz w:val="18"/>
                <w:szCs w:val="18"/>
                <w:shd w:val="clear" w:color="auto" w:fill="FFFFFF"/>
              </w:rPr>
              <w:t>ne</w:t>
            </w:r>
            <w:r w:rsidR="00BF3394" w:rsidRPr="000F1AD3">
              <w:rPr>
                <w:rStyle w:val="normaltextrun"/>
                <w:rFonts w:cstheme="minorHAnsi"/>
                <w:color w:val="000000"/>
                <w:sz w:val="18"/>
                <w:szCs w:val="18"/>
                <w:shd w:val="clear" w:color="auto" w:fill="FFFFFF"/>
              </w:rPr>
              <w:t xml:space="preserve">w and </w:t>
            </w:r>
            <w:r w:rsidR="00113AF7" w:rsidRPr="000F1AD3">
              <w:rPr>
                <w:rStyle w:val="normaltextrun"/>
                <w:rFonts w:cstheme="minorHAnsi"/>
                <w:color w:val="000000"/>
                <w:sz w:val="18"/>
                <w:szCs w:val="18"/>
                <w:shd w:val="clear" w:color="auto" w:fill="FFFFFF"/>
              </w:rPr>
              <w:t>not previously used?</w:t>
            </w:r>
          </w:p>
        </w:tc>
      </w:tr>
      <w:tr w:rsidR="009E5446" w:rsidRPr="000F1AD3" w14:paraId="01CDA329" w14:textId="77777777" w:rsidTr="00EA7EEB">
        <w:trPr>
          <w:trHeight w:val="244"/>
        </w:trPr>
        <w:sdt>
          <w:sdtPr>
            <w:rPr>
              <w:rFonts w:ascii="MS Gothic" w:eastAsia="MS Gothic" w:hAnsi="MS Gothic" w:cstheme="minorHAnsi"/>
              <w:b/>
              <w:sz w:val="18"/>
              <w:szCs w:val="18"/>
            </w:rPr>
            <w:id w:val="21201758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shd w:val="clear" w:color="auto" w:fill="auto"/>
                <w:vAlign w:val="center"/>
              </w:tcPr>
              <w:p w14:paraId="7CCEA472" w14:textId="02F1750F" w:rsidR="009E5446" w:rsidRPr="00B52FFE" w:rsidRDefault="00B52FFE" w:rsidP="00EA7EEB">
                <w:pPr>
                  <w:pStyle w:val="NoSpacing"/>
                  <w:jc w:val="center"/>
                  <w:rPr>
                    <w:rFonts w:ascii="MS Gothic" w:eastAsia="MS Gothic" w:hAnsi="MS Gothic" w:cstheme="minorHAnsi"/>
                    <w:b/>
                    <w:sz w:val="18"/>
                    <w:szCs w:val="18"/>
                  </w:rPr>
                </w:pPr>
                <w:r w:rsidRPr="00B52FFE">
                  <w:rPr>
                    <w:rFonts w:ascii="MS Gothic" w:eastAsia="MS Gothic" w:hAnsi="MS Gothic" w:cstheme="minorHAnsi" w:hint="eastAsia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MS Gothic" w:eastAsia="MS Gothic" w:hAnsi="MS Gothic" w:cstheme="minorHAnsi"/>
              <w:b/>
              <w:sz w:val="18"/>
              <w:szCs w:val="18"/>
            </w:rPr>
            <w:id w:val="7872404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0" w:type="dxa"/>
                <w:shd w:val="clear" w:color="auto" w:fill="auto"/>
                <w:vAlign w:val="center"/>
              </w:tcPr>
              <w:p w14:paraId="1E87AB58" w14:textId="06A4A47A" w:rsidR="009E5446" w:rsidRPr="00B52FFE" w:rsidRDefault="00B52FFE" w:rsidP="00EA7EEB">
                <w:pPr>
                  <w:pStyle w:val="NoSpacing"/>
                  <w:jc w:val="center"/>
                  <w:rPr>
                    <w:rFonts w:ascii="MS Gothic" w:eastAsia="MS Gothic" w:hAnsi="MS Gothic" w:cstheme="minorHAnsi"/>
                    <w:b/>
                    <w:sz w:val="18"/>
                    <w:szCs w:val="18"/>
                  </w:rPr>
                </w:pPr>
                <w:r w:rsidRPr="00B52FFE">
                  <w:rPr>
                    <w:rFonts w:ascii="MS Gothic" w:eastAsia="MS Gothic" w:hAnsi="MS Gothic" w:cstheme="minorHAnsi" w:hint="eastAsia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13845" w:type="dxa"/>
            <w:gridSpan w:val="2"/>
            <w:shd w:val="clear" w:color="auto" w:fill="auto"/>
          </w:tcPr>
          <w:p w14:paraId="55C5013F" w14:textId="39278C0F" w:rsidR="009E5446" w:rsidRPr="000F1AD3" w:rsidRDefault="0079788D" w:rsidP="00EA7EEB">
            <w:pPr>
              <w:pStyle w:val="NoSpacing"/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</w:pPr>
            <w:r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 xml:space="preserve"> </w:t>
            </w:r>
            <w:r w:rsidR="00EE1FEA"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>Will the mats you purchase</w:t>
            </w:r>
            <w:r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 xml:space="preserve"> be delivered to </w:t>
            </w:r>
            <w:r w:rsidR="00EE1FEA"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>your</w:t>
            </w:r>
            <w:r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 xml:space="preserve"> </w:t>
            </w:r>
            <w:r w:rsidR="00EE1FEA">
              <w:rPr>
                <w:rStyle w:val="normaltextrun"/>
                <w:rFonts w:cstheme="minorHAnsi"/>
                <w:color w:val="000000"/>
                <w:sz w:val="18"/>
                <w:szCs w:val="18"/>
                <w:bdr w:val="none" w:sz="0" w:space="0" w:color="auto" w:frame="1"/>
              </w:rPr>
              <w:t>harvest site or place of business before May 30, 2024?</w:t>
            </w:r>
          </w:p>
        </w:tc>
      </w:tr>
      <w:tr w:rsidR="002024FF" w:rsidRPr="000F1AD3" w14:paraId="5C2C7C33" w14:textId="77777777" w:rsidTr="00EA7EEB">
        <w:trPr>
          <w:trHeight w:val="160"/>
        </w:trPr>
        <w:tc>
          <w:tcPr>
            <w:tcW w:w="14620" w:type="dxa"/>
            <w:gridSpan w:val="4"/>
            <w:shd w:val="clear" w:color="auto" w:fill="FFD966" w:themeFill="accent4" w:themeFillTint="99"/>
          </w:tcPr>
          <w:p w14:paraId="4F2BBE33" w14:textId="483ED6EA" w:rsidR="002024FF" w:rsidRPr="000F1AD3" w:rsidRDefault="008C4B40" w:rsidP="00EA7EEB">
            <w:pPr>
              <w:pStyle w:val="NoSpacing"/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TIMBER </w:t>
            </w:r>
            <w:r w:rsidR="00C509CD" w:rsidRPr="000F1AD3">
              <w:rPr>
                <w:rFonts w:cstheme="minorHAnsi"/>
                <w:b/>
                <w:bCs/>
                <w:sz w:val="18"/>
                <w:szCs w:val="18"/>
              </w:rPr>
              <w:t>MAT</w:t>
            </w:r>
            <w:r w:rsidR="00A9371F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="00C509CD" w:rsidRPr="000F1AD3">
              <w:rPr>
                <w:rFonts w:cstheme="minorHAnsi"/>
                <w:b/>
                <w:bCs/>
                <w:sz w:val="18"/>
                <w:szCs w:val="18"/>
              </w:rPr>
              <w:t>INFORMATION</w:t>
            </w:r>
          </w:p>
        </w:tc>
      </w:tr>
      <w:tr w:rsidR="00E070AA" w:rsidRPr="000F1AD3" w14:paraId="4AD916C3" w14:textId="77777777" w:rsidTr="00EA7EEB">
        <w:trPr>
          <w:trHeight w:val="1008"/>
        </w:trPr>
        <w:tc>
          <w:tcPr>
            <w:tcW w:w="14620" w:type="dxa"/>
            <w:gridSpan w:val="4"/>
            <w:shd w:val="clear" w:color="auto" w:fill="auto"/>
          </w:tcPr>
          <w:tbl>
            <w:tblPr>
              <w:tblStyle w:val="TableGrid"/>
              <w:tblW w:w="1482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185"/>
              <w:gridCol w:w="7640"/>
            </w:tblGrid>
            <w:tr w:rsidR="002539BB" w:rsidRPr="000F1AD3" w14:paraId="12E0505F" w14:textId="77777777" w:rsidTr="00B52754">
              <w:trPr>
                <w:trHeight w:val="360"/>
              </w:trPr>
              <w:tc>
                <w:tcPr>
                  <w:tcW w:w="7185" w:type="dxa"/>
                  <w:vAlign w:val="center"/>
                </w:tcPr>
                <w:p w14:paraId="51F0D491" w14:textId="6B096E91" w:rsidR="002539BB" w:rsidRPr="000F1AD3" w:rsidRDefault="0090002D" w:rsidP="00EA7EEB">
                  <w:pPr>
                    <w:pStyle w:val="NoSpacing"/>
                    <w:framePr w:hSpace="180" w:wrap="around" w:vAnchor="text" w:hAnchor="margin" w:y="30"/>
                    <w:ind w:left="-105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2539BB" w:rsidRPr="000F1AD3">
                    <w:rPr>
                      <w:rFonts w:cstheme="minorHAnsi"/>
                      <w:sz w:val="18"/>
                      <w:szCs w:val="18"/>
                    </w:rPr>
                    <w:t xml:space="preserve">Number of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m</w:t>
                  </w:r>
                  <w:r w:rsidR="002539BB" w:rsidRPr="000F1AD3">
                    <w:rPr>
                      <w:rFonts w:cstheme="minorHAnsi"/>
                      <w:sz w:val="18"/>
                      <w:szCs w:val="18"/>
                    </w:rPr>
                    <w:t>ats requested for cost-share:</w:t>
                  </w:r>
                  <w:r w:rsidR="00AD4F02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19471E" w:rsidRPr="0019471E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sdt>
                    <w:sdtPr>
                      <w:rPr>
                        <w:rFonts w:cstheme="minorHAnsi"/>
                        <w:sz w:val="18"/>
                        <w:szCs w:val="18"/>
                      </w:rPr>
                      <w:id w:val="-1989849466"/>
                      <w:placeholder>
                        <w:docPart w:val="87F52F5DC1354F578529B0F7B052F9BB"/>
                      </w:placeholder>
                      <w:text/>
                    </w:sdtPr>
                    <w:sdtContent>
                      <w:r w:rsidR="0019471E" w:rsidRPr="0019471E">
                        <w:rPr>
                          <w:rFonts w:cstheme="minorHAnsi"/>
                          <w:sz w:val="18"/>
                          <w:szCs w:val="18"/>
                        </w:rPr>
                        <w:t xml:space="preserve">  </w:t>
                      </w:r>
                    </w:sdtContent>
                  </w:sdt>
                </w:p>
              </w:tc>
              <w:tc>
                <w:tcPr>
                  <w:tcW w:w="7640" w:type="dxa"/>
                  <w:vAlign w:val="center"/>
                </w:tcPr>
                <w:p w14:paraId="64365178" w14:textId="31DF5445" w:rsidR="002539BB" w:rsidRPr="000F1AD3" w:rsidRDefault="0090002D" w:rsidP="00EA7EEB">
                  <w:pPr>
                    <w:pStyle w:val="NoSpacing"/>
                    <w:framePr w:hSpace="180" w:wrap="around" w:vAnchor="text" w:hAnchor="margin" w:y="30"/>
                    <w:ind w:left="-89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2539BB" w:rsidRPr="000F1AD3">
                    <w:rPr>
                      <w:rFonts w:cstheme="minorHAnsi"/>
                      <w:sz w:val="18"/>
                      <w:szCs w:val="18"/>
                    </w:rPr>
                    <w:t xml:space="preserve">Mat </w:t>
                  </w:r>
                  <w:r w:rsidR="00760B59">
                    <w:rPr>
                      <w:rFonts w:cstheme="minorHAnsi"/>
                      <w:sz w:val="18"/>
                      <w:szCs w:val="18"/>
                    </w:rPr>
                    <w:t>Business</w:t>
                  </w:r>
                  <w:r w:rsidR="002539BB" w:rsidRPr="000F1AD3">
                    <w:rPr>
                      <w:rFonts w:cstheme="minorHAnsi"/>
                      <w:sz w:val="18"/>
                      <w:szCs w:val="18"/>
                    </w:rPr>
                    <w:t xml:space="preserve"> Name:</w:t>
                  </w:r>
                  <w:r w:rsidR="0019471E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19471E" w:rsidRPr="0019471E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sdt>
                    <w:sdtPr>
                      <w:rPr>
                        <w:rFonts w:cstheme="minorHAnsi"/>
                        <w:sz w:val="18"/>
                        <w:szCs w:val="18"/>
                      </w:rPr>
                      <w:id w:val="1805033531"/>
                      <w:placeholder>
                        <w:docPart w:val="6ECDF691DC6244388EDF91C8D5DE3471"/>
                      </w:placeholder>
                      <w:text/>
                    </w:sdtPr>
                    <w:sdtContent>
                      <w:r w:rsidR="0019471E" w:rsidRPr="0019471E">
                        <w:rPr>
                          <w:rFonts w:cstheme="minorHAnsi"/>
                          <w:sz w:val="18"/>
                          <w:szCs w:val="18"/>
                        </w:rPr>
                        <w:t xml:space="preserve">  </w:t>
                      </w:r>
                    </w:sdtContent>
                  </w:sdt>
                </w:p>
              </w:tc>
            </w:tr>
            <w:tr w:rsidR="006E1BD6" w:rsidRPr="000F1AD3" w14:paraId="4364857C" w14:textId="77777777" w:rsidTr="00962D30">
              <w:trPr>
                <w:trHeight w:val="360"/>
              </w:trPr>
              <w:tc>
                <w:tcPr>
                  <w:tcW w:w="14825" w:type="dxa"/>
                  <w:gridSpan w:val="2"/>
                  <w:vAlign w:val="center"/>
                </w:tcPr>
                <w:p w14:paraId="13EE98B1" w14:textId="7A71CCFE" w:rsidR="006E1BD6" w:rsidRPr="000F1AD3" w:rsidRDefault="0090002D" w:rsidP="00EA7EEB">
                  <w:pPr>
                    <w:pStyle w:val="NoSpacing"/>
                    <w:framePr w:hSpace="180" w:wrap="around" w:vAnchor="text" w:hAnchor="margin" w:y="30"/>
                    <w:ind w:left="-105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6E1BD6">
                    <w:rPr>
                      <w:rFonts w:cstheme="minorHAnsi"/>
                      <w:sz w:val="18"/>
                      <w:szCs w:val="18"/>
                    </w:rPr>
                    <w:t xml:space="preserve">Mat Business </w:t>
                  </w:r>
                  <w:r w:rsidR="00BD2EDC">
                    <w:rPr>
                      <w:rFonts w:cstheme="minorHAnsi"/>
                      <w:sz w:val="18"/>
                      <w:szCs w:val="18"/>
                    </w:rPr>
                    <w:t xml:space="preserve">Mailing </w:t>
                  </w:r>
                  <w:r w:rsidR="006E1BD6">
                    <w:rPr>
                      <w:rFonts w:cstheme="minorHAnsi"/>
                      <w:sz w:val="18"/>
                      <w:szCs w:val="18"/>
                    </w:rPr>
                    <w:t>Address (</w:t>
                  </w:r>
                  <w:r w:rsidR="00043DDD">
                    <w:rPr>
                      <w:rFonts w:cstheme="minorHAnsi"/>
                      <w:sz w:val="18"/>
                      <w:szCs w:val="18"/>
                    </w:rPr>
                    <w:t xml:space="preserve">number, street, city, state, zip): </w:t>
                  </w:r>
                  <w:r w:rsidR="0019471E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sdt>
                    <w:sdtPr>
                      <w:rPr>
                        <w:rFonts w:cstheme="minorHAnsi"/>
                        <w:sz w:val="18"/>
                        <w:szCs w:val="18"/>
                      </w:rPr>
                      <w:id w:val="1610391440"/>
                      <w:placeholder>
                        <w:docPart w:val="5964E48ED2EF4732AB941A7FE4C8DCFB"/>
                      </w:placeholder>
                      <w:text/>
                    </w:sdtPr>
                    <w:sdtContent>
                      <w:r w:rsidR="0019471E" w:rsidRPr="000F1AD3">
                        <w:rPr>
                          <w:rFonts w:cstheme="minorHAnsi"/>
                          <w:sz w:val="18"/>
                          <w:szCs w:val="18"/>
                        </w:rPr>
                        <w:t xml:space="preserve">  </w:t>
                      </w:r>
                    </w:sdtContent>
                  </w:sdt>
                </w:p>
              </w:tc>
            </w:tr>
            <w:tr w:rsidR="001659F9" w:rsidRPr="000F1AD3" w14:paraId="1E7251D2" w14:textId="77777777" w:rsidTr="00D11D14">
              <w:trPr>
                <w:trHeight w:val="360"/>
              </w:trPr>
              <w:tc>
                <w:tcPr>
                  <w:tcW w:w="14825" w:type="dxa"/>
                  <w:gridSpan w:val="2"/>
                  <w:vAlign w:val="center"/>
                </w:tcPr>
                <w:p w14:paraId="7881965C" w14:textId="00E46748" w:rsidR="001659F9" w:rsidRPr="000F1AD3" w:rsidRDefault="0090002D" w:rsidP="00EA7EEB">
                  <w:pPr>
                    <w:pStyle w:val="NoSpacing"/>
                    <w:framePr w:hSpace="180" w:wrap="around" w:vAnchor="text" w:hAnchor="margin" w:y="30"/>
                    <w:ind w:left="-105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B52754" w:rsidRPr="000F1AD3">
                    <w:rPr>
                      <w:rFonts w:cstheme="minorHAnsi"/>
                      <w:sz w:val="18"/>
                      <w:szCs w:val="18"/>
                    </w:rPr>
                    <w:t xml:space="preserve">Mat </w:t>
                  </w:r>
                  <w:r w:rsidR="00B52754">
                    <w:rPr>
                      <w:rFonts w:cstheme="minorHAnsi"/>
                      <w:sz w:val="18"/>
                      <w:szCs w:val="18"/>
                    </w:rPr>
                    <w:t>Business</w:t>
                  </w:r>
                  <w:r w:rsidR="00B52754" w:rsidRPr="000F1AD3">
                    <w:rPr>
                      <w:rFonts w:cstheme="minorHAnsi"/>
                      <w:sz w:val="18"/>
                      <w:szCs w:val="18"/>
                    </w:rPr>
                    <w:t xml:space="preserve"> Telephone Number</w:t>
                  </w:r>
                  <w:r w:rsidR="006E1BD6">
                    <w:rPr>
                      <w:rFonts w:cstheme="minorHAnsi"/>
                      <w:sz w:val="18"/>
                      <w:szCs w:val="18"/>
                    </w:rPr>
                    <w:t xml:space="preserve"> (including area code): </w:t>
                  </w:r>
                  <w:r w:rsidR="0019471E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sdt>
                    <w:sdtPr>
                      <w:rPr>
                        <w:rFonts w:cstheme="minorHAnsi"/>
                        <w:sz w:val="18"/>
                        <w:szCs w:val="18"/>
                      </w:rPr>
                      <w:id w:val="1519204940"/>
                      <w:placeholder>
                        <w:docPart w:val="9805E9597991430DB0873C33E83231C4"/>
                      </w:placeholder>
                      <w:text/>
                    </w:sdtPr>
                    <w:sdtContent>
                      <w:r w:rsidR="0019471E" w:rsidRPr="000F1AD3">
                        <w:rPr>
                          <w:rFonts w:cstheme="minorHAnsi"/>
                          <w:sz w:val="18"/>
                          <w:szCs w:val="18"/>
                        </w:rPr>
                        <w:t xml:space="preserve">  </w:t>
                      </w:r>
                    </w:sdtContent>
                  </w:sdt>
                </w:p>
              </w:tc>
            </w:tr>
          </w:tbl>
          <w:p w14:paraId="08E22CD2" w14:textId="6B3E22AC" w:rsidR="00E070AA" w:rsidRPr="000F1AD3" w:rsidRDefault="00E070AA" w:rsidP="00EA7EEB">
            <w:pPr>
              <w:pStyle w:val="NoSpacing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FD4E71" w:rsidRPr="000F1AD3" w14:paraId="765EA0B2" w14:textId="77777777" w:rsidTr="00EA7EEB">
        <w:trPr>
          <w:trHeight w:val="160"/>
        </w:trPr>
        <w:tc>
          <w:tcPr>
            <w:tcW w:w="14620" w:type="dxa"/>
            <w:gridSpan w:val="4"/>
            <w:shd w:val="clear" w:color="auto" w:fill="FFD966" w:themeFill="accent4" w:themeFillTint="99"/>
          </w:tcPr>
          <w:p w14:paraId="467E4D0C" w14:textId="135E6B94" w:rsidR="00FD4E71" w:rsidRPr="000F1AD3" w:rsidRDefault="00FD4E71" w:rsidP="00EA7EEB">
            <w:pPr>
              <w:pStyle w:val="NoSpacing"/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0F1AD3">
              <w:rPr>
                <w:rFonts w:cstheme="minorHAnsi"/>
                <w:b/>
                <w:bCs/>
                <w:sz w:val="18"/>
                <w:szCs w:val="18"/>
              </w:rPr>
              <w:t xml:space="preserve"> SIGNATURE</w:t>
            </w:r>
          </w:p>
        </w:tc>
      </w:tr>
      <w:tr w:rsidR="00FD4E71" w:rsidRPr="000F1AD3" w14:paraId="7297BA63" w14:textId="77777777" w:rsidTr="00EA7EEB">
        <w:trPr>
          <w:trHeight w:val="1097"/>
        </w:trPr>
        <w:tc>
          <w:tcPr>
            <w:tcW w:w="14620" w:type="dxa"/>
            <w:gridSpan w:val="4"/>
            <w:shd w:val="clear" w:color="auto" w:fill="auto"/>
          </w:tcPr>
          <w:p w14:paraId="381094EE" w14:textId="50A1A880" w:rsidR="00FD4E71" w:rsidRDefault="00EC3FAD" w:rsidP="00EA7EEB">
            <w:pPr>
              <w:pStyle w:val="NoSpacing"/>
              <w:rPr>
                <w:rFonts w:cstheme="minorHAnsi"/>
                <w:sz w:val="16"/>
                <w:szCs w:val="16"/>
              </w:rPr>
            </w:pPr>
            <w:r w:rsidRPr="000F1AD3">
              <w:rPr>
                <w:rFonts w:cstheme="minorHAnsi"/>
                <w:sz w:val="16"/>
                <w:szCs w:val="16"/>
              </w:rPr>
              <w:t>Only applications with completed IRS Form W-9 will be processed.</w:t>
            </w:r>
            <w:r w:rsidR="001654A3" w:rsidRPr="000F1AD3">
              <w:rPr>
                <w:rFonts w:cstheme="minorHAnsi"/>
                <w:sz w:val="16"/>
                <w:szCs w:val="16"/>
              </w:rPr>
              <w:t xml:space="preserve"> </w:t>
            </w:r>
            <w:r w:rsidRPr="000F1AD3">
              <w:rPr>
                <w:rFonts w:cstheme="minorHAnsi"/>
                <w:sz w:val="16"/>
                <w:szCs w:val="16"/>
              </w:rPr>
              <w:t xml:space="preserve">Cost-share reimbursement payments are considered reportable by the IRS and must be reported on your income tax returns. The name and address </w:t>
            </w:r>
            <w:r w:rsidR="00851520" w:rsidRPr="000F1AD3">
              <w:rPr>
                <w:rFonts w:cstheme="minorHAnsi"/>
                <w:sz w:val="16"/>
                <w:szCs w:val="16"/>
              </w:rPr>
              <w:t xml:space="preserve">    </w:t>
            </w:r>
            <w:r w:rsidR="00C058C3">
              <w:rPr>
                <w:rFonts w:cstheme="minorHAnsi"/>
                <w:sz w:val="16"/>
                <w:szCs w:val="16"/>
              </w:rPr>
              <w:t xml:space="preserve">  </w:t>
            </w:r>
            <w:r w:rsidRPr="000F1AD3">
              <w:rPr>
                <w:rFonts w:cstheme="minorHAnsi"/>
                <w:sz w:val="16"/>
                <w:szCs w:val="16"/>
              </w:rPr>
              <w:t>submitted on the IRS Form W-9 are to whom and where the reimbursement check will be issued.</w:t>
            </w:r>
            <w:r w:rsidR="00CC6E46" w:rsidRPr="000F1AD3">
              <w:rPr>
                <w:rFonts w:cstheme="minorHAnsi"/>
                <w:sz w:val="16"/>
                <w:szCs w:val="16"/>
              </w:rPr>
              <w:t xml:space="preserve"> You </w:t>
            </w:r>
            <w:r w:rsidR="00832F05">
              <w:rPr>
                <w:rFonts w:cstheme="minorHAnsi"/>
                <w:sz w:val="16"/>
                <w:szCs w:val="16"/>
              </w:rPr>
              <w:t>may</w:t>
            </w:r>
            <w:r w:rsidR="00CC6E46" w:rsidRPr="000F1AD3">
              <w:rPr>
                <w:rFonts w:cstheme="minorHAnsi"/>
                <w:sz w:val="16"/>
                <w:szCs w:val="16"/>
              </w:rPr>
              <w:t xml:space="preserve"> receive an IRS Form 1099 for this payment.</w:t>
            </w:r>
            <w:r w:rsidR="00DF2345">
              <w:rPr>
                <w:rFonts w:cstheme="minorHAnsi"/>
                <w:sz w:val="16"/>
                <w:szCs w:val="16"/>
              </w:rPr>
              <w:t xml:space="preserve"> </w:t>
            </w:r>
            <w:r w:rsidRPr="000F1AD3">
              <w:rPr>
                <w:rFonts w:cstheme="minorHAnsi"/>
                <w:sz w:val="16"/>
                <w:szCs w:val="16"/>
              </w:rPr>
              <w:t xml:space="preserve">Please contact </w:t>
            </w:r>
            <w:r w:rsidR="00551C7F" w:rsidRPr="000F1AD3">
              <w:rPr>
                <w:rFonts w:cstheme="minorHAnsi"/>
                <w:sz w:val="16"/>
                <w:szCs w:val="16"/>
              </w:rPr>
              <w:t>DCR.Forestry</w:t>
            </w:r>
            <w:r w:rsidR="006D018E" w:rsidRPr="000F1AD3">
              <w:rPr>
                <w:rFonts w:cstheme="minorHAnsi"/>
                <w:sz w:val="16"/>
                <w:szCs w:val="16"/>
              </w:rPr>
              <w:t>@mass.gov</w:t>
            </w:r>
            <w:r w:rsidR="00551C7F" w:rsidRPr="000F1AD3">
              <w:rPr>
                <w:rFonts w:cstheme="minorHAnsi"/>
                <w:sz w:val="16"/>
                <w:szCs w:val="16"/>
              </w:rPr>
              <w:t xml:space="preserve"> as soon as possible </w:t>
            </w:r>
            <w:r w:rsidRPr="000F1AD3">
              <w:rPr>
                <w:rFonts w:cstheme="minorHAnsi"/>
                <w:sz w:val="16"/>
                <w:szCs w:val="16"/>
              </w:rPr>
              <w:t xml:space="preserve">if </w:t>
            </w:r>
            <w:r w:rsidR="00851520" w:rsidRPr="000F1AD3">
              <w:rPr>
                <w:rFonts w:cstheme="minorHAnsi"/>
                <w:sz w:val="16"/>
                <w:szCs w:val="16"/>
              </w:rPr>
              <w:t>you determine</w:t>
            </w:r>
            <w:r w:rsidRPr="000F1AD3">
              <w:rPr>
                <w:rFonts w:cstheme="minorHAnsi"/>
                <w:sz w:val="16"/>
                <w:szCs w:val="16"/>
              </w:rPr>
              <w:t xml:space="preserve"> the information on the application to be incorrect or desire to withdraw your application.</w:t>
            </w:r>
            <w:r w:rsidR="0080198E" w:rsidRPr="000F1AD3">
              <w:rPr>
                <w:rFonts w:cstheme="minorHAnsi"/>
                <w:sz w:val="16"/>
                <w:szCs w:val="16"/>
              </w:rPr>
              <w:t xml:space="preserve"> </w:t>
            </w:r>
          </w:p>
          <w:p w14:paraId="34ECD745" w14:textId="01D364E3" w:rsidR="00596BA8" w:rsidRPr="000F1AD3" w:rsidRDefault="005D2AF5" w:rsidP="00EA7EEB">
            <w:pPr>
              <w:pStyle w:val="NoSpacing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 acknowledge that I have read and underst</w:t>
            </w:r>
            <w:r w:rsidR="0056233C">
              <w:rPr>
                <w:rFonts w:cstheme="minorHAnsi"/>
                <w:sz w:val="16"/>
                <w:szCs w:val="16"/>
              </w:rPr>
              <w:t>an</w:t>
            </w:r>
            <w:r>
              <w:rPr>
                <w:rFonts w:cstheme="minorHAnsi"/>
                <w:sz w:val="16"/>
                <w:szCs w:val="16"/>
              </w:rPr>
              <w:t xml:space="preserve">d </w:t>
            </w:r>
            <w:r w:rsidR="004459C7">
              <w:rPr>
                <w:rFonts w:cstheme="minorHAnsi"/>
                <w:sz w:val="16"/>
                <w:szCs w:val="16"/>
              </w:rPr>
              <w:t xml:space="preserve">the </w:t>
            </w:r>
            <w:r>
              <w:rPr>
                <w:rFonts w:cstheme="minorHAnsi"/>
                <w:sz w:val="16"/>
                <w:szCs w:val="16"/>
              </w:rPr>
              <w:t>program</w:t>
            </w:r>
            <w:r w:rsidR="00D85738">
              <w:rPr>
                <w:rFonts w:cstheme="minorHAnsi"/>
                <w:sz w:val="16"/>
                <w:szCs w:val="16"/>
              </w:rPr>
              <w:t xml:space="preserve"> </w:t>
            </w:r>
            <w:r>
              <w:rPr>
                <w:rFonts w:cstheme="minorHAnsi"/>
                <w:sz w:val="16"/>
                <w:szCs w:val="16"/>
              </w:rPr>
              <w:t xml:space="preserve">requirements. </w:t>
            </w:r>
            <w:r w:rsidR="00DF2345">
              <w:rPr>
                <w:rFonts w:cstheme="minorHAnsi"/>
                <w:sz w:val="16"/>
                <w:szCs w:val="16"/>
              </w:rPr>
              <w:t xml:space="preserve">I </w:t>
            </w:r>
            <w:r w:rsidR="007B01AE">
              <w:rPr>
                <w:rFonts w:cstheme="minorHAnsi"/>
                <w:sz w:val="16"/>
                <w:szCs w:val="16"/>
              </w:rPr>
              <w:t>hereby certify that</w:t>
            </w:r>
            <w:r w:rsidR="00CA3F31">
              <w:rPr>
                <w:rFonts w:cstheme="minorHAnsi"/>
                <w:sz w:val="16"/>
                <w:szCs w:val="16"/>
              </w:rPr>
              <w:t xml:space="preserve"> </w:t>
            </w:r>
            <w:r w:rsidR="00177EEE">
              <w:rPr>
                <w:rFonts w:cstheme="minorHAnsi"/>
                <w:sz w:val="16"/>
                <w:szCs w:val="16"/>
              </w:rPr>
              <w:t xml:space="preserve">the information </w:t>
            </w:r>
            <w:r w:rsidR="007A7FB1">
              <w:rPr>
                <w:rFonts w:cstheme="minorHAnsi"/>
                <w:sz w:val="16"/>
                <w:szCs w:val="16"/>
              </w:rPr>
              <w:t>provided by me</w:t>
            </w:r>
            <w:r w:rsidR="00177EEE">
              <w:rPr>
                <w:rFonts w:cstheme="minorHAnsi"/>
                <w:sz w:val="16"/>
                <w:szCs w:val="16"/>
              </w:rPr>
              <w:t xml:space="preserve"> is true and correct</w:t>
            </w:r>
            <w:r w:rsidR="00732E65">
              <w:rPr>
                <w:rFonts w:cstheme="minorHAnsi"/>
                <w:sz w:val="16"/>
                <w:szCs w:val="16"/>
              </w:rPr>
              <w:t xml:space="preserve">. </w:t>
            </w:r>
          </w:p>
          <w:p w14:paraId="34D95BC9" w14:textId="77777777" w:rsidR="00AC4E96" w:rsidRPr="000F1AD3" w:rsidRDefault="00AC4E96" w:rsidP="00EA7EEB">
            <w:pPr>
              <w:pStyle w:val="NoSpacing"/>
              <w:rPr>
                <w:rFonts w:cstheme="minorHAnsi"/>
                <w:sz w:val="16"/>
                <w:szCs w:val="16"/>
              </w:rPr>
            </w:pPr>
          </w:p>
          <w:p w14:paraId="1BCBC02A" w14:textId="7481B36F" w:rsidR="00FD4E71" w:rsidRPr="000F1AD3" w:rsidRDefault="00994D1D" w:rsidP="00EA7EEB">
            <w:pPr>
              <w:pStyle w:val="NoSpacing"/>
              <w:jc w:val="center"/>
              <w:rPr>
                <w:rFonts w:cstheme="minorHAnsi"/>
                <w:sz w:val="18"/>
                <w:szCs w:val="18"/>
              </w:rPr>
            </w:pPr>
            <w:r w:rsidRPr="000F1AD3">
              <w:rPr>
                <w:rFonts w:cstheme="minorHAnsi"/>
                <w:sz w:val="18"/>
                <w:szCs w:val="18"/>
              </w:rPr>
              <w:t>Name</w:t>
            </w:r>
            <w:r w:rsidR="00922A58" w:rsidRPr="000F1AD3">
              <w:rPr>
                <w:rFonts w:cstheme="minorHAnsi"/>
                <w:sz w:val="18"/>
                <w:szCs w:val="18"/>
              </w:rPr>
              <w:t xml:space="preserve"> (</w:t>
            </w:r>
            <w:r w:rsidR="00AC4E96" w:rsidRPr="000F1AD3">
              <w:rPr>
                <w:rFonts w:cstheme="minorHAnsi"/>
                <w:sz w:val="18"/>
                <w:szCs w:val="18"/>
              </w:rPr>
              <w:t>p</w:t>
            </w:r>
            <w:r w:rsidR="00922A58" w:rsidRPr="000F1AD3">
              <w:rPr>
                <w:rFonts w:cstheme="minorHAnsi"/>
                <w:sz w:val="18"/>
                <w:szCs w:val="18"/>
              </w:rPr>
              <w:t>rint)</w:t>
            </w:r>
            <w:r w:rsidRPr="000F1AD3">
              <w:rPr>
                <w:rFonts w:cstheme="minorHAnsi"/>
                <w:sz w:val="18"/>
                <w:szCs w:val="18"/>
              </w:rPr>
              <w:t xml:space="preserve">:  </w:t>
            </w:r>
            <w:r w:rsidRPr="002F4531">
              <w:rPr>
                <w:rFonts w:cstheme="minorHAnsi"/>
                <w:sz w:val="18"/>
                <w:szCs w:val="18"/>
                <w:u w:val="single"/>
              </w:rPr>
              <w:t>______</w:t>
            </w:r>
            <w:r w:rsidR="00076F97">
              <w:rPr>
                <w:rFonts w:cstheme="minorHAnsi"/>
                <w:sz w:val="18"/>
                <w:szCs w:val="18"/>
                <w:u w:val="single"/>
              </w:rPr>
              <w:t xml:space="preserve">             </w:t>
            </w:r>
            <w:r w:rsidR="0067264E">
              <w:rPr>
                <w:rFonts w:cstheme="minorHAnsi"/>
                <w:sz w:val="18"/>
                <w:szCs w:val="18"/>
                <w:u w:val="single"/>
              </w:rPr>
              <w:t xml:space="preserve">   </w:t>
            </w:r>
            <w:r w:rsidR="00076F97">
              <w:rPr>
                <w:rFonts w:cstheme="minorHAnsi"/>
                <w:sz w:val="18"/>
                <w:szCs w:val="18"/>
                <w:u w:val="single"/>
              </w:rPr>
              <w:t xml:space="preserve">   </w:t>
            </w:r>
            <w:r w:rsidR="0067264E">
              <w:rPr>
                <w:rFonts w:cstheme="minorHAnsi"/>
                <w:sz w:val="18"/>
                <w:szCs w:val="18"/>
                <w:u w:val="single"/>
              </w:rPr>
              <w:t xml:space="preserve"> </w:t>
            </w:r>
            <w:r w:rsidR="00076F97">
              <w:rPr>
                <w:rFonts w:cstheme="minorHAnsi"/>
                <w:sz w:val="18"/>
                <w:szCs w:val="18"/>
                <w:u w:val="single"/>
              </w:rPr>
              <w:t xml:space="preserve">          </w:t>
            </w:r>
            <w:r w:rsidRPr="000F1AD3">
              <w:rPr>
                <w:rFonts w:cstheme="minorHAnsi"/>
                <w:sz w:val="18"/>
                <w:szCs w:val="18"/>
              </w:rPr>
              <w:t xml:space="preserve">______ </w:t>
            </w:r>
            <w:r w:rsidR="00922A58" w:rsidRPr="000F1AD3">
              <w:rPr>
                <w:rFonts w:cstheme="minorHAnsi"/>
                <w:sz w:val="18"/>
                <w:szCs w:val="18"/>
              </w:rPr>
              <w:t xml:space="preserve">  </w:t>
            </w:r>
            <w:r w:rsidR="00851520" w:rsidRPr="000F1AD3">
              <w:rPr>
                <w:rFonts w:cstheme="minorHAnsi"/>
                <w:sz w:val="18"/>
                <w:szCs w:val="18"/>
              </w:rPr>
              <w:t xml:space="preserve">      </w:t>
            </w:r>
            <w:r w:rsidR="00922A58" w:rsidRPr="000F1AD3">
              <w:rPr>
                <w:rFonts w:cstheme="minorHAnsi"/>
                <w:sz w:val="18"/>
                <w:szCs w:val="18"/>
              </w:rPr>
              <w:t xml:space="preserve">  </w:t>
            </w:r>
            <w:r w:rsidR="00832F05">
              <w:rPr>
                <w:rFonts w:cstheme="minorHAnsi"/>
                <w:sz w:val="18"/>
                <w:szCs w:val="18"/>
              </w:rPr>
              <w:t xml:space="preserve"> </w:t>
            </w:r>
            <w:r w:rsidR="00AC4E96" w:rsidRPr="000F1AD3">
              <w:rPr>
                <w:rFonts w:cstheme="minorHAnsi"/>
                <w:sz w:val="18"/>
                <w:szCs w:val="18"/>
              </w:rPr>
              <w:t xml:space="preserve">  </w:t>
            </w:r>
            <w:r w:rsidR="00922A58" w:rsidRPr="000F1AD3">
              <w:rPr>
                <w:rFonts w:cstheme="minorHAnsi"/>
                <w:sz w:val="18"/>
                <w:szCs w:val="18"/>
              </w:rPr>
              <w:t xml:space="preserve">    </w:t>
            </w:r>
            <w:r w:rsidRPr="000F1AD3">
              <w:rPr>
                <w:rFonts w:cstheme="minorHAnsi"/>
                <w:sz w:val="18"/>
                <w:szCs w:val="18"/>
              </w:rPr>
              <w:t xml:space="preserve"> </w:t>
            </w:r>
            <w:r w:rsidR="00FD4E71" w:rsidRPr="000F1AD3">
              <w:rPr>
                <w:rFonts w:cstheme="minorHAnsi"/>
                <w:sz w:val="18"/>
                <w:szCs w:val="18"/>
              </w:rPr>
              <w:t xml:space="preserve">Signature: </w:t>
            </w:r>
            <w:r w:rsidR="006964A8" w:rsidRPr="002F4531">
              <w:rPr>
                <w:rFonts w:cstheme="minorHAnsi"/>
                <w:sz w:val="18"/>
                <w:szCs w:val="18"/>
                <w:u w:val="single"/>
              </w:rPr>
              <w:t>______</w:t>
            </w:r>
            <w:r w:rsidR="006964A8">
              <w:rPr>
                <w:rFonts w:cstheme="minorHAnsi"/>
                <w:sz w:val="18"/>
                <w:szCs w:val="18"/>
                <w:u w:val="single"/>
              </w:rPr>
              <w:t xml:space="preserve">          </w:t>
            </w:r>
            <w:r w:rsidR="0067264E">
              <w:rPr>
                <w:rFonts w:cstheme="minorHAnsi"/>
                <w:sz w:val="18"/>
                <w:szCs w:val="18"/>
                <w:u w:val="single"/>
              </w:rPr>
              <w:t xml:space="preserve">   </w:t>
            </w:r>
            <w:r w:rsidR="006964A8">
              <w:rPr>
                <w:rFonts w:cstheme="minorHAnsi"/>
                <w:sz w:val="18"/>
                <w:szCs w:val="18"/>
                <w:u w:val="single"/>
              </w:rPr>
              <w:t xml:space="preserve">   </w:t>
            </w:r>
            <w:r w:rsidR="0067264E">
              <w:rPr>
                <w:rFonts w:cstheme="minorHAnsi"/>
                <w:sz w:val="18"/>
                <w:szCs w:val="18"/>
                <w:u w:val="single"/>
              </w:rPr>
              <w:t xml:space="preserve"> </w:t>
            </w:r>
            <w:r w:rsidR="006964A8">
              <w:rPr>
                <w:rFonts w:cstheme="minorHAnsi"/>
                <w:sz w:val="18"/>
                <w:szCs w:val="18"/>
                <w:u w:val="single"/>
              </w:rPr>
              <w:t xml:space="preserve">             </w:t>
            </w:r>
            <w:r w:rsidR="006964A8" w:rsidRPr="000F1AD3">
              <w:rPr>
                <w:rFonts w:cstheme="minorHAnsi"/>
                <w:sz w:val="18"/>
                <w:szCs w:val="18"/>
              </w:rPr>
              <w:t>______</w:t>
            </w:r>
            <w:r w:rsidR="006964A8">
              <w:rPr>
                <w:rFonts w:cstheme="minorHAnsi"/>
                <w:sz w:val="18"/>
                <w:szCs w:val="18"/>
              </w:rPr>
              <w:t xml:space="preserve">        </w:t>
            </w:r>
            <w:r w:rsidR="00BD7A3E">
              <w:rPr>
                <w:rFonts w:cstheme="minorHAnsi"/>
                <w:sz w:val="18"/>
                <w:szCs w:val="18"/>
              </w:rPr>
              <w:t xml:space="preserve">    </w:t>
            </w:r>
            <w:r w:rsidR="006964A8">
              <w:rPr>
                <w:rFonts w:cstheme="minorHAnsi"/>
                <w:sz w:val="18"/>
                <w:szCs w:val="18"/>
              </w:rPr>
              <w:t xml:space="preserve">     </w:t>
            </w:r>
            <w:r w:rsidR="00FD4E71" w:rsidRPr="000F1AD3">
              <w:rPr>
                <w:rFonts w:cstheme="minorHAnsi"/>
                <w:sz w:val="18"/>
                <w:szCs w:val="18"/>
              </w:rPr>
              <w:t xml:space="preserve">Date: </w:t>
            </w:r>
            <w:r w:rsidR="006964A8" w:rsidRPr="002F4531">
              <w:rPr>
                <w:rFonts w:cstheme="minorHAnsi"/>
                <w:sz w:val="18"/>
                <w:szCs w:val="18"/>
                <w:u w:val="single"/>
              </w:rPr>
              <w:t>______</w:t>
            </w:r>
            <w:r w:rsidR="006964A8">
              <w:rPr>
                <w:rFonts w:cstheme="minorHAnsi"/>
                <w:sz w:val="18"/>
                <w:szCs w:val="18"/>
                <w:u w:val="single"/>
              </w:rPr>
              <w:t xml:space="preserve">        </w:t>
            </w:r>
            <w:r w:rsidR="0067264E">
              <w:rPr>
                <w:rFonts w:cstheme="minorHAnsi"/>
                <w:sz w:val="18"/>
                <w:szCs w:val="18"/>
                <w:u w:val="single"/>
              </w:rPr>
              <w:t xml:space="preserve">   </w:t>
            </w:r>
            <w:r w:rsidR="006964A8">
              <w:rPr>
                <w:rFonts w:cstheme="minorHAnsi"/>
                <w:sz w:val="18"/>
                <w:szCs w:val="18"/>
                <w:u w:val="single"/>
              </w:rPr>
              <w:t xml:space="preserve">   </w:t>
            </w:r>
            <w:r w:rsidR="0067264E">
              <w:rPr>
                <w:rFonts w:cstheme="minorHAnsi"/>
                <w:sz w:val="18"/>
                <w:szCs w:val="18"/>
                <w:u w:val="single"/>
              </w:rPr>
              <w:t xml:space="preserve"> </w:t>
            </w:r>
            <w:r w:rsidR="006964A8">
              <w:rPr>
                <w:rFonts w:cstheme="minorHAnsi"/>
                <w:sz w:val="18"/>
                <w:szCs w:val="18"/>
                <w:u w:val="single"/>
              </w:rPr>
              <w:t xml:space="preserve">               </w:t>
            </w:r>
            <w:r w:rsidR="006964A8" w:rsidRPr="000F1AD3">
              <w:rPr>
                <w:rFonts w:cstheme="minorHAnsi"/>
                <w:sz w:val="18"/>
                <w:szCs w:val="18"/>
              </w:rPr>
              <w:t>______</w:t>
            </w:r>
          </w:p>
        </w:tc>
      </w:tr>
      <w:tr w:rsidR="00AC4E96" w:rsidRPr="000F1AD3" w14:paraId="34A67A0E" w14:textId="77777777" w:rsidTr="00EA7EEB">
        <w:trPr>
          <w:trHeight w:val="260"/>
        </w:trPr>
        <w:tc>
          <w:tcPr>
            <w:tcW w:w="14620" w:type="dxa"/>
            <w:gridSpan w:val="4"/>
            <w:shd w:val="clear" w:color="auto" w:fill="FFD966" w:themeFill="accent4" w:themeFillTint="99"/>
            <w:vAlign w:val="center"/>
          </w:tcPr>
          <w:p w14:paraId="1BE82A2B" w14:textId="12F6E240" w:rsidR="00AC4E96" w:rsidRPr="000F1AD3" w:rsidRDefault="00AC4E96" w:rsidP="00EA7EEB">
            <w:pPr>
              <w:pStyle w:val="NoSpacing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 w:rsidRPr="000F1AD3">
              <w:rPr>
                <w:rFonts w:cstheme="minorHAnsi"/>
                <w:b/>
                <w:bCs/>
                <w:sz w:val="16"/>
                <w:szCs w:val="16"/>
              </w:rPr>
              <w:t>FOR DEP</w:t>
            </w:r>
            <w:r w:rsidR="00D514C9">
              <w:rPr>
                <w:rFonts w:cstheme="minorHAnsi"/>
                <w:b/>
                <w:bCs/>
                <w:sz w:val="16"/>
                <w:szCs w:val="16"/>
              </w:rPr>
              <w:t>A</w:t>
            </w:r>
            <w:r w:rsidRPr="000F1AD3">
              <w:rPr>
                <w:rFonts w:cstheme="minorHAnsi"/>
                <w:b/>
                <w:bCs/>
                <w:sz w:val="16"/>
                <w:szCs w:val="16"/>
              </w:rPr>
              <w:t>RTMENTAL USE ONLY</w:t>
            </w:r>
          </w:p>
        </w:tc>
      </w:tr>
      <w:tr w:rsidR="00AC4E96" w:rsidRPr="000F1AD3" w14:paraId="054A3B53" w14:textId="77777777" w:rsidTr="00EA7EEB">
        <w:trPr>
          <w:trHeight w:val="875"/>
        </w:trPr>
        <w:tc>
          <w:tcPr>
            <w:tcW w:w="14620" w:type="dxa"/>
            <w:gridSpan w:val="4"/>
            <w:shd w:val="clear" w:color="auto" w:fill="auto"/>
          </w:tcPr>
          <w:p w14:paraId="586430AA" w14:textId="729D5A9F" w:rsidR="00A5610A" w:rsidRDefault="00C058C3" w:rsidP="00EA7EEB">
            <w:pPr>
              <w:pStyle w:val="NoSpacing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b/>
                <w:bCs/>
                <w:sz w:val="16"/>
                <w:szCs w:val="16"/>
              </w:rPr>
              <w:t xml:space="preserve"> </w:t>
            </w:r>
            <w:r w:rsidR="00AC4E96" w:rsidRPr="000F1AD3">
              <w:rPr>
                <w:rFonts w:cstheme="minorHAnsi"/>
                <w:b/>
                <w:bCs/>
                <w:sz w:val="16"/>
                <w:szCs w:val="16"/>
              </w:rPr>
              <w:t>Approval:</w:t>
            </w:r>
            <w:r w:rsidR="00A1323A" w:rsidRPr="000F1AD3">
              <w:rPr>
                <w:rFonts w:cstheme="minorHAnsi"/>
                <w:b/>
                <w:bCs/>
                <w:sz w:val="16"/>
                <w:szCs w:val="16"/>
              </w:rPr>
              <w:t xml:space="preserve">  </w:t>
            </w:r>
            <w:r w:rsidR="00B91329" w:rsidRPr="000F1AD3">
              <w:rPr>
                <w:rFonts w:cstheme="minorHAnsi"/>
                <w:sz w:val="16"/>
                <w:szCs w:val="16"/>
              </w:rPr>
              <w:t xml:space="preserve">Mats Approved:                                        </w:t>
            </w:r>
            <w:r w:rsidR="007C1ECF">
              <w:rPr>
                <w:rFonts w:cstheme="minorHAnsi"/>
                <w:sz w:val="16"/>
                <w:szCs w:val="16"/>
              </w:rPr>
              <w:t xml:space="preserve">                                                  </w:t>
            </w:r>
            <w:r w:rsidR="009544F6">
              <w:rPr>
                <w:rFonts w:cstheme="minorHAnsi"/>
                <w:b/>
                <w:bCs/>
                <w:sz w:val="16"/>
                <w:szCs w:val="16"/>
              </w:rPr>
              <w:t xml:space="preserve">                                                           </w:t>
            </w:r>
            <w:r w:rsidR="00D53118">
              <w:rPr>
                <w:rFonts w:cstheme="minorHAnsi"/>
                <w:b/>
                <w:bCs/>
                <w:sz w:val="16"/>
                <w:szCs w:val="16"/>
              </w:rPr>
              <w:t xml:space="preserve">  </w:t>
            </w:r>
            <w:r w:rsidR="00A1323A" w:rsidRPr="000F1AD3">
              <w:rPr>
                <w:rFonts w:cstheme="minorHAnsi"/>
                <w:b/>
                <w:bCs/>
                <w:sz w:val="16"/>
                <w:szCs w:val="16"/>
              </w:rPr>
              <w:t>Disapproval:</w:t>
            </w:r>
            <w:r w:rsidR="00A1323A" w:rsidRPr="000F1AD3">
              <w:rPr>
                <w:rFonts w:cstheme="minorHAnsi"/>
                <w:sz w:val="16"/>
                <w:szCs w:val="16"/>
              </w:rPr>
              <w:t xml:space="preserve">  </w:t>
            </w:r>
            <w:r w:rsidR="00A1323A" w:rsidRPr="000F1AD3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="00A1323A" w:rsidRPr="000F1AD3">
              <w:rPr>
                <w:rFonts w:cstheme="minorHAnsi"/>
                <w:sz w:val="16"/>
                <w:szCs w:val="16"/>
              </w:rPr>
              <w:t xml:space="preserve"> Ineligible              </w:t>
            </w:r>
            <w:r w:rsidR="00A1323A" w:rsidRPr="000F1AD3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="00A1323A" w:rsidRPr="000F1AD3">
              <w:rPr>
                <w:rFonts w:cstheme="minorHAnsi"/>
                <w:sz w:val="16"/>
                <w:szCs w:val="16"/>
              </w:rPr>
              <w:t xml:space="preserve"> No Funds Available (keep on </w:t>
            </w:r>
            <w:r w:rsidR="00633E1E" w:rsidRPr="000F1AD3">
              <w:rPr>
                <w:rFonts w:cstheme="minorHAnsi"/>
                <w:sz w:val="16"/>
                <w:szCs w:val="16"/>
              </w:rPr>
              <w:t xml:space="preserve">file) </w:t>
            </w:r>
          </w:p>
          <w:p w14:paraId="5405B6D3" w14:textId="77777777" w:rsidR="003352B1" w:rsidRPr="008555F6" w:rsidRDefault="003352B1" w:rsidP="00EA7EEB">
            <w:pPr>
              <w:pStyle w:val="NoSpacing"/>
              <w:rPr>
                <w:rFonts w:cstheme="minorHAnsi"/>
                <w:b/>
                <w:bCs/>
                <w:sz w:val="16"/>
                <w:szCs w:val="16"/>
              </w:rPr>
            </w:pPr>
          </w:p>
          <w:p w14:paraId="7FFFBDEF" w14:textId="19AA75DB" w:rsidR="00A5610A" w:rsidRPr="000F1AD3" w:rsidRDefault="00C058C3" w:rsidP="00EA7EEB">
            <w:pPr>
              <w:pStyle w:val="NoSpacing"/>
              <w:rPr>
                <w:rFonts w:cstheme="minorHAnsi"/>
                <w:sz w:val="16"/>
                <w:szCs w:val="16"/>
              </w:rPr>
            </w:pPr>
            <w:r>
              <w:rPr>
                <w:rFonts w:ascii="Segoe UI Symbol" w:hAnsi="Segoe UI Symbol" w:cs="Segoe UI Symbol"/>
                <w:sz w:val="16"/>
                <w:szCs w:val="16"/>
              </w:rPr>
              <w:t xml:space="preserve"> </w:t>
            </w:r>
            <w:r w:rsidR="00A5610A" w:rsidRPr="000F1AD3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="00A5610A" w:rsidRPr="000F1AD3">
              <w:rPr>
                <w:rFonts w:cstheme="minorHAnsi"/>
                <w:sz w:val="16"/>
                <w:szCs w:val="16"/>
              </w:rPr>
              <w:t xml:space="preserve"> I certify that this application meets the eligibility requirements for </w:t>
            </w:r>
            <w:r w:rsidR="005F2E78" w:rsidRPr="000F1AD3">
              <w:rPr>
                <w:rFonts w:cstheme="minorHAnsi"/>
                <w:sz w:val="16"/>
                <w:szCs w:val="16"/>
              </w:rPr>
              <w:t>the Timber Mat Program</w:t>
            </w:r>
            <w:r w:rsidR="00A5610A" w:rsidRPr="000F1AD3">
              <w:rPr>
                <w:rFonts w:cstheme="minorHAnsi"/>
                <w:sz w:val="16"/>
                <w:szCs w:val="16"/>
              </w:rPr>
              <w:t xml:space="preserve">. </w:t>
            </w:r>
          </w:p>
          <w:p w14:paraId="7F01C563" w14:textId="77777777" w:rsidR="00A5610A" w:rsidRPr="000F1AD3" w:rsidRDefault="00A5610A" w:rsidP="00EA7EEB">
            <w:pPr>
              <w:pStyle w:val="NoSpacing"/>
              <w:rPr>
                <w:rFonts w:cstheme="minorHAnsi"/>
                <w:sz w:val="16"/>
                <w:szCs w:val="16"/>
              </w:rPr>
            </w:pPr>
          </w:p>
          <w:p w14:paraId="4F97955F" w14:textId="3B782235" w:rsidR="00A5610A" w:rsidRPr="000F1AD3" w:rsidRDefault="00C058C3" w:rsidP="00EA7EEB">
            <w:pPr>
              <w:pStyle w:val="NoSpacing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="00A5610A" w:rsidRPr="000F1AD3">
              <w:rPr>
                <w:rFonts w:cstheme="minorHAnsi"/>
                <w:sz w:val="16"/>
                <w:szCs w:val="16"/>
              </w:rPr>
              <w:t xml:space="preserve">DCR AUTHORIZING SIGNATURE:                                                                                                              </w:t>
            </w:r>
            <w:r w:rsidR="00273543">
              <w:rPr>
                <w:rFonts w:cstheme="minorHAnsi"/>
                <w:sz w:val="16"/>
                <w:szCs w:val="16"/>
              </w:rPr>
              <w:t xml:space="preserve">         </w:t>
            </w:r>
            <w:r w:rsidR="00A5610A" w:rsidRPr="000F1AD3">
              <w:rPr>
                <w:rFonts w:cstheme="minorHAnsi"/>
                <w:sz w:val="16"/>
                <w:szCs w:val="16"/>
              </w:rPr>
              <w:t xml:space="preserve">  </w:t>
            </w:r>
            <w:r w:rsidR="00A55D71" w:rsidRPr="000F1AD3">
              <w:rPr>
                <w:rFonts w:cstheme="minorHAnsi"/>
                <w:sz w:val="16"/>
                <w:szCs w:val="16"/>
              </w:rPr>
              <w:t xml:space="preserve">  </w:t>
            </w:r>
            <w:r w:rsidR="00C84133" w:rsidRPr="000F1AD3">
              <w:rPr>
                <w:rFonts w:cstheme="minorHAnsi"/>
                <w:sz w:val="16"/>
                <w:szCs w:val="16"/>
              </w:rPr>
              <w:t xml:space="preserve">  </w:t>
            </w:r>
            <w:r w:rsidR="00A5610A" w:rsidRPr="000F1AD3">
              <w:rPr>
                <w:rFonts w:cstheme="minorHAnsi"/>
                <w:sz w:val="16"/>
                <w:szCs w:val="16"/>
              </w:rPr>
              <w:t xml:space="preserve"> DATE:</w:t>
            </w:r>
          </w:p>
        </w:tc>
      </w:tr>
    </w:tbl>
    <w:p w14:paraId="7D1B5EAB" w14:textId="77777777" w:rsidR="00966917" w:rsidRPr="00966917" w:rsidRDefault="00966917" w:rsidP="00966917">
      <w:pPr>
        <w:rPr>
          <w:sz w:val="18"/>
          <w:szCs w:val="18"/>
        </w:rPr>
      </w:pPr>
    </w:p>
    <w:sectPr w:rsidR="00966917" w:rsidRPr="00966917" w:rsidSect="007B35C1">
      <w:headerReference w:type="default" r:id="rId13"/>
      <w:pgSz w:w="15840" w:h="12240" w:orient="landscape" w:code="1"/>
      <w:pgMar w:top="720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83E031" w14:textId="77777777" w:rsidR="007B35C1" w:rsidRDefault="007B35C1" w:rsidP="008B4109">
      <w:pPr>
        <w:spacing w:after="0" w:line="240" w:lineRule="auto"/>
      </w:pPr>
      <w:r>
        <w:separator/>
      </w:r>
    </w:p>
  </w:endnote>
  <w:endnote w:type="continuationSeparator" w:id="0">
    <w:p w14:paraId="00F77CEF" w14:textId="77777777" w:rsidR="007B35C1" w:rsidRDefault="007B35C1" w:rsidP="008B4109">
      <w:pPr>
        <w:spacing w:after="0" w:line="240" w:lineRule="auto"/>
      </w:pPr>
      <w:r>
        <w:continuationSeparator/>
      </w:r>
    </w:p>
  </w:endnote>
  <w:endnote w:type="continuationNotice" w:id="1">
    <w:p w14:paraId="28F0D0E5" w14:textId="77777777" w:rsidR="007B35C1" w:rsidRDefault="007B35C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LaM Display">
    <w:charset w:val="00"/>
    <w:family w:val="auto"/>
    <w:pitch w:val="variable"/>
    <w:sig w:usb0="8000206F" w:usb1="4200004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0E0364" w14:textId="77777777" w:rsidR="007B35C1" w:rsidRDefault="007B35C1" w:rsidP="008B4109">
      <w:pPr>
        <w:spacing w:after="0" w:line="240" w:lineRule="auto"/>
      </w:pPr>
      <w:r>
        <w:separator/>
      </w:r>
    </w:p>
  </w:footnote>
  <w:footnote w:type="continuationSeparator" w:id="0">
    <w:p w14:paraId="63D4469F" w14:textId="77777777" w:rsidR="007B35C1" w:rsidRDefault="007B35C1" w:rsidP="008B4109">
      <w:pPr>
        <w:spacing w:after="0" w:line="240" w:lineRule="auto"/>
      </w:pPr>
      <w:r>
        <w:continuationSeparator/>
      </w:r>
    </w:p>
  </w:footnote>
  <w:footnote w:type="continuationNotice" w:id="1">
    <w:p w14:paraId="3ED95976" w14:textId="77777777" w:rsidR="007B35C1" w:rsidRDefault="007B35C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73DE7E" w14:textId="4B98AC63" w:rsidR="009211B7" w:rsidRDefault="009211B7" w:rsidP="009211B7">
    <w:pPr>
      <w:pStyle w:val="Header"/>
      <w:tabs>
        <w:tab w:val="clear" w:pos="4680"/>
        <w:tab w:val="clear" w:pos="9360"/>
        <w:tab w:val="left" w:pos="3665"/>
      </w:tabs>
    </w:pP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ZZjFCqI9JjuPKtJaoRFwgaimsHz6xpuIdnItLCrNrq7veC7pqfs+fIS7J6lg3o7ad2/S/+y595TWn3c/ILkMXw==" w:salt="5TNVpTRewMtjM0WDivkIZw==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2MDGwsDQ1N7Q0sDRS0lEKTi0uzszPAykwrwUAhiAU4SwAAAA="/>
  </w:docVars>
  <w:rsids>
    <w:rsidRoot w:val="1F2C9693"/>
    <w:rsid w:val="0000174E"/>
    <w:rsid w:val="000021BF"/>
    <w:rsid w:val="000055C4"/>
    <w:rsid w:val="0000590E"/>
    <w:rsid w:val="00006AEC"/>
    <w:rsid w:val="000072AC"/>
    <w:rsid w:val="00007307"/>
    <w:rsid w:val="00010CA2"/>
    <w:rsid w:val="00011222"/>
    <w:rsid w:val="00014B80"/>
    <w:rsid w:val="00014FD9"/>
    <w:rsid w:val="00016733"/>
    <w:rsid w:val="00016BC7"/>
    <w:rsid w:val="00017AD2"/>
    <w:rsid w:val="00021AAF"/>
    <w:rsid w:val="00023FA2"/>
    <w:rsid w:val="000242C9"/>
    <w:rsid w:val="00024D23"/>
    <w:rsid w:val="00025FBA"/>
    <w:rsid w:val="00027E0B"/>
    <w:rsid w:val="00030944"/>
    <w:rsid w:val="000309C7"/>
    <w:rsid w:val="00031939"/>
    <w:rsid w:val="00032246"/>
    <w:rsid w:val="0003406B"/>
    <w:rsid w:val="00034514"/>
    <w:rsid w:val="00035040"/>
    <w:rsid w:val="00035A8A"/>
    <w:rsid w:val="000407FC"/>
    <w:rsid w:val="00040AA3"/>
    <w:rsid w:val="00040C03"/>
    <w:rsid w:val="0004220A"/>
    <w:rsid w:val="00042989"/>
    <w:rsid w:val="000436CE"/>
    <w:rsid w:val="00043DDD"/>
    <w:rsid w:val="00045790"/>
    <w:rsid w:val="0004698B"/>
    <w:rsid w:val="000473CC"/>
    <w:rsid w:val="00047494"/>
    <w:rsid w:val="00051C2D"/>
    <w:rsid w:val="00054A85"/>
    <w:rsid w:val="00054E70"/>
    <w:rsid w:val="00056BE7"/>
    <w:rsid w:val="000573A3"/>
    <w:rsid w:val="00057456"/>
    <w:rsid w:val="0005784A"/>
    <w:rsid w:val="00064C18"/>
    <w:rsid w:val="00065BDE"/>
    <w:rsid w:val="0006780E"/>
    <w:rsid w:val="00067C04"/>
    <w:rsid w:val="00067D86"/>
    <w:rsid w:val="0007169F"/>
    <w:rsid w:val="00072C2A"/>
    <w:rsid w:val="00073CBE"/>
    <w:rsid w:val="0007417F"/>
    <w:rsid w:val="00075979"/>
    <w:rsid w:val="00076C8C"/>
    <w:rsid w:val="00076F97"/>
    <w:rsid w:val="00077153"/>
    <w:rsid w:val="00080DAF"/>
    <w:rsid w:val="0008297D"/>
    <w:rsid w:val="0008338D"/>
    <w:rsid w:val="0008393B"/>
    <w:rsid w:val="0008452E"/>
    <w:rsid w:val="000862F2"/>
    <w:rsid w:val="00086EEA"/>
    <w:rsid w:val="000870D5"/>
    <w:rsid w:val="0008766E"/>
    <w:rsid w:val="000908A5"/>
    <w:rsid w:val="000930A4"/>
    <w:rsid w:val="00095475"/>
    <w:rsid w:val="0009651E"/>
    <w:rsid w:val="0009737E"/>
    <w:rsid w:val="000A000D"/>
    <w:rsid w:val="000A2822"/>
    <w:rsid w:val="000A2F7A"/>
    <w:rsid w:val="000A5181"/>
    <w:rsid w:val="000A5C23"/>
    <w:rsid w:val="000B1259"/>
    <w:rsid w:val="000B2E36"/>
    <w:rsid w:val="000B4E52"/>
    <w:rsid w:val="000B58C7"/>
    <w:rsid w:val="000B5C50"/>
    <w:rsid w:val="000B63A4"/>
    <w:rsid w:val="000B6B8A"/>
    <w:rsid w:val="000B7AAB"/>
    <w:rsid w:val="000C0390"/>
    <w:rsid w:val="000C43E0"/>
    <w:rsid w:val="000C5161"/>
    <w:rsid w:val="000C5F3A"/>
    <w:rsid w:val="000C67DF"/>
    <w:rsid w:val="000D260D"/>
    <w:rsid w:val="000D35B2"/>
    <w:rsid w:val="000D5DF0"/>
    <w:rsid w:val="000D61D4"/>
    <w:rsid w:val="000D6730"/>
    <w:rsid w:val="000D6F5A"/>
    <w:rsid w:val="000E023F"/>
    <w:rsid w:val="000E0992"/>
    <w:rsid w:val="000E1AA8"/>
    <w:rsid w:val="000E44D5"/>
    <w:rsid w:val="000E4D74"/>
    <w:rsid w:val="000E68ED"/>
    <w:rsid w:val="000E74C2"/>
    <w:rsid w:val="000E7C06"/>
    <w:rsid w:val="000F0E14"/>
    <w:rsid w:val="000F1AD3"/>
    <w:rsid w:val="000F2762"/>
    <w:rsid w:val="000F306B"/>
    <w:rsid w:val="000F3E12"/>
    <w:rsid w:val="000F3F2F"/>
    <w:rsid w:val="000F4033"/>
    <w:rsid w:val="00101CD1"/>
    <w:rsid w:val="001025D1"/>
    <w:rsid w:val="00103F1E"/>
    <w:rsid w:val="0010548B"/>
    <w:rsid w:val="001072A8"/>
    <w:rsid w:val="00107572"/>
    <w:rsid w:val="00107ECB"/>
    <w:rsid w:val="00113559"/>
    <w:rsid w:val="00113946"/>
    <w:rsid w:val="00113AF7"/>
    <w:rsid w:val="00115191"/>
    <w:rsid w:val="00115410"/>
    <w:rsid w:val="00115BF8"/>
    <w:rsid w:val="001171C4"/>
    <w:rsid w:val="001201EF"/>
    <w:rsid w:val="00120B20"/>
    <w:rsid w:val="00122E01"/>
    <w:rsid w:val="001238E2"/>
    <w:rsid w:val="00123EE0"/>
    <w:rsid w:val="00124032"/>
    <w:rsid w:val="00125DC0"/>
    <w:rsid w:val="001277B0"/>
    <w:rsid w:val="00127CDA"/>
    <w:rsid w:val="0013040A"/>
    <w:rsid w:val="00132C8F"/>
    <w:rsid w:val="00135699"/>
    <w:rsid w:val="00135F1D"/>
    <w:rsid w:val="00135F56"/>
    <w:rsid w:val="0013638F"/>
    <w:rsid w:val="00136B53"/>
    <w:rsid w:val="00141BB3"/>
    <w:rsid w:val="00142EE0"/>
    <w:rsid w:val="001449DD"/>
    <w:rsid w:val="00144C7C"/>
    <w:rsid w:val="00145FA6"/>
    <w:rsid w:val="001503BF"/>
    <w:rsid w:val="0015077B"/>
    <w:rsid w:val="0015327C"/>
    <w:rsid w:val="00155B0D"/>
    <w:rsid w:val="00157560"/>
    <w:rsid w:val="0016006E"/>
    <w:rsid w:val="00161B5D"/>
    <w:rsid w:val="001627C0"/>
    <w:rsid w:val="00163359"/>
    <w:rsid w:val="0016336D"/>
    <w:rsid w:val="0016421A"/>
    <w:rsid w:val="001645FC"/>
    <w:rsid w:val="00164D61"/>
    <w:rsid w:val="0016528A"/>
    <w:rsid w:val="0016529A"/>
    <w:rsid w:val="001654A3"/>
    <w:rsid w:val="001656C6"/>
    <w:rsid w:val="001659F9"/>
    <w:rsid w:val="00171025"/>
    <w:rsid w:val="00172650"/>
    <w:rsid w:val="001743DF"/>
    <w:rsid w:val="0017564D"/>
    <w:rsid w:val="001761C0"/>
    <w:rsid w:val="00177EEE"/>
    <w:rsid w:val="00182D80"/>
    <w:rsid w:val="00184247"/>
    <w:rsid w:val="001864B8"/>
    <w:rsid w:val="001875F7"/>
    <w:rsid w:val="00191A72"/>
    <w:rsid w:val="0019223C"/>
    <w:rsid w:val="00192F93"/>
    <w:rsid w:val="001935DE"/>
    <w:rsid w:val="0019471E"/>
    <w:rsid w:val="00197C64"/>
    <w:rsid w:val="001A1557"/>
    <w:rsid w:val="001A2387"/>
    <w:rsid w:val="001A3D4E"/>
    <w:rsid w:val="001A3E6E"/>
    <w:rsid w:val="001A5F0D"/>
    <w:rsid w:val="001A6C68"/>
    <w:rsid w:val="001A72D5"/>
    <w:rsid w:val="001B287C"/>
    <w:rsid w:val="001B39F3"/>
    <w:rsid w:val="001B4D41"/>
    <w:rsid w:val="001B64A9"/>
    <w:rsid w:val="001C00A0"/>
    <w:rsid w:val="001C09E3"/>
    <w:rsid w:val="001C4EC7"/>
    <w:rsid w:val="001C55EE"/>
    <w:rsid w:val="001C595B"/>
    <w:rsid w:val="001C665A"/>
    <w:rsid w:val="001C6C11"/>
    <w:rsid w:val="001D20C4"/>
    <w:rsid w:val="001D2BC7"/>
    <w:rsid w:val="001D2DE5"/>
    <w:rsid w:val="001D3E75"/>
    <w:rsid w:val="001D48EB"/>
    <w:rsid w:val="001D4DC3"/>
    <w:rsid w:val="001D5211"/>
    <w:rsid w:val="001D58E5"/>
    <w:rsid w:val="001D6861"/>
    <w:rsid w:val="001D768A"/>
    <w:rsid w:val="001E052B"/>
    <w:rsid w:val="001E06F5"/>
    <w:rsid w:val="001E1ABD"/>
    <w:rsid w:val="001E2538"/>
    <w:rsid w:val="001E2C8B"/>
    <w:rsid w:val="001E3354"/>
    <w:rsid w:val="001E3D78"/>
    <w:rsid w:val="001E6EF8"/>
    <w:rsid w:val="001E7B45"/>
    <w:rsid w:val="001F018A"/>
    <w:rsid w:val="001F2285"/>
    <w:rsid w:val="001F2584"/>
    <w:rsid w:val="001F3902"/>
    <w:rsid w:val="001F3B81"/>
    <w:rsid w:val="001F4A20"/>
    <w:rsid w:val="001F4AD9"/>
    <w:rsid w:val="001F5130"/>
    <w:rsid w:val="001F541B"/>
    <w:rsid w:val="001F5AFA"/>
    <w:rsid w:val="001F7B82"/>
    <w:rsid w:val="0020037D"/>
    <w:rsid w:val="00200C7B"/>
    <w:rsid w:val="00200FEA"/>
    <w:rsid w:val="002024FF"/>
    <w:rsid w:val="00203932"/>
    <w:rsid w:val="002101F9"/>
    <w:rsid w:val="002103FA"/>
    <w:rsid w:val="00210D41"/>
    <w:rsid w:val="00211E80"/>
    <w:rsid w:val="00214CEE"/>
    <w:rsid w:val="002156F0"/>
    <w:rsid w:val="00215E14"/>
    <w:rsid w:val="002168F2"/>
    <w:rsid w:val="00216A43"/>
    <w:rsid w:val="00223F39"/>
    <w:rsid w:val="002244C4"/>
    <w:rsid w:val="0022484F"/>
    <w:rsid w:val="0022751C"/>
    <w:rsid w:val="00227D55"/>
    <w:rsid w:val="00232708"/>
    <w:rsid w:val="00232ADD"/>
    <w:rsid w:val="00232D94"/>
    <w:rsid w:val="0023323E"/>
    <w:rsid w:val="00233A28"/>
    <w:rsid w:val="00234B51"/>
    <w:rsid w:val="0023616F"/>
    <w:rsid w:val="00236978"/>
    <w:rsid w:val="00241471"/>
    <w:rsid w:val="00242ABF"/>
    <w:rsid w:val="00245D0F"/>
    <w:rsid w:val="002465B6"/>
    <w:rsid w:val="002466D8"/>
    <w:rsid w:val="00247949"/>
    <w:rsid w:val="0024796A"/>
    <w:rsid w:val="00247DCF"/>
    <w:rsid w:val="00252D59"/>
    <w:rsid w:val="00252DBB"/>
    <w:rsid w:val="002539BB"/>
    <w:rsid w:val="0025792F"/>
    <w:rsid w:val="00257F60"/>
    <w:rsid w:val="00260D8C"/>
    <w:rsid w:val="00260E23"/>
    <w:rsid w:val="002618D2"/>
    <w:rsid w:val="0026267D"/>
    <w:rsid w:val="00263B40"/>
    <w:rsid w:val="00265978"/>
    <w:rsid w:val="002660EE"/>
    <w:rsid w:val="0026706A"/>
    <w:rsid w:val="002673E5"/>
    <w:rsid w:val="002679D7"/>
    <w:rsid w:val="00270770"/>
    <w:rsid w:val="00270D30"/>
    <w:rsid w:val="002731D7"/>
    <w:rsid w:val="00273321"/>
    <w:rsid w:val="00273389"/>
    <w:rsid w:val="00273543"/>
    <w:rsid w:val="00274BF4"/>
    <w:rsid w:val="00275059"/>
    <w:rsid w:val="00275D2E"/>
    <w:rsid w:val="0027790E"/>
    <w:rsid w:val="00280072"/>
    <w:rsid w:val="00282A1B"/>
    <w:rsid w:val="002837D6"/>
    <w:rsid w:val="00285A1C"/>
    <w:rsid w:val="00286893"/>
    <w:rsid w:val="0028696E"/>
    <w:rsid w:val="00286B78"/>
    <w:rsid w:val="00287213"/>
    <w:rsid w:val="0028786D"/>
    <w:rsid w:val="00287D77"/>
    <w:rsid w:val="00291398"/>
    <w:rsid w:val="002961AA"/>
    <w:rsid w:val="002978B2"/>
    <w:rsid w:val="00297F55"/>
    <w:rsid w:val="002A036B"/>
    <w:rsid w:val="002A2514"/>
    <w:rsid w:val="002A4396"/>
    <w:rsid w:val="002A4768"/>
    <w:rsid w:val="002A670E"/>
    <w:rsid w:val="002B1C4A"/>
    <w:rsid w:val="002B248A"/>
    <w:rsid w:val="002B24A7"/>
    <w:rsid w:val="002B289F"/>
    <w:rsid w:val="002B2B64"/>
    <w:rsid w:val="002B35E7"/>
    <w:rsid w:val="002B7859"/>
    <w:rsid w:val="002C4DCB"/>
    <w:rsid w:val="002C501F"/>
    <w:rsid w:val="002C6AFE"/>
    <w:rsid w:val="002C7213"/>
    <w:rsid w:val="002C7A57"/>
    <w:rsid w:val="002D5A26"/>
    <w:rsid w:val="002E0087"/>
    <w:rsid w:val="002E07BC"/>
    <w:rsid w:val="002E0FB8"/>
    <w:rsid w:val="002E1409"/>
    <w:rsid w:val="002E21BB"/>
    <w:rsid w:val="002E331B"/>
    <w:rsid w:val="002E3941"/>
    <w:rsid w:val="002E3A26"/>
    <w:rsid w:val="002E5850"/>
    <w:rsid w:val="002E60E5"/>
    <w:rsid w:val="002E66D9"/>
    <w:rsid w:val="002E72ED"/>
    <w:rsid w:val="002E798D"/>
    <w:rsid w:val="002F051A"/>
    <w:rsid w:val="002F06F2"/>
    <w:rsid w:val="002F0E25"/>
    <w:rsid w:val="002F1DD6"/>
    <w:rsid w:val="002F2B82"/>
    <w:rsid w:val="002F4531"/>
    <w:rsid w:val="002F6F75"/>
    <w:rsid w:val="002F74B1"/>
    <w:rsid w:val="00305DF6"/>
    <w:rsid w:val="00306935"/>
    <w:rsid w:val="00306CAC"/>
    <w:rsid w:val="00312BDF"/>
    <w:rsid w:val="00314875"/>
    <w:rsid w:val="00315ABD"/>
    <w:rsid w:val="00317116"/>
    <w:rsid w:val="003206D4"/>
    <w:rsid w:val="00323066"/>
    <w:rsid w:val="003234D0"/>
    <w:rsid w:val="00323C26"/>
    <w:rsid w:val="00324F12"/>
    <w:rsid w:val="0032546F"/>
    <w:rsid w:val="00325E81"/>
    <w:rsid w:val="00326F38"/>
    <w:rsid w:val="003272D9"/>
    <w:rsid w:val="00327473"/>
    <w:rsid w:val="00327F65"/>
    <w:rsid w:val="00330B1A"/>
    <w:rsid w:val="00331520"/>
    <w:rsid w:val="00331C6E"/>
    <w:rsid w:val="00334657"/>
    <w:rsid w:val="00334E90"/>
    <w:rsid w:val="003352B1"/>
    <w:rsid w:val="00335DA0"/>
    <w:rsid w:val="0033660A"/>
    <w:rsid w:val="00340797"/>
    <w:rsid w:val="00342D54"/>
    <w:rsid w:val="00342E0F"/>
    <w:rsid w:val="003435CA"/>
    <w:rsid w:val="00344E2F"/>
    <w:rsid w:val="0034708E"/>
    <w:rsid w:val="00351BED"/>
    <w:rsid w:val="00353AF7"/>
    <w:rsid w:val="00353CDF"/>
    <w:rsid w:val="00355AA2"/>
    <w:rsid w:val="00355D8B"/>
    <w:rsid w:val="00356379"/>
    <w:rsid w:val="0035698E"/>
    <w:rsid w:val="00357BC9"/>
    <w:rsid w:val="00360EF3"/>
    <w:rsid w:val="0036101A"/>
    <w:rsid w:val="00361521"/>
    <w:rsid w:val="00361D9F"/>
    <w:rsid w:val="00362CA9"/>
    <w:rsid w:val="00363051"/>
    <w:rsid w:val="00363FF9"/>
    <w:rsid w:val="00364AD6"/>
    <w:rsid w:val="00367F56"/>
    <w:rsid w:val="00370058"/>
    <w:rsid w:val="003705FD"/>
    <w:rsid w:val="00372958"/>
    <w:rsid w:val="00373E89"/>
    <w:rsid w:val="00373ECB"/>
    <w:rsid w:val="00375BCD"/>
    <w:rsid w:val="00376334"/>
    <w:rsid w:val="00380B14"/>
    <w:rsid w:val="00382015"/>
    <w:rsid w:val="00382CF5"/>
    <w:rsid w:val="00383668"/>
    <w:rsid w:val="00383CD7"/>
    <w:rsid w:val="0038703D"/>
    <w:rsid w:val="00387755"/>
    <w:rsid w:val="00387BEB"/>
    <w:rsid w:val="00387FD5"/>
    <w:rsid w:val="00390C37"/>
    <w:rsid w:val="00392EE0"/>
    <w:rsid w:val="00396E3E"/>
    <w:rsid w:val="003978E9"/>
    <w:rsid w:val="003A0B80"/>
    <w:rsid w:val="003A2926"/>
    <w:rsid w:val="003A419E"/>
    <w:rsid w:val="003A752D"/>
    <w:rsid w:val="003B0D30"/>
    <w:rsid w:val="003B4C49"/>
    <w:rsid w:val="003B6E1C"/>
    <w:rsid w:val="003C055D"/>
    <w:rsid w:val="003C10CB"/>
    <w:rsid w:val="003C1880"/>
    <w:rsid w:val="003C224F"/>
    <w:rsid w:val="003C310E"/>
    <w:rsid w:val="003C693E"/>
    <w:rsid w:val="003C7854"/>
    <w:rsid w:val="003D279C"/>
    <w:rsid w:val="003D314A"/>
    <w:rsid w:val="003D3208"/>
    <w:rsid w:val="003D39A0"/>
    <w:rsid w:val="003D41E6"/>
    <w:rsid w:val="003D6431"/>
    <w:rsid w:val="003D6BEE"/>
    <w:rsid w:val="003D7F1C"/>
    <w:rsid w:val="003E1693"/>
    <w:rsid w:val="003E2B33"/>
    <w:rsid w:val="003E48B8"/>
    <w:rsid w:val="003E552D"/>
    <w:rsid w:val="003E5C11"/>
    <w:rsid w:val="003E5FBD"/>
    <w:rsid w:val="003E7FD5"/>
    <w:rsid w:val="003F009E"/>
    <w:rsid w:val="003F0745"/>
    <w:rsid w:val="003F0944"/>
    <w:rsid w:val="003F1AC5"/>
    <w:rsid w:val="003F4133"/>
    <w:rsid w:val="003F5880"/>
    <w:rsid w:val="003F6ACF"/>
    <w:rsid w:val="003F7D02"/>
    <w:rsid w:val="003F7E76"/>
    <w:rsid w:val="00401521"/>
    <w:rsid w:val="00401F64"/>
    <w:rsid w:val="00403651"/>
    <w:rsid w:val="004040FB"/>
    <w:rsid w:val="00405BF0"/>
    <w:rsid w:val="00410128"/>
    <w:rsid w:val="0041600F"/>
    <w:rsid w:val="00416A05"/>
    <w:rsid w:val="00422575"/>
    <w:rsid w:val="00423205"/>
    <w:rsid w:val="00423A2A"/>
    <w:rsid w:val="00424339"/>
    <w:rsid w:val="00425F66"/>
    <w:rsid w:val="00426B13"/>
    <w:rsid w:val="00427079"/>
    <w:rsid w:val="00431A02"/>
    <w:rsid w:val="0043253B"/>
    <w:rsid w:val="004331D5"/>
    <w:rsid w:val="00433A85"/>
    <w:rsid w:val="00436219"/>
    <w:rsid w:val="00440B93"/>
    <w:rsid w:val="00440E11"/>
    <w:rsid w:val="00441F6F"/>
    <w:rsid w:val="004427FB"/>
    <w:rsid w:val="00443505"/>
    <w:rsid w:val="004436CA"/>
    <w:rsid w:val="004439A7"/>
    <w:rsid w:val="004459C7"/>
    <w:rsid w:val="00446B80"/>
    <w:rsid w:val="004505EA"/>
    <w:rsid w:val="004513AB"/>
    <w:rsid w:val="00452204"/>
    <w:rsid w:val="0045364B"/>
    <w:rsid w:val="00454AC5"/>
    <w:rsid w:val="00456483"/>
    <w:rsid w:val="00456929"/>
    <w:rsid w:val="0045699F"/>
    <w:rsid w:val="004613A7"/>
    <w:rsid w:val="00461575"/>
    <w:rsid w:val="00461A77"/>
    <w:rsid w:val="00462537"/>
    <w:rsid w:val="0046347B"/>
    <w:rsid w:val="0046380B"/>
    <w:rsid w:val="00465C45"/>
    <w:rsid w:val="00466C58"/>
    <w:rsid w:val="00466E2E"/>
    <w:rsid w:val="00467FA0"/>
    <w:rsid w:val="0047119E"/>
    <w:rsid w:val="004712F4"/>
    <w:rsid w:val="00471F74"/>
    <w:rsid w:val="00473860"/>
    <w:rsid w:val="00477173"/>
    <w:rsid w:val="004775CF"/>
    <w:rsid w:val="00477A69"/>
    <w:rsid w:val="00483883"/>
    <w:rsid w:val="00484259"/>
    <w:rsid w:val="0048450E"/>
    <w:rsid w:val="00485B33"/>
    <w:rsid w:val="00485B7F"/>
    <w:rsid w:val="00486DE7"/>
    <w:rsid w:val="00490B2A"/>
    <w:rsid w:val="00491D12"/>
    <w:rsid w:val="00491D4E"/>
    <w:rsid w:val="00493534"/>
    <w:rsid w:val="00493A61"/>
    <w:rsid w:val="00494B79"/>
    <w:rsid w:val="00495B09"/>
    <w:rsid w:val="004965DB"/>
    <w:rsid w:val="004A00C8"/>
    <w:rsid w:val="004A2F83"/>
    <w:rsid w:val="004B040E"/>
    <w:rsid w:val="004B0D6E"/>
    <w:rsid w:val="004B0FE1"/>
    <w:rsid w:val="004B14C5"/>
    <w:rsid w:val="004B2A49"/>
    <w:rsid w:val="004B354E"/>
    <w:rsid w:val="004B4213"/>
    <w:rsid w:val="004B50A4"/>
    <w:rsid w:val="004B53BF"/>
    <w:rsid w:val="004B5B75"/>
    <w:rsid w:val="004B5F71"/>
    <w:rsid w:val="004B7316"/>
    <w:rsid w:val="004C0F79"/>
    <w:rsid w:val="004C2482"/>
    <w:rsid w:val="004C2A24"/>
    <w:rsid w:val="004C305F"/>
    <w:rsid w:val="004C6D94"/>
    <w:rsid w:val="004C72C7"/>
    <w:rsid w:val="004C7D32"/>
    <w:rsid w:val="004D1970"/>
    <w:rsid w:val="004D19EB"/>
    <w:rsid w:val="004D2795"/>
    <w:rsid w:val="004D439F"/>
    <w:rsid w:val="004D76B1"/>
    <w:rsid w:val="004D7B33"/>
    <w:rsid w:val="004D7FC5"/>
    <w:rsid w:val="004E14BC"/>
    <w:rsid w:val="004E159E"/>
    <w:rsid w:val="004E2978"/>
    <w:rsid w:val="004E3E3B"/>
    <w:rsid w:val="004E6014"/>
    <w:rsid w:val="004E6544"/>
    <w:rsid w:val="004E6AC3"/>
    <w:rsid w:val="004E6D83"/>
    <w:rsid w:val="004E7F1E"/>
    <w:rsid w:val="004F0A7E"/>
    <w:rsid w:val="004F1E97"/>
    <w:rsid w:val="004F3633"/>
    <w:rsid w:val="004F6613"/>
    <w:rsid w:val="004F7183"/>
    <w:rsid w:val="004F79ED"/>
    <w:rsid w:val="00500045"/>
    <w:rsid w:val="005009F9"/>
    <w:rsid w:val="00501344"/>
    <w:rsid w:val="00502E87"/>
    <w:rsid w:val="005042C8"/>
    <w:rsid w:val="00504C5F"/>
    <w:rsid w:val="00507159"/>
    <w:rsid w:val="00512514"/>
    <w:rsid w:val="005127E7"/>
    <w:rsid w:val="0051563C"/>
    <w:rsid w:val="00520C8B"/>
    <w:rsid w:val="005214D3"/>
    <w:rsid w:val="0052291C"/>
    <w:rsid w:val="00522929"/>
    <w:rsid w:val="005243D7"/>
    <w:rsid w:val="0052704F"/>
    <w:rsid w:val="005272CB"/>
    <w:rsid w:val="00527352"/>
    <w:rsid w:val="0052772D"/>
    <w:rsid w:val="00531FC2"/>
    <w:rsid w:val="00532BAD"/>
    <w:rsid w:val="00532F8D"/>
    <w:rsid w:val="00533793"/>
    <w:rsid w:val="0053563B"/>
    <w:rsid w:val="00536150"/>
    <w:rsid w:val="00537CEE"/>
    <w:rsid w:val="0054558D"/>
    <w:rsid w:val="00546BDE"/>
    <w:rsid w:val="00550746"/>
    <w:rsid w:val="00550D26"/>
    <w:rsid w:val="005512F5"/>
    <w:rsid w:val="00551C7F"/>
    <w:rsid w:val="00554020"/>
    <w:rsid w:val="00557356"/>
    <w:rsid w:val="0056006E"/>
    <w:rsid w:val="00560B52"/>
    <w:rsid w:val="0056233C"/>
    <w:rsid w:val="00563A87"/>
    <w:rsid w:val="00564669"/>
    <w:rsid w:val="00564EC2"/>
    <w:rsid w:val="00567214"/>
    <w:rsid w:val="00570CC0"/>
    <w:rsid w:val="0057567F"/>
    <w:rsid w:val="005760E9"/>
    <w:rsid w:val="00582D10"/>
    <w:rsid w:val="00583082"/>
    <w:rsid w:val="00584B95"/>
    <w:rsid w:val="00585127"/>
    <w:rsid w:val="00586AAF"/>
    <w:rsid w:val="00586EAE"/>
    <w:rsid w:val="005906D2"/>
    <w:rsid w:val="0059095B"/>
    <w:rsid w:val="00592602"/>
    <w:rsid w:val="00593E50"/>
    <w:rsid w:val="00595829"/>
    <w:rsid w:val="00596BA8"/>
    <w:rsid w:val="005971F4"/>
    <w:rsid w:val="005A09C1"/>
    <w:rsid w:val="005A0CD3"/>
    <w:rsid w:val="005A4136"/>
    <w:rsid w:val="005B0181"/>
    <w:rsid w:val="005B21D6"/>
    <w:rsid w:val="005B24A5"/>
    <w:rsid w:val="005B745B"/>
    <w:rsid w:val="005B7CE3"/>
    <w:rsid w:val="005B7F7C"/>
    <w:rsid w:val="005C03FC"/>
    <w:rsid w:val="005C1F8A"/>
    <w:rsid w:val="005C58D4"/>
    <w:rsid w:val="005C5FE2"/>
    <w:rsid w:val="005C750D"/>
    <w:rsid w:val="005C7E43"/>
    <w:rsid w:val="005C7FE8"/>
    <w:rsid w:val="005D0352"/>
    <w:rsid w:val="005D19A2"/>
    <w:rsid w:val="005D1BEA"/>
    <w:rsid w:val="005D2322"/>
    <w:rsid w:val="005D2AF5"/>
    <w:rsid w:val="005D4A96"/>
    <w:rsid w:val="005D50E4"/>
    <w:rsid w:val="005D5113"/>
    <w:rsid w:val="005D5890"/>
    <w:rsid w:val="005D5D6B"/>
    <w:rsid w:val="005D775D"/>
    <w:rsid w:val="005D79D2"/>
    <w:rsid w:val="005E04E9"/>
    <w:rsid w:val="005E404F"/>
    <w:rsid w:val="005E4B44"/>
    <w:rsid w:val="005E79BD"/>
    <w:rsid w:val="005F1889"/>
    <w:rsid w:val="005F2E78"/>
    <w:rsid w:val="005F4714"/>
    <w:rsid w:val="005F4873"/>
    <w:rsid w:val="005F54A4"/>
    <w:rsid w:val="005F6E6C"/>
    <w:rsid w:val="005F771A"/>
    <w:rsid w:val="00601833"/>
    <w:rsid w:val="00601D58"/>
    <w:rsid w:val="00601E1E"/>
    <w:rsid w:val="0060264E"/>
    <w:rsid w:val="0060301A"/>
    <w:rsid w:val="00604249"/>
    <w:rsid w:val="006045B2"/>
    <w:rsid w:val="00606D52"/>
    <w:rsid w:val="00610AC4"/>
    <w:rsid w:val="006125FB"/>
    <w:rsid w:val="00612BA8"/>
    <w:rsid w:val="0061383D"/>
    <w:rsid w:val="00616C3E"/>
    <w:rsid w:val="00620350"/>
    <w:rsid w:val="006211AF"/>
    <w:rsid w:val="0062530E"/>
    <w:rsid w:val="00625971"/>
    <w:rsid w:val="00625B86"/>
    <w:rsid w:val="006278B9"/>
    <w:rsid w:val="00627C30"/>
    <w:rsid w:val="00633E1E"/>
    <w:rsid w:val="00635886"/>
    <w:rsid w:val="0064089A"/>
    <w:rsid w:val="00641814"/>
    <w:rsid w:val="00642448"/>
    <w:rsid w:val="00642799"/>
    <w:rsid w:val="00646258"/>
    <w:rsid w:val="006467CE"/>
    <w:rsid w:val="00650CB0"/>
    <w:rsid w:val="00653E79"/>
    <w:rsid w:val="00662162"/>
    <w:rsid w:val="00665286"/>
    <w:rsid w:val="006718BC"/>
    <w:rsid w:val="00672184"/>
    <w:rsid w:val="0067264E"/>
    <w:rsid w:val="00673EBA"/>
    <w:rsid w:val="00675147"/>
    <w:rsid w:val="00676229"/>
    <w:rsid w:val="00677C76"/>
    <w:rsid w:val="0068056F"/>
    <w:rsid w:val="006810D1"/>
    <w:rsid w:val="006855A1"/>
    <w:rsid w:val="00690B21"/>
    <w:rsid w:val="00690F8C"/>
    <w:rsid w:val="0069368D"/>
    <w:rsid w:val="00693C50"/>
    <w:rsid w:val="006961D0"/>
    <w:rsid w:val="006964A8"/>
    <w:rsid w:val="006A2A0E"/>
    <w:rsid w:val="006A3D19"/>
    <w:rsid w:val="006A482F"/>
    <w:rsid w:val="006A7A01"/>
    <w:rsid w:val="006B100D"/>
    <w:rsid w:val="006B1D45"/>
    <w:rsid w:val="006B1FBC"/>
    <w:rsid w:val="006B2147"/>
    <w:rsid w:val="006B236D"/>
    <w:rsid w:val="006B2520"/>
    <w:rsid w:val="006B2B04"/>
    <w:rsid w:val="006B3A4D"/>
    <w:rsid w:val="006B3CE3"/>
    <w:rsid w:val="006B4C96"/>
    <w:rsid w:val="006B53ED"/>
    <w:rsid w:val="006B5934"/>
    <w:rsid w:val="006B604C"/>
    <w:rsid w:val="006B6917"/>
    <w:rsid w:val="006B6B9B"/>
    <w:rsid w:val="006C1931"/>
    <w:rsid w:val="006C5477"/>
    <w:rsid w:val="006C6B5C"/>
    <w:rsid w:val="006C6BB7"/>
    <w:rsid w:val="006C6E84"/>
    <w:rsid w:val="006C7260"/>
    <w:rsid w:val="006D018E"/>
    <w:rsid w:val="006D02C4"/>
    <w:rsid w:val="006D4731"/>
    <w:rsid w:val="006D4C9A"/>
    <w:rsid w:val="006D4E3B"/>
    <w:rsid w:val="006D4FFE"/>
    <w:rsid w:val="006E13FA"/>
    <w:rsid w:val="006E1BD6"/>
    <w:rsid w:val="006E24AC"/>
    <w:rsid w:val="006E267D"/>
    <w:rsid w:val="006E32F7"/>
    <w:rsid w:val="006E583B"/>
    <w:rsid w:val="006E659E"/>
    <w:rsid w:val="006E6CEA"/>
    <w:rsid w:val="006E72ED"/>
    <w:rsid w:val="006F1582"/>
    <w:rsid w:val="006F1A44"/>
    <w:rsid w:val="006F4B23"/>
    <w:rsid w:val="006F6576"/>
    <w:rsid w:val="006F70F5"/>
    <w:rsid w:val="006F71C6"/>
    <w:rsid w:val="00700715"/>
    <w:rsid w:val="007026C2"/>
    <w:rsid w:val="00702B54"/>
    <w:rsid w:val="00703F76"/>
    <w:rsid w:val="00705EC2"/>
    <w:rsid w:val="00707ABD"/>
    <w:rsid w:val="00711AC9"/>
    <w:rsid w:val="00712077"/>
    <w:rsid w:val="00713892"/>
    <w:rsid w:val="00714725"/>
    <w:rsid w:val="00715CFB"/>
    <w:rsid w:val="00715EDB"/>
    <w:rsid w:val="00720F82"/>
    <w:rsid w:val="007212D5"/>
    <w:rsid w:val="007224AE"/>
    <w:rsid w:val="00722C94"/>
    <w:rsid w:val="00722D07"/>
    <w:rsid w:val="00724089"/>
    <w:rsid w:val="00724A6E"/>
    <w:rsid w:val="00725352"/>
    <w:rsid w:val="00725574"/>
    <w:rsid w:val="007256C5"/>
    <w:rsid w:val="007263E7"/>
    <w:rsid w:val="007265AD"/>
    <w:rsid w:val="007273E9"/>
    <w:rsid w:val="00731D5F"/>
    <w:rsid w:val="007320B6"/>
    <w:rsid w:val="00732E65"/>
    <w:rsid w:val="00732E9C"/>
    <w:rsid w:val="0073403C"/>
    <w:rsid w:val="0073416D"/>
    <w:rsid w:val="00734A8B"/>
    <w:rsid w:val="007370D8"/>
    <w:rsid w:val="00737287"/>
    <w:rsid w:val="0073766A"/>
    <w:rsid w:val="00740D0E"/>
    <w:rsid w:val="007417D9"/>
    <w:rsid w:val="00745F3A"/>
    <w:rsid w:val="00750688"/>
    <w:rsid w:val="007531B4"/>
    <w:rsid w:val="007531E8"/>
    <w:rsid w:val="00754384"/>
    <w:rsid w:val="00754B83"/>
    <w:rsid w:val="00754BC0"/>
    <w:rsid w:val="0075521E"/>
    <w:rsid w:val="00756256"/>
    <w:rsid w:val="007568E5"/>
    <w:rsid w:val="00760B59"/>
    <w:rsid w:val="00761D24"/>
    <w:rsid w:val="00762E7A"/>
    <w:rsid w:val="00764A68"/>
    <w:rsid w:val="00765976"/>
    <w:rsid w:val="00766027"/>
    <w:rsid w:val="00767D3C"/>
    <w:rsid w:val="0077026E"/>
    <w:rsid w:val="00771C9B"/>
    <w:rsid w:val="00772419"/>
    <w:rsid w:val="00773F68"/>
    <w:rsid w:val="0077404B"/>
    <w:rsid w:val="00774C08"/>
    <w:rsid w:val="007751F3"/>
    <w:rsid w:val="00776132"/>
    <w:rsid w:val="007767DE"/>
    <w:rsid w:val="00777441"/>
    <w:rsid w:val="00777DC8"/>
    <w:rsid w:val="0078467A"/>
    <w:rsid w:val="00786C9B"/>
    <w:rsid w:val="00790763"/>
    <w:rsid w:val="007908CA"/>
    <w:rsid w:val="0079098C"/>
    <w:rsid w:val="00790D02"/>
    <w:rsid w:val="00791097"/>
    <w:rsid w:val="00794134"/>
    <w:rsid w:val="00795C78"/>
    <w:rsid w:val="00796FDC"/>
    <w:rsid w:val="0079788D"/>
    <w:rsid w:val="007A4D41"/>
    <w:rsid w:val="007A67DF"/>
    <w:rsid w:val="007A7FB1"/>
    <w:rsid w:val="007B01AE"/>
    <w:rsid w:val="007B1353"/>
    <w:rsid w:val="007B13DC"/>
    <w:rsid w:val="007B216E"/>
    <w:rsid w:val="007B277B"/>
    <w:rsid w:val="007B35C1"/>
    <w:rsid w:val="007B3DAA"/>
    <w:rsid w:val="007B4AE9"/>
    <w:rsid w:val="007B51FA"/>
    <w:rsid w:val="007B5360"/>
    <w:rsid w:val="007C03E4"/>
    <w:rsid w:val="007C0EC7"/>
    <w:rsid w:val="007C0ED4"/>
    <w:rsid w:val="007C1ECF"/>
    <w:rsid w:val="007C516E"/>
    <w:rsid w:val="007C5450"/>
    <w:rsid w:val="007D0185"/>
    <w:rsid w:val="007D3911"/>
    <w:rsid w:val="007D3E0D"/>
    <w:rsid w:val="007D4298"/>
    <w:rsid w:val="007D4491"/>
    <w:rsid w:val="007D76CE"/>
    <w:rsid w:val="007E34F0"/>
    <w:rsid w:val="007E3657"/>
    <w:rsid w:val="007E3DD1"/>
    <w:rsid w:val="007E496F"/>
    <w:rsid w:val="007E4C95"/>
    <w:rsid w:val="007E5974"/>
    <w:rsid w:val="007E5F8C"/>
    <w:rsid w:val="007F230E"/>
    <w:rsid w:val="007F261F"/>
    <w:rsid w:val="007F356D"/>
    <w:rsid w:val="007F52C1"/>
    <w:rsid w:val="007F57BE"/>
    <w:rsid w:val="007F6735"/>
    <w:rsid w:val="00800406"/>
    <w:rsid w:val="008005AE"/>
    <w:rsid w:val="0080198E"/>
    <w:rsid w:val="00801A29"/>
    <w:rsid w:val="00802CB0"/>
    <w:rsid w:val="00802E6A"/>
    <w:rsid w:val="00805217"/>
    <w:rsid w:val="00806856"/>
    <w:rsid w:val="00806DCC"/>
    <w:rsid w:val="00807B2F"/>
    <w:rsid w:val="00814071"/>
    <w:rsid w:val="00814C9F"/>
    <w:rsid w:val="00815D53"/>
    <w:rsid w:val="00825225"/>
    <w:rsid w:val="00825683"/>
    <w:rsid w:val="008308D5"/>
    <w:rsid w:val="00832F05"/>
    <w:rsid w:val="00833BC4"/>
    <w:rsid w:val="0083508E"/>
    <w:rsid w:val="00835D59"/>
    <w:rsid w:val="00836CE4"/>
    <w:rsid w:val="00837F61"/>
    <w:rsid w:val="00841DD0"/>
    <w:rsid w:val="00841E7A"/>
    <w:rsid w:val="00842FB9"/>
    <w:rsid w:val="0084335A"/>
    <w:rsid w:val="00846B16"/>
    <w:rsid w:val="00846C32"/>
    <w:rsid w:val="00850A76"/>
    <w:rsid w:val="00851520"/>
    <w:rsid w:val="00852ADA"/>
    <w:rsid w:val="00853046"/>
    <w:rsid w:val="00854FC6"/>
    <w:rsid w:val="008555F6"/>
    <w:rsid w:val="00855865"/>
    <w:rsid w:val="00855B93"/>
    <w:rsid w:val="00856B95"/>
    <w:rsid w:val="0085727A"/>
    <w:rsid w:val="008576AF"/>
    <w:rsid w:val="0086005F"/>
    <w:rsid w:val="00862CCF"/>
    <w:rsid w:val="00863076"/>
    <w:rsid w:val="008634F0"/>
    <w:rsid w:val="0086376B"/>
    <w:rsid w:val="00866615"/>
    <w:rsid w:val="008701C7"/>
    <w:rsid w:val="00870259"/>
    <w:rsid w:val="00871F9D"/>
    <w:rsid w:val="00872474"/>
    <w:rsid w:val="00873AB1"/>
    <w:rsid w:val="008749C5"/>
    <w:rsid w:val="008769A4"/>
    <w:rsid w:val="008806B8"/>
    <w:rsid w:val="0088076A"/>
    <w:rsid w:val="00880821"/>
    <w:rsid w:val="008816FB"/>
    <w:rsid w:val="00881DA5"/>
    <w:rsid w:val="0088250D"/>
    <w:rsid w:val="00883036"/>
    <w:rsid w:val="0088410E"/>
    <w:rsid w:val="00885873"/>
    <w:rsid w:val="008927A8"/>
    <w:rsid w:val="00892C88"/>
    <w:rsid w:val="00893BE0"/>
    <w:rsid w:val="00894215"/>
    <w:rsid w:val="00894D30"/>
    <w:rsid w:val="00896578"/>
    <w:rsid w:val="00896EBA"/>
    <w:rsid w:val="008971A2"/>
    <w:rsid w:val="008A0BCF"/>
    <w:rsid w:val="008A1473"/>
    <w:rsid w:val="008A1589"/>
    <w:rsid w:val="008A165B"/>
    <w:rsid w:val="008A258F"/>
    <w:rsid w:val="008A46E0"/>
    <w:rsid w:val="008A56A0"/>
    <w:rsid w:val="008A65E6"/>
    <w:rsid w:val="008A7C85"/>
    <w:rsid w:val="008B0F50"/>
    <w:rsid w:val="008B1882"/>
    <w:rsid w:val="008B24B4"/>
    <w:rsid w:val="008B2CF0"/>
    <w:rsid w:val="008B4109"/>
    <w:rsid w:val="008B4254"/>
    <w:rsid w:val="008B5D25"/>
    <w:rsid w:val="008B7AF3"/>
    <w:rsid w:val="008B7ED0"/>
    <w:rsid w:val="008C0523"/>
    <w:rsid w:val="008C209C"/>
    <w:rsid w:val="008C20A8"/>
    <w:rsid w:val="008C46FC"/>
    <w:rsid w:val="008C4B40"/>
    <w:rsid w:val="008C6149"/>
    <w:rsid w:val="008C74A6"/>
    <w:rsid w:val="008C7EEE"/>
    <w:rsid w:val="008D0832"/>
    <w:rsid w:val="008D4631"/>
    <w:rsid w:val="008D4E00"/>
    <w:rsid w:val="008D5BB5"/>
    <w:rsid w:val="008E25FA"/>
    <w:rsid w:val="008E40D1"/>
    <w:rsid w:val="008E7BC1"/>
    <w:rsid w:val="008F0ACA"/>
    <w:rsid w:val="008F3366"/>
    <w:rsid w:val="008F4247"/>
    <w:rsid w:val="008F45A2"/>
    <w:rsid w:val="008F6A5D"/>
    <w:rsid w:val="008F7348"/>
    <w:rsid w:val="008F7BFE"/>
    <w:rsid w:val="0090002D"/>
    <w:rsid w:val="00904347"/>
    <w:rsid w:val="00904866"/>
    <w:rsid w:val="00904D45"/>
    <w:rsid w:val="009063F1"/>
    <w:rsid w:val="0090701C"/>
    <w:rsid w:val="00910430"/>
    <w:rsid w:val="00910DA7"/>
    <w:rsid w:val="00910F26"/>
    <w:rsid w:val="00915488"/>
    <w:rsid w:val="009176BC"/>
    <w:rsid w:val="009177F7"/>
    <w:rsid w:val="00917F61"/>
    <w:rsid w:val="009211B7"/>
    <w:rsid w:val="0092200A"/>
    <w:rsid w:val="00922979"/>
    <w:rsid w:val="00922A58"/>
    <w:rsid w:val="0092524F"/>
    <w:rsid w:val="009267B2"/>
    <w:rsid w:val="0092746D"/>
    <w:rsid w:val="009276C1"/>
    <w:rsid w:val="009304A7"/>
    <w:rsid w:val="0093263A"/>
    <w:rsid w:val="00936BAA"/>
    <w:rsid w:val="00943228"/>
    <w:rsid w:val="00943B48"/>
    <w:rsid w:val="00943D2B"/>
    <w:rsid w:val="00944BCE"/>
    <w:rsid w:val="0094703D"/>
    <w:rsid w:val="00950515"/>
    <w:rsid w:val="009515D3"/>
    <w:rsid w:val="00953AF7"/>
    <w:rsid w:val="00953C20"/>
    <w:rsid w:val="009544F6"/>
    <w:rsid w:val="009549B0"/>
    <w:rsid w:val="009569A7"/>
    <w:rsid w:val="00957D48"/>
    <w:rsid w:val="00957FD5"/>
    <w:rsid w:val="00963ECC"/>
    <w:rsid w:val="009653EF"/>
    <w:rsid w:val="00965C02"/>
    <w:rsid w:val="00966917"/>
    <w:rsid w:val="00966969"/>
    <w:rsid w:val="00967F30"/>
    <w:rsid w:val="0097126C"/>
    <w:rsid w:val="00972D30"/>
    <w:rsid w:val="00973634"/>
    <w:rsid w:val="0098012E"/>
    <w:rsid w:val="00980F98"/>
    <w:rsid w:val="00981099"/>
    <w:rsid w:val="009844F2"/>
    <w:rsid w:val="00985B60"/>
    <w:rsid w:val="009863F5"/>
    <w:rsid w:val="00986B33"/>
    <w:rsid w:val="00990FF4"/>
    <w:rsid w:val="00991609"/>
    <w:rsid w:val="00993A35"/>
    <w:rsid w:val="00993B49"/>
    <w:rsid w:val="00994D1D"/>
    <w:rsid w:val="00996D3F"/>
    <w:rsid w:val="009A0011"/>
    <w:rsid w:val="009A142C"/>
    <w:rsid w:val="009A2015"/>
    <w:rsid w:val="009A4261"/>
    <w:rsid w:val="009A56A1"/>
    <w:rsid w:val="009A76AD"/>
    <w:rsid w:val="009B3311"/>
    <w:rsid w:val="009B5AA5"/>
    <w:rsid w:val="009B5B36"/>
    <w:rsid w:val="009B6BD9"/>
    <w:rsid w:val="009C00AA"/>
    <w:rsid w:val="009C0828"/>
    <w:rsid w:val="009C086D"/>
    <w:rsid w:val="009C0CDF"/>
    <w:rsid w:val="009C44A5"/>
    <w:rsid w:val="009C654F"/>
    <w:rsid w:val="009C6B31"/>
    <w:rsid w:val="009C6D34"/>
    <w:rsid w:val="009D1C09"/>
    <w:rsid w:val="009D334B"/>
    <w:rsid w:val="009D4DE6"/>
    <w:rsid w:val="009D71EE"/>
    <w:rsid w:val="009D7D59"/>
    <w:rsid w:val="009E0340"/>
    <w:rsid w:val="009E214B"/>
    <w:rsid w:val="009E3133"/>
    <w:rsid w:val="009E3A47"/>
    <w:rsid w:val="009E43BE"/>
    <w:rsid w:val="009E4A4E"/>
    <w:rsid w:val="009E5446"/>
    <w:rsid w:val="009E5562"/>
    <w:rsid w:val="009E5FE4"/>
    <w:rsid w:val="009E6708"/>
    <w:rsid w:val="009E76B5"/>
    <w:rsid w:val="009F0707"/>
    <w:rsid w:val="009F1A12"/>
    <w:rsid w:val="009F2785"/>
    <w:rsid w:val="009F6595"/>
    <w:rsid w:val="00A0107E"/>
    <w:rsid w:val="00A01134"/>
    <w:rsid w:val="00A02BCA"/>
    <w:rsid w:val="00A03B5D"/>
    <w:rsid w:val="00A06A0F"/>
    <w:rsid w:val="00A10168"/>
    <w:rsid w:val="00A12E69"/>
    <w:rsid w:val="00A13139"/>
    <w:rsid w:val="00A1323A"/>
    <w:rsid w:val="00A13892"/>
    <w:rsid w:val="00A20174"/>
    <w:rsid w:val="00A20779"/>
    <w:rsid w:val="00A2200B"/>
    <w:rsid w:val="00A22D63"/>
    <w:rsid w:val="00A24BD2"/>
    <w:rsid w:val="00A264FA"/>
    <w:rsid w:val="00A26B89"/>
    <w:rsid w:val="00A27C5A"/>
    <w:rsid w:val="00A31AB0"/>
    <w:rsid w:val="00A31E19"/>
    <w:rsid w:val="00A346F6"/>
    <w:rsid w:val="00A34823"/>
    <w:rsid w:val="00A34FD9"/>
    <w:rsid w:val="00A35EA7"/>
    <w:rsid w:val="00A41AE0"/>
    <w:rsid w:val="00A42A8D"/>
    <w:rsid w:val="00A43726"/>
    <w:rsid w:val="00A43EDE"/>
    <w:rsid w:val="00A4528F"/>
    <w:rsid w:val="00A45695"/>
    <w:rsid w:val="00A45977"/>
    <w:rsid w:val="00A46B1D"/>
    <w:rsid w:val="00A472C9"/>
    <w:rsid w:val="00A509EF"/>
    <w:rsid w:val="00A54CEB"/>
    <w:rsid w:val="00A551C7"/>
    <w:rsid w:val="00A55D71"/>
    <w:rsid w:val="00A5610A"/>
    <w:rsid w:val="00A61224"/>
    <w:rsid w:val="00A615BF"/>
    <w:rsid w:val="00A61F68"/>
    <w:rsid w:val="00A63341"/>
    <w:rsid w:val="00A657E9"/>
    <w:rsid w:val="00A661C2"/>
    <w:rsid w:val="00A715F3"/>
    <w:rsid w:val="00A72847"/>
    <w:rsid w:val="00A73C81"/>
    <w:rsid w:val="00A75800"/>
    <w:rsid w:val="00A76ACE"/>
    <w:rsid w:val="00A77858"/>
    <w:rsid w:val="00A81CD1"/>
    <w:rsid w:val="00A827B3"/>
    <w:rsid w:val="00A85CC5"/>
    <w:rsid w:val="00A85F30"/>
    <w:rsid w:val="00A87789"/>
    <w:rsid w:val="00A90939"/>
    <w:rsid w:val="00A91EB0"/>
    <w:rsid w:val="00A9371F"/>
    <w:rsid w:val="00A93F0C"/>
    <w:rsid w:val="00A94FF9"/>
    <w:rsid w:val="00A95657"/>
    <w:rsid w:val="00A96486"/>
    <w:rsid w:val="00A96913"/>
    <w:rsid w:val="00AA2D28"/>
    <w:rsid w:val="00AA40DC"/>
    <w:rsid w:val="00AA44E3"/>
    <w:rsid w:val="00AA74C4"/>
    <w:rsid w:val="00AA7C57"/>
    <w:rsid w:val="00AB04AC"/>
    <w:rsid w:val="00AB2517"/>
    <w:rsid w:val="00AC47BD"/>
    <w:rsid w:val="00AC4E96"/>
    <w:rsid w:val="00AC6032"/>
    <w:rsid w:val="00AC6B48"/>
    <w:rsid w:val="00AD18FD"/>
    <w:rsid w:val="00AD2387"/>
    <w:rsid w:val="00AD4F02"/>
    <w:rsid w:val="00AD68EC"/>
    <w:rsid w:val="00AE2D0E"/>
    <w:rsid w:val="00AE4F71"/>
    <w:rsid w:val="00AE5831"/>
    <w:rsid w:val="00AE6669"/>
    <w:rsid w:val="00AE7CDF"/>
    <w:rsid w:val="00AE7D0C"/>
    <w:rsid w:val="00AF0AD8"/>
    <w:rsid w:val="00AF1BBC"/>
    <w:rsid w:val="00AF1E02"/>
    <w:rsid w:val="00AF37AD"/>
    <w:rsid w:val="00AF3CE0"/>
    <w:rsid w:val="00AF3CF0"/>
    <w:rsid w:val="00AF4F1B"/>
    <w:rsid w:val="00AF50BA"/>
    <w:rsid w:val="00AF5886"/>
    <w:rsid w:val="00AF598C"/>
    <w:rsid w:val="00AF5A3A"/>
    <w:rsid w:val="00B0117D"/>
    <w:rsid w:val="00B026D4"/>
    <w:rsid w:val="00B02C9F"/>
    <w:rsid w:val="00B03182"/>
    <w:rsid w:val="00B033B8"/>
    <w:rsid w:val="00B051B5"/>
    <w:rsid w:val="00B06DEA"/>
    <w:rsid w:val="00B072ED"/>
    <w:rsid w:val="00B1009D"/>
    <w:rsid w:val="00B106CA"/>
    <w:rsid w:val="00B11445"/>
    <w:rsid w:val="00B118D7"/>
    <w:rsid w:val="00B13F3D"/>
    <w:rsid w:val="00B151D2"/>
    <w:rsid w:val="00B16578"/>
    <w:rsid w:val="00B16CEE"/>
    <w:rsid w:val="00B17151"/>
    <w:rsid w:val="00B178E2"/>
    <w:rsid w:val="00B178F5"/>
    <w:rsid w:val="00B208C4"/>
    <w:rsid w:val="00B21B95"/>
    <w:rsid w:val="00B2236D"/>
    <w:rsid w:val="00B258B6"/>
    <w:rsid w:val="00B33432"/>
    <w:rsid w:val="00B338F5"/>
    <w:rsid w:val="00B33B48"/>
    <w:rsid w:val="00B34A83"/>
    <w:rsid w:val="00B356DD"/>
    <w:rsid w:val="00B3639C"/>
    <w:rsid w:val="00B40E9A"/>
    <w:rsid w:val="00B41F55"/>
    <w:rsid w:val="00B42711"/>
    <w:rsid w:val="00B44364"/>
    <w:rsid w:val="00B44823"/>
    <w:rsid w:val="00B45406"/>
    <w:rsid w:val="00B46E8F"/>
    <w:rsid w:val="00B50112"/>
    <w:rsid w:val="00B51BAC"/>
    <w:rsid w:val="00B52754"/>
    <w:rsid w:val="00B52FFE"/>
    <w:rsid w:val="00B53799"/>
    <w:rsid w:val="00B53CB0"/>
    <w:rsid w:val="00B554CD"/>
    <w:rsid w:val="00B5592F"/>
    <w:rsid w:val="00B561B1"/>
    <w:rsid w:val="00B56292"/>
    <w:rsid w:val="00B57081"/>
    <w:rsid w:val="00B57E8C"/>
    <w:rsid w:val="00B6321A"/>
    <w:rsid w:val="00B65455"/>
    <w:rsid w:val="00B66D32"/>
    <w:rsid w:val="00B67152"/>
    <w:rsid w:val="00B67C3A"/>
    <w:rsid w:val="00B70E2A"/>
    <w:rsid w:val="00B73DC3"/>
    <w:rsid w:val="00B7670D"/>
    <w:rsid w:val="00B8082E"/>
    <w:rsid w:val="00B80CC9"/>
    <w:rsid w:val="00B81B27"/>
    <w:rsid w:val="00B83498"/>
    <w:rsid w:val="00B85961"/>
    <w:rsid w:val="00B87527"/>
    <w:rsid w:val="00B91329"/>
    <w:rsid w:val="00B92258"/>
    <w:rsid w:val="00B937A3"/>
    <w:rsid w:val="00B94C81"/>
    <w:rsid w:val="00B97129"/>
    <w:rsid w:val="00B97D88"/>
    <w:rsid w:val="00BA1FDC"/>
    <w:rsid w:val="00BA24D1"/>
    <w:rsid w:val="00BA282C"/>
    <w:rsid w:val="00BA4672"/>
    <w:rsid w:val="00BB1606"/>
    <w:rsid w:val="00BB3B4F"/>
    <w:rsid w:val="00BB4266"/>
    <w:rsid w:val="00BB5045"/>
    <w:rsid w:val="00BB6B58"/>
    <w:rsid w:val="00BC0958"/>
    <w:rsid w:val="00BC0D2A"/>
    <w:rsid w:val="00BC298C"/>
    <w:rsid w:val="00BC4317"/>
    <w:rsid w:val="00BC6053"/>
    <w:rsid w:val="00BC6EE5"/>
    <w:rsid w:val="00BC78B5"/>
    <w:rsid w:val="00BC7D95"/>
    <w:rsid w:val="00BD0458"/>
    <w:rsid w:val="00BD1C5E"/>
    <w:rsid w:val="00BD1E4D"/>
    <w:rsid w:val="00BD2110"/>
    <w:rsid w:val="00BD23D5"/>
    <w:rsid w:val="00BD2EDC"/>
    <w:rsid w:val="00BD36DA"/>
    <w:rsid w:val="00BD7A3E"/>
    <w:rsid w:val="00BE0479"/>
    <w:rsid w:val="00BE05E9"/>
    <w:rsid w:val="00BE0D6A"/>
    <w:rsid w:val="00BE1197"/>
    <w:rsid w:val="00BE18A4"/>
    <w:rsid w:val="00BE1F7B"/>
    <w:rsid w:val="00BE205E"/>
    <w:rsid w:val="00BE379E"/>
    <w:rsid w:val="00BE5381"/>
    <w:rsid w:val="00BE597E"/>
    <w:rsid w:val="00BF3394"/>
    <w:rsid w:val="00BF544B"/>
    <w:rsid w:val="00C008F6"/>
    <w:rsid w:val="00C00E75"/>
    <w:rsid w:val="00C00FD2"/>
    <w:rsid w:val="00C011A0"/>
    <w:rsid w:val="00C01264"/>
    <w:rsid w:val="00C02446"/>
    <w:rsid w:val="00C058C3"/>
    <w:rsid w:val="00C063E0"/>
    <w:rsid w:val="00C10812"/>
    <w:rsid w:val="00C12B16"/>
    <w:rsid w:val="00C1368B"/>
    <w:rsid w:val="00C136B8"/>
    <w:rsid w:val="00C13A8A"/>
    <w:rsid w:val="00C13BEC"/>
    <w:rsid w:val="00C14688"/>
    <w:rsid w:val="00C14853"/>
    <w:rsid w:val="00C14B90"/>
    <w:rsid w:val="00C14BB8"/>
    <w:rsid w:val="00C16BC0"/>
    <w:rsid w:val="00C203EC"/>
    <w:rsid w:val="00C207C5"/>
    <w:rsid w:val="00C21093"/>
    <w:rsid w:val="00C22841"/>
    <w:rsid w:val="00C22DCF"/>
    <w:rsid w:val="00C22F37"/>
    <w:rsid w:val="00C238A5"/>
    <w:rsid w:val="00C25340"/>
    <w:rsid w:val="00C261C6"/>
    <w:rsid w:val="00C273E8"/>
    <w:rsid w:val="00C317AE"/>
    <w:rsid w:val="00C35107"/>
    <w:rsid w:val="00C36D57"/>
    <w:rsid w:val="00C40032"/>
    <w:rsid w:val="00C43270"/>
    <w:rsid w:val="00C44A79"/>
    <w:rsid w:val="00C4576F"/>
    <w:rsid w:val="00C45A94"/>
    <w:rsid w:val="00C46DC9"/>
    <w:rsid w:val="00C47B20"/>
    <w:rsid w:val="00C509CD"/>
    <w:rsid w:val="00C50C5D"/>
    <w:rsid w:val="00C51149"/>
    <w:rsid w:val="00C515E1"/>
    <w:rsid w:val="00C52686"/>
    <w:rsid w:val="00C53586"/>
    <w:rsid w:val="00C53820"/>
    <w:rsid w:val="00C55BD8"/>
    <w:rsid w:val="00C56818"/>
    <w:rsid w:val="00C61DBE"/>
    <w:rsid w:val="00C63605"/>
    <w:rsid w:val="00C64282"/>
    <w:rsid w:val="00C658D7"/>
    <w:rsid w:val="00C66458"/>
    <w:rsid w:val="00C70D83"/>
    <w:rsid w:val="00C7114A"/>
    <w:rsid w:val="00C72611"/>
    <w:rsid w:val="00C729D7"/>
    <w:rsid w:val="00C72B7A"/>
    <w:rsid w:val="00C77DBA"/>
    <w:rsid w:val="00C816B6"/>
    <w:rsid w:val="00C82931"/>
    <w:rsid w:val="00C84133"/>
    <w:rsid w:val="00C8511A"/>
    <w:rsid w:val="00C8594A"/>
    <w:rsid w:val="00C87C6F"/>
    <w:rsid w:val="00C90557"/>
    <w:rsid w:val="00C908AF"/>
    <w:rsid w:val="00C91AEB"/>
    <w:rsid w:val="00C91B1E"/>
    <w:rsid w:val="00C9445A"/>
    <w:rsid w:val="00C94DF4"/>
    <w:rsid w:val="00C968D7"/>
    <w:rsid w:val="00C96991"/>
    <w:rsid w:val="00C96AFE"/>
    <w:rsid w:val="00C97837"/>
    <w:rsid w:val="00CA00A3"/>
    <w:rsid w:val="00CA12C9"/>
    <w:rsid w:val="00CA25DE"/>
    <w:rsid w:val="00CA35DE"/>
    <w:rsid w:val="00CA3F31"/>
    <w:rsid w:val="00CA7448"/>
    <w:rsid w:val="00CB00CF"/>
    <w:rsid w:val="00CB0366"/>
    <w:rsid w:val="00CB4081"/>
    <w:rsid w:val="00CC0213"/>
    <w:rsid w:val="00CC0798"/>
    <w:rsid w:val="00CC1BC2"/>
    <w:rsid w:val="00CC1F4D"/>
    <w:rsid w:val="00CC4A8B"/>
    <w:rsid w:val="00CC5D9D"/>
    <w:rsid w:val="00CC6E46"/>
    <w:rsid w:val="00CC6EA2"/>
    <w:rsid w:val="00CC7787"/>
    <w:rsid w:val="00CC7D5F"/>
    <w:rsid w:val="00CD0A90"/>
    <w:rsid w:val="00CD3C33"/>
    <w:rsid w:val="00CD505F"/>
    <w:rsid w:val="00CD65BC"/>
    <w:rsid w:val="00CD6936"/>
    <w:rsid w:val="00CE2AB4"/>
    <w:rsid w:val="00CE4430"/>
    <w:rsid w:val="00CE45C5"/>
    <w:rsid w:val="00CE4E1B"/>
    <w:rsid w:val="00CE7F6D"/>
    <w:rsid w:val="00CF213C"/>
    <w:rsid w:val="00CF24DC"/>
    <w:rsid w:val="00CF340D"/>
    <w:rsid w:val="00CF6FB2"/>
    <w:rsid w:val="00CF7190"/>
    <w:rsid w:val="00D01472"/>
    <w:rsid w:val="00D01767"/>
    <w:rsid w:val="00D01CD4"/>
    <w:rsid w:val="00D02109"/>
    <w:rsid w:val="00D0352D"/>
    <w:rsid w:val="00D0448C"/>
    <w:rsid w:val="00D067B8"/>
    <w:rsid w:val="00D06EF8"/>
    <w:rsid w:val="00D112DE"/>
    <w:rsid w:val="00D11D14"/>
    <w:rsid w:val="00D12EC2"/>
    <w:rsid w:val="00D13371"/>
    <w:rsid w:val="00D141F6"/>
    <w:rsid w:val="00D14233"/>
    <w:rsid w:val="00D14660"/>
    <w:rsid w:val="00D15FEC"/>
    <w:rsid w:val="00D16C16"/>
    <w:rsid w:val="00D1796A"/>
    <w:rsid w:val="00D17D16"/>
    <w:rsid w:val="00D228DA"/>
    <w:rsid w:val="00D24056"/>
    <w:rsid w:val="00D26781"/>
    <w:rsid w:val="00D26D3F"/>
    <w:rsid w:val="00D26E9E"/>
    <w:rsid w:val="00D33E59"/>
    <w:rsid w:val="00D35A5B"/>
    <w:rsid w:val="00D375BF"/>
    <w:rsid w:val="00D40C55"/>
    <w:rsid w:val="00D41475"/>
    <w:rsid w:val="00D427AC"/>
    <w:rsid w:val="00D4561B"/>
    <w:rsid w:val="00D4599D"/>
    <w:rsid w:val="00D47603"/>
    <w:rsid w:val="00D50493"/>
    <w:rsid w:val="00D50725"/>
    <w:rsid w:val="00D514C9"/>
    <w:rsid w:val="00D515AD"/>
    <w:rsid w:val="00D522C2"/>
    <w:rsid w:val="00D5252D"/>
    <w:rsid w:val="00D53118"/>
    <w:rsid w:val="00D55499"/>
    <w:rsid w:val="00D55E6E"/>
    <w:rsid w:val="00D56E44"/>
    <w:rsid w:val="00D57D8B"/>
    <w:rsid w:val="00D60417"/>
    <w:rsid w:val="00D609A2"/>
    <w:rsid w:val="00D611E8"/>
    <w:rsid w:val="00D62301"/>
    <w:rsid w:val="00D63120"/>
    <w:rsid w:val="00D637AA"/>
    <w:rsid w:val="00D65331"/>
    <w:rsid w:val="00D66658"/>
    <w:rsid w:val="00D66A54"/>
    <w:rsid w:val="00D71933"/>
    <w:rsid w:val="00D71FB5"/>
    <w:rsid w:val="00D72BF3"/>
    <w:rsid w:val="00D73C8F"/>
    <w:rsid w:val="00D73EF8"/>
    <w:rsid w:val="00D7471C"/>
    <w:rsid w:val="00D74CBF"/>
    <w:rsid w:val="00D77068"/>
    <w:rsid w:val="00D8080A"/>
    <w:rsid w:val="00D8181E"/>
    <w:rsid w:val="00D82C15"/>
    <w:rsid w:val="00D830B0"/>
    <w:rsid w:val="00D83A36"/>
    <w:rsid w:val="00D83FF7"/>
    <w:rsid w:val="00D84511"/>
    <w:rsid w:val="00D84888"/>
    <w:rsid w:val="00D85738"/>
    <w:rsid w:val="00D871FF"/>
    <w:rsid w:val="00D874D8"/>
    <w:rsid w:val="00D905FC"/>
    <w:rsid w:val="00D93FFD"/>
    <w:rsid w:val="00D9481A"/>
    <w:rsid w:val="00D94D32"/>
    <w:rsid w:val="00D9531C"/>
    <w:rsid w:val="00D9568E"/>
    <w:rsid w:val="00D96647"/>
    <w:rsid w:val="00D96D82"/>
    <w:rsid w:val="00DA16E9"/>
    <w:rsid w:val="00DA2FEE"/>
    <w:rsid w:val="00DA3555"/>
    <w:rsid w:val="00DB204E"/>
    <w:rsid w:val="00DB226B"/>
    <w:rsid w:val="00DB2EE4"/>
    <w:rsid w:val="00DB3720"/>
    <w:rsid w:val="00DB494D"/>
    <w:rsid w:val="00DB79B6"/>
    <w:rsid w:val="00DC14E1"/>
    <w:rsid w:val="00DC1DC8"/>
    <w:rsid w:val="00DC355E"/>
    <w:rsid w:val="00DC3D9E"/>
    <w:rsid w:val="00DC66C5"/>
    <w:rsid w:val="00DC72C0"/>
    <w:rsid w:val="00DD02A1"/>
    <w:rsid w:val="00DD136C"/>
    <w:rsid w:val="00DD2D79"/>
    <w:rsid w:val="00DD54CB"/>
    <w:rsid w:val="00DD6E16"/>
    <w:rsid w:val="00DD78EE"/>
    <w:rsid w:val="00DE0274"/>
    <w:rsid w:val="00DE2BE9"/>
    <w:rsid w:val="00DE3A47"/>
    <w:rsid w:val="00DE7424"/>
    <w:rsid w:val="00DF2345"/>
    <w:rsid w:val="00DF5E75"/>
    <w:rsid w:val="00DF5FB3"/>
    <w:rsid w:val="00E028E3"/>
    <w:rsid w:val="00E03EC7"/>
    <w:rsid w:val="00E0491A"/>
    <w:rsid w:val="00E04A69"/>
    <w:rsid w:val="00E04A90"/>
    <w:rsid w:val="00E063D0"/>
    <w:rsid w:val="00E06914"/>
    <w:rsid w:val="00E07043"/>
    <w:rsid w:val="00E070AA"/>
    <w:rsid w:val="00E07D28"/>
    <w:rsid w:val="00E07E3F"/>
    <w:rsid w:val="00E10545"/>
    <w:rsid w:val="00E10C93"/>
    <w:rsid w:val="00E10D26"/>
    <w:rsid w:val="00E1369A"/>
    <w:rsid w:val="00E14B89"/>
    <w:rsid w:val="00E2282B"/>
    <w:rsid w:val="00E23059"/>
    <w:rsid w:val="00E23704"/>
    <w:rsid w:val="00E25D79"/>
    <w:rsid w:val="00E27D1C"/>
    <w:rsid w:val="00E316AF"/>
    <w:rsid w:val="00E3170D"/>
    <w:rsid w:val="00E31A2A"/>
    <w:rsid w:val="00E33808"/>
    <w:rsid w:val="00E33C04"/>
    <w:rsid w:val="00E342DC"/>
    <w:rsid w:val="00E36CE2"/>
    <w:rsid w:val="00E40AF5"/>
    <w:rsid w:val="00E42DA3"/>
    <w:rsid w:val="00E438B6"/>
    <w:rsid w:val="00E44496"/>
    <w:rsid w:val="00E45723"/>
    <w:rsid w:val="00E46D55"/>
    <w:rsid w:val="00E47936"/>
    <w:rsid w:val="00E51A17"/>
    <w:rsid w:val="00E540BB"/>
    <w:rsid w:val="00E57335"/>
    <w:rsid w:val="00E57A60"/>
    <w:rsid w:val="00E61FE3"/>
    <w:rsid w:val="00E62A9F"/>
    <w:rsid w:val="00E641BC"/>
    <w:rsid w:val="00E6455B"/>
    <w:rsid w:val="00E6460B"/>
    <w:rsid w:val="00E652B4"/>
    <w:rsid w:val="00E658DD"/>
    <w:rsid w:val="00E7017A"/>
    <w:rsid w:val="00E7282A"/>
    <w:rsid w:val="00E74490"/>
    <w:rsid w:val="00E761BD"/>
    <w:rsid w:val="00E77405"/>
    <w:rsid w:val="00E81968"/>
    <w:rsid w:val="00E83034"/>
    <w:rsid w:val="00E834F2"/>
    <w:rsid w:val="00E83F66"/>
    <w:rsid w:val="00E8430C"/>
    <w:rsid w:val="00E85F8A"/>
    <w:rsid w:val="00E8635B"/>
    <w:rsid w:val="00E873AB"/>
    <w:rsid w:val="00E87D6D"/>
    <w:rsid w:val="00E91D82"/>
    <w:rsid w:val="00E93252"/>
    <w:rsid w:val="00E94DF7"/>
    <w:rsid w:val="00E965B3"/>
    <w:rsid w:val="00EA57D2"/>
    <w:rsid w:val="00EA5DEE"/>
    <w:rsid w:val="00EA6103"/>
    <w:rsid w:val="00EA6FC4"/>
    <w:rsid w:val="00EA7EEB"/>
    <w:rsid w:val="00EB115E"/>
    <w:rsid w:val="00EB25AC"/>
    <w:rsid w:val="00EB265D"/>
    <w:rsid w:val="00EB3F14"/>
    <w:rsid w:val="00EB5170"/>
    <w:rsid w:val="00EB54FE"/>
    <w:rsid w:val="00EB5B09"/>
    <w:rsid w:val="00EC15C7"/>
    <w:rsid w:val="00EC2030"/>
    <w:rsid w:val="00EC3DBD"/>
    <w:rsid w:val="00EC3F0E"/>
    <w:rsid w:val="00EC3FAD"/>
    <w:rsid w:val="00EC40E4"/>
    <w:rsid w:val="00EC54B2"/>
    <w:rsid w:val="00EC595D"/>
    <w:rsid w:val="00EC67FC"/>
    <w:rsid w:val="00EC7753"/>
    <w:rsid w:val="00ED2CDF"/>
    <w:rsid w:val="00ED3D4A"/>
    <w:rsid w:val="00ED498A"/>
    <w:rsid w:val="00ED4EAC"/>
    <w:rsid w:val="00ED62F2"/>
    <w:rsid w:val="00EE0179"/>
    <w:rsid w:val="00EE1BC2"/>
    <w:rsid w:val="00EE1FEA"/>
    <w:rsid w:val="00EE69B4"/>
    <w:rsid w:val="00EF0D7C"/>
    <w:rsid w:val="00EF1EB8"/>
    <w:rsid w:val="00EF43E8"/>
    <w:rsid w:val="00EF4FFD"/>
    <w:rsid w:val="00EF5FA8"/>
    <w:rsid w:val="00F03692"/>
    <w:rsid w:val="00F046AC"/>
    <w:rsid w:val="00F0470A"/>
    <w:rsid w:val="00F04D15"/>
    <w:rsid w:val="00F100A9"/>
    <w:rsid w:val="00F135F2"/>
    <w:rsid w:val="00F165A2"/>
    <w:rsid w:val="00F221CF"/>
    <w:rsid w:val="00F22208"/>
    <w:rsid w:val="00F24CF8"/>
    <w:rsid w:val="00F27F15"/>
    <w:rsid w:val="00F3012F"/>
    <w:rsid w:val="00F3082F"/>
    <w:rsid w:val="00F323D2"/>
    <w:rsid w:val="00F33D98"/>
    <w:rsid w:val="00F34BC6"/>
    <w:rsid w:val="00F35859"/>
    <w:rsid w:val="00F35BD5"/>
    <w:rsid w:val="00F35DD3"/>
    <w:rsid w:val="00F35F24"/>
    <w:rsid w:val="00F458EF"/>
    <w:rsid w:val="00F460EF"/>
    <w:rsid w:val="00F461A0"/>
    <w:rsid w:val="00F5032E"/>
    <w:rsid w:val="00F50A89"/>
    <w:rsid w:val="00F5139D"/>
    <w:rsid w:val="00F5183B"/>
    <w:rsid w:val="00F53BC5"/>
    <w:rsid w:val="00F607A0"/>
    <w:rsid w:val="00F60B42"/>
    <w:rsid w:val="00F63A76"/>
    <w:rsid w:val="00F64A98"/>
    <w:rsid w:val="00F65D5D"/>
    <w:rsid w:val="00F665F8"/>
    <w:rsid w:val="00F66DEE"/>
    <w:rsid w:val="00F67FC0"/>
    <w:rsid w:val="00F7033A"/>
    <w:rsid w:val="00F74422"/>
    <w:rsid w:val="00F7490D"/>
    <w:rsid w:val="00F77290"/>
    <w:rsid w:val="00F827E6"/>
    <w:rsid w:val="00F846BE"/>
    <w:rsid w:val="00F84E6F"/>
    <w:rsid w:val="00F85178"/>
    <w:rsid w:val="00F854F7"/>
    <w:rsid w:val="00F85EAB"/>
    <w:rsid w:val="00F87013"/>
    <w:rsid w:val="00F871F0"/>
    <w:rsid w:val="00F87816"/>
    <w:rsid w:val="00F90F57"/>
    <w:rsid w:val="00F90FD1"/>
    <w:rsid w:val="00F912CF"/>
    <w:rsid w:val="00F918EE"/>
    <w:rsid w:val="00F93081"/>
    <w:rsid w:val="00F93743"/>
    <w:rsid w:val="00F93D87"/>
    <w:rsid w:val="00F960E4"/>
    <w:rsid w:val="00F97340"/>
    <w:rsid w:val="00FA4CDE"/>
    <w:rsid w:val="00FA5E67"/>
    <w:rsid w:val="00FA6289"/>
    <w:rsid w:val="00FA6F74"/>
    <w:rsid w:val="00FB1E7D"/>
    <w:rsid w:val="00FB2745"/>
    <w:rsid w:val="00FB3E78"/>
    <w:rsid w:val="00FB4501"/>
    <w:rsid w:val="00FB6452"/>
    <w:rsid w:val="00FB6A23"/>
    <w:rsid w:val="00FB7536"/>
    <w:rsid w:val="00FC0822"/>
    <w:rsid w:val="00FC174A"/>
    <w:rsid w:val="00FC1A75"/>
    <w:rsid w:val="00FC4BD6"/>
    <w:rsid w:val="00FC5DCE"/>
    <w:rsid w:val="00FD012A"/>
    <w:rsid w:val="00FD045C"/>
    <w:rsid w:val="00FD1A63"/>
    <w:rsid w:val="00FD208E"/>
    <w:rsid w:val="00FD20BD"/>
    <w:rsid w:val="00FD4E71"/>
    <w:rsid w:val="00FD52C8"/>
    <w:rsid w:val="00FD5FDA"/>
    <w:rsid w:val="00FD62AC"/>
    <w:rsid w:val="00FE0560"/>
    <w:rsid w:val="00FE0D68"/>
    <w:rsid w:val="00FE129B"/>
    <w:rsid w:val="00FE2B13"/>
    <w:rsid w:val="00FE3529"/>
    <w:rsid w:val="00FE3C95"/>
    <w:rsid w:val="00FE50F7"/>
    <w:rsid w:val="00FE599A"/>
    <w:rsid w:val="00FE7A8B"/>
    <w:rsid w:val="00FF3D73"/>
    <w:rsid w:val="00FF547F"/>
    <w:rsid w:val="00FF6CF0"/>
    <w:rsid w:val="021D4194"/>
    <w:rsid w:val="080A3777"/>
    <w:rsid w:val="119F6770"/>
    <w:rsid w:val="1F2C9693"/>
    <w:rsid w:val="2047B461"/>
    <w:rsid w:val="20E1AE93"/>
    <w:rsid w:val="21ACFB87"/>
    <w:rsid w:val="258300D7"/>
    <w:rsid w:val="278497D0"/>
    <w:rsid w:val="30D10989"/>
    <w:rsid w:val="48B75E2F"/>
    <w:rsid w:val="48D516DE"/>
    <w:rsid w:val="52A4778B"/>
    <w:rsid w:val="628D43C4"/>
    <w:rsid w:val="6808409B"/>
    <w:rsid w:val="7D148832"/>
    <w:rsid w:val="7DFB3408"/>
    <w:rsid w:val="7F9704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F2C9693"/>
  <w15:chartTrackingRefBased/>
  <w15:docId w15:val="{63BA984F-C2B4-49AF-B232-5CCE52297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331D5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4331D5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E6460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460B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B562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B56292"/>
  </w:style>
  <w:style w:type="character" w:customStyle="1" w:styleId="eop">
    <w:name w:val="eop"/>
    <w:basedOn w:val="DefaultParagraphFont"/>
    <w:rsid w:val="00B56292"/>
  </w:style>
  <w:style w:type="character" w:styleId="CommentReference">
    <w:name w:val="annotation reference"/>
    <w:basedOn w:val="DefaultParagraphFont"/>
    <w:uiPriority w:val="99"/>
    <w:semiHidden/>
    <w:unhideWhenUsed/>
    <w:rsid w:val="006A48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A482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A482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48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482F"/>
    <w:rPr>
      <w:b/>
      <w:bCs/>
      <w:sz w:val="20"/>
      <w:szCs w:val="20"/>
    </w:rPr>
  </w:style>
  <w:style w:type="character" w:customStyle="1" w:styleId="Style1">
    <w:name w:val="Style1"/>
    <w:basedOn w:val="DefaultParagraphFont"/>
    <w:uiPriority w:val="1"/>
    <w:rsid w:val="00585127"/>
  </w:style>
  <w:style w:type="character" w:customStyle="1" w:styleId="Style2">
    <w:name w:val="Style2"/>
    <w:basedOn w:val="DefaultParagraphFont"/>
    <w:uiPriority w:val="1"/>
    <w:rsid w:val="00054A85"/>
    <w:rPr>
      <w:rFonts w:asciiTheme="minorHAnsi" w:hAnsiTheme="minorHAnsi"/>
      <w:color w:val="2F5496" w:themeColor="accent1" w:themeShade="BF"/>
      <w:sz w:val="18"/>
    </w:rPr>
  </w:style>
  <w:style w:type="character" w:customStyle="1" w:styleId="Style3">
    <w:name w:val="Style3"/>
    <w:basedOn w:val="DefaultParagraphFont"/>
    <w:uiPriority w:val="1"/>
    <w:rsid w:val="00054A85"/>
    <w:rPr>
      <w:color w:val="2F5496" w:themeColor="accent1" w:themeShade="BF"/>
    </w:rPr>
  </w:style>
  <w:style w:type="character" w:customStyle="1" w:styleId="Style4">
    <w:name w:val="Style4"/>
    <w:basedOn w:val="DefaultParagraphFont"/>
    <w:uiPriority w:val="1"/>
    <w:rsid w:val="00054A85"/>
    <w:rPr>
      <w:color w:val="2F5496" w:themeColor="accent1" w:themeShade="BF"/>
      <w:sz w:val="18"/>
    </w:rPr>
  </w:style>
  <w:style w:type="character" w:customStyle="1" w:styleId="advancedproofingissue">
    <w:name w:val="advancedproofingissue"/>
    <w:basedOn w:val="DefaultParagraphFont"/>
    <w:rsid w:val="009E214B"/>
  </w:style>
  <w:style w:type="character" w:customStyle="1" w:styleId="spellingerror">
    <w:name w:val="spellingerror"/>
    <w:basedOn w:val="DefaultParagraphFont"/>
    <w:rsid w:val="009E214B"/>
  </w:style>
  <w:style w:type="paragraph" w:styleId="Header">
    <w:name w:val="header"/>
    <w:basedOn w:val="Normal"/>
    <w:link w:val="HeaderChar"/>
    <w:uiPriority w:val="99"/>
    <w:unhideWhenUsed/>
    <w:rsid w:val="008B41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4109"/>
  </w:style>
  <w:style w:type="paragraph" w:styleId="Footer">
    <w:name w:val="footer"/>
    <w:basedOn w:val="Normal"/>
    <w:link w:val="FooterChar"/>
    <w:uiPriority w:val="99"/>
    <w:unhideWhenUsed/>
    <w:rsid w:val="008B41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4109"/>
  </w:style>
  <w:style w:type="character" w:customStyle="1" w:styleId="cf01">
    <w:name w:val="cf01"/>
    <w:basedOn w:val="DefaultParagraphFont"/>
    <w:rsid w:val="00424339"/>
    <w:rPr>
      <w:rFonts w:ascii="Segoe UI" w:hAnsi="Segoe UI" w:cs="Segoe UI" w:hint="default"/>
      <w:sz w:val="18"/>
      <w:szCs w:val="18"/>
    </w:rPr>
  </w:style>
  <w:style w:type="table" w:styleId="TableGrid">
    <w:name w:val="Table Grid"/>
    <w:basedOn w:val="TableNormal"/>
    <w:uiPriority w:val="39"/>
    <w:rsid w:val="008A0B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tion">
    <w:name w:val="Mention"/>
    <w:basedOn w:val="DefaultParagraphFont"/>
    <w:uiPriority w:val="99"/>
    <w:unhideWhenUsed/>
    <w:rsid w:val="009063F1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99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68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9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53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4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21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5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5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3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3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9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078502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5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40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307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23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2033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3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7488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02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7444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907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8277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8787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511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7978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294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8902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0543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3024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3806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76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5490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5888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2931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2104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254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406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2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4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0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0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8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0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2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59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57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17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9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799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70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52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24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5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9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DCR.Forestry@mass.gov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ass.gov/doc/w-9-form-6/download" TargetMode="Externa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7E64C0640C34972A3AB334578A35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598087-AEB6-49D3-AF0B-9B162E563B5E}"/>
      </w:docPartPr>
      <w:docPartBody>
        <w:p w:rsidR="00A75800" w:rsidRDefault="00A75800" w:rsidP="00A75800">
          <w:pPr>
            <w:pStyle w:val="A7E64C0640C34972A3AB334578A357AE"/>
          </w:pPr>
          <w:r w:rsidRPr="0000433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B0B4447AC548E58D09D88E8F6597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E3CFE9-5D03-4481-B8E7-BD0C52698497}"/>
      </w:docPartPr>
      <w:docPartBody>
        <w:p w:rsidR="00212D7C" w:rsidRDefault="001B7C3A" w:rsidP="001B7C3A">
          <w:pPr>
            <w:pStyle w:val="79B0B4447AC548E58D09D88E8F65979E"/>
          </w:pPr>
          <w:r w:rsidRPr="0000433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E4CC9466C14DD28D64FB74D5CF69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CF45D1-1B18-493C-AB95-B105AA989A0B}"/>
      </w:docPartPr>
      <w:docPartBody>
        <w:p w:rsidR="00212D7C" w:rsidRDefault="003654F7" w:rsidP="003654F7">
          <w:pPr>
            <w:pStyle w:val="31E4CC9466C14DD28D64FB74D5CF698A1"/>
          </w:pPr>
          <w:r w:rsidRPr="000F1AD3">
            <w:rPr>
              <w:rFonts w:cstheme="minorHAnsi"/>
              <w:sz w:val="18"/>
              <w:szCs w:val="18"/>
            </w:rPr>
            <w:t xml:space="preserve">   </w:t>
          </w:r>
        </w:p>
      </w:docPartBody>
    </w:docPart>
    <w:docPart>
      <w:docPartPr>
        <w:name w:val="FCDDAD09577840C3BDAFD25124D905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89E1CE-C6BD-4534-AAF9-99BE510BF47E}"/>
      </w:docPartPr>
      <w:docPartBody>
        <w:p w:rsidR="001C1751" w:rsidRDefault="00212D7C" w:rsidP="00212D7C">
          <w:pPr>
            <w:pStyle w:val="FCDDAD09577840C3BDAFD25124D905AF"/>
          </w:pPr>
          <w:r w:rsidRPr="0000433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459C3302504DB5B568E105C45722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4A43D8-7594-4DD5-B380-8C19E37EEF05}"/>
      </w:docPartPr>
      <w:docPartBody>
        <w:p w:rsidR="001C1751" w:rsidRDefault="00212D7C" w:rsidP="00212D7C">
          <w:pPr>
            <w:pStyle w:val="E4459C3302504DB5B568E105C45722A6"/>
          </w:pPr>
          <w:r w:rsidRPr="0000433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F52F5DC1354F578529B0F7B052F9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782873-3538-495E-B4A1-C585E3748551}"/>
      </w:docPartPr>
      <w:docPartBody>
        <w:p w:rsidR="003654F7" w:rsidRDefault="00DA7387" w:rsidP="00DA7387">
          <w:pPr>
            <w:pStyle w:val="87F52F5DC1354F578529B0F7B052F9BB"/>
          </w:pPr>
          <w:r w:rsidRPr="0000433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CDF691DC6244388EDF91C8D5DE34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1ECCB3-3AA9-484B-B0EC-F48BE0F7CC79}"/>
      </w:docPartPr>
      <w:docPartBody>
        <w:p w:rsidR="003654F7" w:rsidRDefault="00DA7387" w:rsidP="00DA7387">
          <w:pPr>
            <w:pStyle w:val="6ECDF691DC6244388EDF91C8D5DE3471"/>
          </w:pPr>
          <w:r w:rsidRPr="0000433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64E48ED2EF4732AB941A7FE4C8DC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77687D-4BC8-4176-B141-F340DF65022A}"/>
      </w:docPartPr>
      <w:docPartBody>
        <w:p w:rsidR="003654F7" w:rsidRDefault="00DA7387" w:rsidP="00DA7387">
          <w:pPr>
            <w:pStyle w:val="5964E48ED2EF4732AB941A7FE4C8DCFB"/>
          </w:pPr>
          <w:r w:rsidRPr="0000433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05E9597991430DB0873C33E83231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60811-9BAE-4C1E-A63C-5B7432B09519}"/>
      </w:docPartPr>
      <w:docPartBody>
        <w:p w:rsidR="003654F7" w:rsidRDefault="00DA7387" w:rsidP="00DA7387">
          <w:pPr>
            <w:pStyle w:val="9805E9597991430DB0873C33E83231C4"/>
          </w:pPr>
          <w:r w:rsidRPr="0000433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DCDC0E56C3473C968BBC342A419E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760013-31D4-4587-BF87-61ED284DAB8F}"/>
      </w:docPartPr>
      <w:docPartBody>
        <w:p w:rsidR="003654F7" w:rsidRDefault="003654F7" w:rsidP="003654F7">
          <w:pPr>
            <w:pStyle w:val="FDDCDC0E56C3473C968BBC342A419E85"/>
          </w:pPr>
          <w:r w:rsidRPr="0000433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80D4938C31493C936C8D6DF4673C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7419C1-A8AC-4FFA-9B52-0F3A7CC2DC9F}"/>
      </w:docPartPr>
      <w:docPartBody>
        <w:p w:rsidR="003654F7" w:rsidRDefault="003654F7" w:rsidP="003654F7">
          <w:pPr>
            <w:pStyle w:val="0380D4938C31493C936C8D6DF4673C29"/>
          </w:pPr>
          <w:r w:rsidRPr="0000433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05F5306B0944AF8391B3D7AC1C27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50F981-83A8-43F5-BD74-A526F3F83AE1}"/>
      </w:docPartPr>
      <w:docPartBody>
        <w:p w:rsidR="003654F7" w:rsidRDefault="003654F7" w:rsidP="003654F7">
          <w:pPr>
            <w:pStyle w:val="0105F5306B0944AF8391B3D7AC1C27AD"/>
          </w:pPr>
          <w:r w:rsidRPr="0000433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LaM Display">
    <w:charset w:val="00"/>
    <w:family w:val="auto"/>
    <w:pitch w:val="variable"/>
    <w:sig w:usb0="8000206F" w:usb1="4200004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222AF"/>
    <w:rsid w:val="00014AED"/>
    <w:rsid w:val="00041815"/>
    <w:rsid w:val="000B582D"/>
    <w:rsid w:val="000D7311"/>
    <w:rsid w:val="000F131C"/>
    <w:rsid w:val="00111158"/>
    <w:rsid w:val="0019625C"/>
    <w:rsid w:val="001A2F08"/>
    <w:rsid w:val="001B7C3A"/>
    <w:rsid w:val="001C1751"/>
    <w:rsid w:val="00212D7C"/>
    <w:rsid w:val="00280BB9"/>
    <w:rsid w:val="00324930"/>
    <w:rsid w:val="003654F7"/>
    <w:rsid w:val="00391916"/>
    <w:rsid w:val="003E3CC3"/>
    <w:rsid w:val="00464535"/>
    <w:rsid w:val="00467E50"/>
    <w:rsid w:val="004D4B36"/>
    <w:rsid w:val="00527E4E"/>
    <w:rsid w:val="00536523"/>
    <w:rsid w:val="00564722"/>
    <w:rsid w:val="005B2BB3"/>
    <w:rsid w:val="005B5B3F"/>
    <w:rsid w:val="005F771A"/>
    <w:rsid w:val="006222AF"/>
    <w:rsid w:val="00701FD9"/>
    <w:rsid w:val="00786D43"/>
    <w:rsid w:val="007A27D0"/>
    <w:rsid w:val="007B3222"/>
    <w:rsid w:val="007B7265"/>
    <w:rsid w:val="007C76FB"/>
    <w:rsid w:val="0087523F"/>
    <w:rsid w:val="008A692D"/>
    <w:rsid w:val="00910430"/>
    <w:rsid w:val="009822B8"/>
    <w:rsid w:val="00983FC9"/>
    <w:rsid w:val="00984F4C"/>
    <w:rsid w:val="009F3298"/>
    <w:rsid w:val="00A75800"/>
    <w:rsid w:val="00A86ECE"/>
    <w:rsid w:val="00A9729F"/>
    <w:rsid w:val="00AA0160"/>
    <w:rsid w:val="00AC7EAC"/>
    <w:rsid w:val="00AE32B8"/>
    <w:rsid w:val="00BE03E5"/>
    <w:rsid w:val="00C34FD2"/>
    <w:rsid w:val="00C43270"/>
    <w:rsid w:val="00C52ECA"/>
    <w:rsid w:val="00C70BDA"/>
    <w:rsid w:val="00D01512"/>
    <w:rsid w:val="00D412CC"/>
    <w:rsid w:val="00DA7387"/>
    <w:rsid w:val="00E1721C"/>
    <w:rsid w:val="00E369F8"/>
    <w:rsid w:val="00E716A4"/>
    <w:rsid w:val="00E93AA2"/>
    <w:rsid w:val="00EB5BB4"/>
    <w:rsid w:val="00EE182E"/>
    <w:rsid w:val="00F5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654F7"/>
    <w:rPr>
      <w:color w:val="808080"/>
    </w:rPr>
  </w:style>
  <w:style w:type="paragraph" w:customStyle="1" w:styleId="A7E64C0640C34972A3AB334578A357AE">
    <w:name w:val="A7E64C0640C34972A3AB334578A357AE"/>
    <w:rsid w:val="00A75800"/>
  </w:style>
  <w:style w:type="paragraph" w:customStyle="1" w:styleId="FCDDAD09577840C3BDAFD25124D905AF">
    <w:name w:val="FCDDAD09577840C3BDAFD25124D905AF"/>
    <w:rsid w:val="00212D7C"/>
  </w:style>
  <w:style w:type="paragraph" w:customStyle="1" w:styleId="E4459C3302504DB5B568E105C45722A6">
    <w:name w:val="E4459C3302504DB5B568E105C45722A6"/>
    <w:rsid w:val="00212D7C"/>
  </w:style>
  <w:style w:type="paragraph" w:customStyle="1" w:styleId="79B0B4447AC548E58D09D88E8F65979E">
    <w:name w:val="79B0B4447AC548E58D09D88E8F65979E"/>
    <w:rsid w:val="001B7C3A"/>
  </w:style>
  <w:style w:type="paragraph" w:customStyle="1" w:styleId="FDDCDC0E56C3473C968BBC342A419E85">
    <w:name w:val="FDDCDC0E56C3473C968BBC342A419E85"/>
    <w:rsid w:val="003654F7"/>
  </w:style>
  <w:style w:type="paragraph" w:customStyle="1" w:styleId="0380D4938C31493C936C8D6DF4673C29">
    <w:name w:val="0380D4938C31493C936C8D6DF4673C29"/>
    <w:rsid w:val="003654F7"/>
  </w:style>
  <w:style w:type="paragraph" w:customStyle="1" w:styleId="0105F5306B0944AF8391B3D7AC1C27AD">
    <w:name w:val="0105F5306B0944AF8391B3D7AC1C27AD"/>
    <w:rsid w:val="003654F7"/>
  </w:style>
  <w:style w:type="paragraph" w:customStyle="1" w:styleId="87F52F5DC1354F578529B0F7B052F9BB">
    <w:name w:val="87F52F5DC1354F578529B0F7B052F9BB"/>
    <w:rsid w:val="00DA7387"/>
  </w:style>
  <w:style w:type="paragraph" w:customStyle="1" w:styleId="6ECDF691DC6244388EDF91C8D5DE3471">
    <w:name w:val="6ECDF691DC6244388EDF91C8D5DE3471"/>
    <w:rsid w:val="00DA7387"/>
  </w:style>
  <w:style w:type="paragraph" w:customStyle="1" w:styleId="5964E48ED2EF4732AB941A7FE4C8DCFB">
    <w:name w:val="5964E48ED2EF4732AB941A7FE4C8DCFB"/>
    <w:rsid w:val="00DA7387"/>
  </w:style>
  <w:style w:type="paragraph" w:customStyle="1" w:styleId="9805E9597991430DB0873C33E83231C4">
    <w:name w:val="9805E9597991430DB0873C33E83231C4"/>
    <w:rsid w:val="00DA7387"/>
  </w:style>
  <w:style w:type="paragraph" w:customStyle="1" w:styleId="31E4CC9466C14DD28D64FB74D5CF698A1">
    <w:name w:val="31E4CC9466C14DD28D64FB74D5CF698A1"/>
    <w:rsid w:val="003654F7"/>
    <w:pPr>
      <w:spacing w:after="0" w:line="240" w:lineRule="auto"/>
    </w:pPr>
    <w:rPr>
      <w:rFonts w:eastAsiaTheme="minorHAnsi"/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gitized xmlns="3b360f7a-d5d3-4986-91c7-01203dc4bc3b">true</Digitized>
    <downloadedbyMassAudubon xmlns="3b360f7a-d5d3-4986-91c7-01203dc4bc3b">false</downloadedbyMassAudubon>
    <Municipality xmlns="3b360f7a-d5d3-4986-91c7-01203dc4bc3b" xsi:nil="true"/>
    <TaxKeywordTaxHTField xmlns="974ea58c-40de-4ff0-acbb-cffe06d1eb3f">
      <Terms xmlns="http://schemas.microsoft.com/office/infopath/2007/PartnerControls"/>
    </TaxKeywordTaxHTField>
    <lcf76f155ced4ddcb4097134ff3c332f xmlns="3b360f7a-d5d3-4986-91c7-01203dc4bc3b">
      <Terms xmlns="http://schemas.microsoft.com/office/infopath/2007/PartnerControls"/>
    </lcf76f155ced4ddcb4097134ff3c332f>
    <Datedownloaded xmlns="3b360f7a-d5d3-4986-91c7-01203dc4bc3b" xsi:nil="true"/>
    <TaxCatchAll xmlns="974ea58c-40de-4ff0-acbb-cffe06d1eb3f" xsi:nil="true"/>
    <StartYear xmlns="3b360f7a-d5d3-4986-91c7-01203dc4bc3b" xsi:nil="true"/>
    <Inmasterlayer xmlns="3b360f7a-d5d3-4986-91c7-01203dc4bc3b">false</Inmasterlayer>
    <SharedWithUsers xmlns="974ea58c-40de-4ff0-acbb-cffe06d1eb3f">
      <UserInfo>
        <DisplayName>Macko, Jacob (DCR)</DisplayName>
        <AccountId>58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3905381BFDDA4D80F7F23FAE50E991" ma:contentTypeVersion="34" ma:contentTypeDescription="Create a new document." ma:contentTypeScope="" ma:versionID="6572f94fc11c4c2c4bf34e3fededf941">
  <xsd:schema xmlns:xsd="http://www.w3.org/2001/XMLSchema" xmlns:xs="http://www.w3.org/2001/XMLSchema" xmlns:p="http://schemas.microsoft.com/office/2006/metadata/properties" xmlns:ns2="3b360f7a-d5d3-4986-91c7-01203dc4bc3b" xmlns:ns3="974ea58c-40de-4ff0-acbb-cffe06d1eb3f" targetNamespace="http://schemas.microsoft.com/office/2006/metadata/properties" ma:root="true" ma:fieldsID="f578e93c5d2c41823b8f4a894c879e78" ns2:_="" ns3:_="">
    <xsd:import namespace="3b360f7a-d5d3-4986-91c7-01203dc4bc3b"/>
    <xsd:import namespace="974ea58c-40de-4ff0-acbb-cffe06d1eb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TaxKeywordTaxHTField" minOccurs="0"/>
                <xsd:element ref="ns3:TaxCatchAll" minOccurs="0"/>
                <xsd:element ref="ns2:downloadedbyMassAudubon" minOccurs="0"/>
                <xsd:element ref="ns2:Datedownloaded" minOccurs="0"/>
                <xsd:element ref="ns2:lcf76f155ced4ddcb4097134ff3c332f" minOccurs="0"/>
                <xsd:element ref="ns2:Municipality" minOccurs="0"/>
                <xsd:element ref="ns2:StartYear" minOccurs="0"/>
                <xsd:element ref="ns2:Digitized" minOccurs="0"/>
                <xsd:element ref="ns2:MediaServiceObjectDetectorVersions" minOccurs="0"/>
                <xsd:element ref="ns2:Inmasterlayer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60f7a-d5d3-4986-91c7-01203dc4bc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Length (seconds)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downloadedbyMassAudubon" ma:index="22" nillable="true" ma:displayName=" MassAudubon downloaded" ma:default="0" ma:format="Dropdown" ma:internalName="downloadedbyMassAudubon">
      <xsd:simpleType>
        <xsd:restriction base="dms:Boolean"/>
      </xsd:simpleType>
    </xsd:element>
    <xsd:element name="Datedownloaded" ma:index="23" nillable="true" ma:displayName="Date downloaded" ma:format="DateOnly" ma:internalName="Datedownloaded">
      <xsd:simpleType>
        <xsd:restriction base="dms:DateTime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unicipality" ma:index="26" nillable="true" ma:displayName="Municipality " ma:description="Main municipality, followed by secondary municipality" ma:format="Dropdown" ma:internalName="Municipality">
      <xsd:simpleType>
        <xsd:restriction base="dms:Text">
          <xsd:maxLength value="255"/>
        </xsd:restriction>
      </xsd:simpleType>
    </xsd:element>
    <xsd:element name="StartYear" ma:index="27" nillable="true" ma:displayName="Start Year" ma:description="Plan start year" ma:format="Dropdown" ma:internalName="StartYear">
      <xsd:simpleType>
        <xsd:restriction base="dms:Text">
          <xsd:maxLength value="255"/>
        </xsd:restriction>
      </xsd:simpleType>
    </xsd:element>
    <xsd:element name="Digitized" ma:index="28" nillable="true" ma:displayName="Digitized" ma:default="1" ma:format="Dropdown" ma:internalName="Digitized">
      <xsd:simpleType>
        <xsd:restriction base="dms:Boolean"/>
      </xsd:simpleType>
    </xsd:element>
    <xsd:element name="MediaServiceObjectDetectorVersions" ma:index="29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Inmasterlayer" ma:index="30" nillable="true" ma:displayName="In master layer" ma:default="0" ma:format="Dropdown" ma:internalName="Inmasterlayer">
      <xsd:simpleType>
        <xsd:restriction base="dms:Boolean"/>
      </xsd:simpleType>
    </xsd:element>
    <xsd:element name="MediaServiceSearchProperties" ma:index="3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4ea58c-40de-4ff0-acbb-cffe06d1eb3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20" nillable="true" ma:taxonomy="true" ma:internalName="TaxKeywordTaxHTField" ma:taxonomyFieldName="TaxKeyword" ma:displayName="Enterprise Keywords" ma:fieldId="{23f27201-bee3-471e-b2e7-b64fd8b7ca38}" ma:taxonomyMulti="true" ma:sspId="9f123c60-6d59-4beb-a46f-4c7d903a1f29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21" nillable="true" ma:displayName="Taxonomy Catch All Column" ma:hidden="true" ma:list="{4531723c-0150-44a0-ad7d-a217d4fd5613}" ma:internalName="TaxCatchAll" ma:showField="CatchAllData" ma:web="974ea58c-40de-4ff0-acbb-cffe06d1eb3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66B574D-D0E4-46DC-B48D-BC1532574021}">
  <ds:schemaRefs>
    <ds:schemaRef ds:uri="http://schemas.microsoft.com/office/2006/metadata/properties"/>
    <ds:schemaRef ds:uri="http://schemas.microsoft.com/office/infopath/2007/PartnerControls"/>
    <ds:schemaRef ds:uri="3b360f7a-d5d3-4986-91c7-01203dc4bc3b"/>
    <ds:schemaRef ds:uri="974ea58c-40de-4ff0-acbb-cffe06d1eb3f"/>
  </ds:schemaRefs>
</ds:datastoreItem>
</file>

<file path=customXml/itemProps2.xml><?xml version="1.0" encoding="utf-8"?>
<ds:datastoreItem xmlns:ds="http://schemas.openxmlformats.org/officeDocument/2006/customXml" ds:itemID="{05636F38-71F0-4873-84D8-5FFEBC531DD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D9F659-4965-4803-B230-F3426869D35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F104280-0B41-4BEC-9B63-28739922CF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360f7a-d5d3-4986-91c7-01203dc4bc3b"/>
    <ds:schemaRef ds:uri="974ea58c-40de-4ff0-acbb-cffe06d1eb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7</TotalTime>
  <Pages>1</Pages>
  <Words>632</Words>
  <Characters>360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2</CharactersWithSpaces>
  <SharedDoc>false</SharedDoc>
  <HLinks>
    <vt:vector size="6" baseType="variant">
      <vt:variant>
        <vt:i4>2228319</vt:i4>
      </vt:variant>
      <vt:variant>
        <vt:i4>0</vt:i4>
      </vt:variant>
      <vt:variant>
        <vt:i4>0</vt:i4>
      </vt:variant>
      <vt:variant>
        <vt:i4>5</vt:i4>
      </vt:variant>
      <vt:variant>
        <vt:lpwstr>mailto:DCR.Forestry@mass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ibe, Paula (DCR)</dc:creator>
  <cp:keywords/>
  <dc:description/>
  <cp:lastModifiedBy>Macko, Jacob (DCR)</cp:lastModifiedBy>
  <cp:revision>176</cp:revision>
  <cp:lastPrinted>2024-04-08T19:36:00Z</cp:lastPrinted>
  <dcterms:created xsi:type="dcterms:W3CDTF">2024-03-20T22:01:00Z</dcterms:created>
  <dcterms:modified xsi:type="dcterms:W3CDTF">2024-04-09T0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3905381BFDDA4D80F7F23FAE50E991</vt:lpwstr>
  </property>
  <property fmtid="{D5CDD505-2E9C-101B-9397-08002B2CF9AE}" pid="3" name="TaxKeyword">
    <vt:lpwstr/>
  </property>
  <property fmtid="{D5CDD505-2E9C-101B-9397-08002B2CF9AE}" pid="4" name="MediaServiceImageTags">
    <vt:lpwstr/>
  </property>
  <property fmtid="{D5CDD505-2E9C-101B-9397-08002B2CF9AE}" pid="5" name="GrammarlyDocumentId">
    <vt:lpwstr>398f0ff5639970d49f391a2bc5984ae87f6da34be26404f6b68014b05577b3ff</vt:lpwstr>
  </property>
</Properties>
</file>